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E3486" w14:textId="5BB5479C" w:rsidR="00731282" w:rsidRPr="00D87B89" w:rsidRDefault="00327EE2" w:rsidP="00731282">
      <w:pPr>
        <w:pStyle w:val="Title"/>
      </w:pPr>
      <w:r>
        <w:t>FY202</w:t>
      </w:r>
      <w:r w:rsidR="00F249CE">
        <w:t>3</w:t>
      </w:r>
      <w:r>
        <w:t>-202</w:t>
      </w:r>
      <w:r w:rsidR="00F249CE">
        <w:t>5</w:t>
      </w:r>
      <w:r w:rsidR="00731282" w:rsidRPr="00D87B89">
        <w:t xml:space="preserve"> Love Your Block Mini-Grant </w:t>
      </w:r>
      <w:r w:rsidR="00731282">
        <w:t>Application</w:t>
      </w:r>
    </w:p>
    <w:p w14:paraId="51F2A5A1" w14:textId="740FEDF3" w:rsidR="007A4238" w:rsidRDefault="007D4201" w:rsidP="00731282">
      <w:pPr>
        <w:jc w:val="center"/>
        <w:rPr>
          <w:i/>
          <w:iCs/>
          <w:sz w:val="20"/>
          <w:szCs w:val="20"/>
        </w:rPr>
      </w:pPr>
      <w:r w:rsidRPr="00731282">
        <w:rPr>
          <w:i/>
          <w:iCs/>
          <w:sz w:val="20"/>
          <w:szCs w:val="20"/>
        </w:rPr>
        <w:t xml:space="preserve">HANDWRITTEN APPLICATIONS WILL </w:t>
      </w:r>
      <w:r w:rsidR="00FB7D4C" w:rsidRPr="00731282">
        <w:rPr>
          <w:i/>
          <w:iCs/>
          <w:sz w:val="20"/>
          <w:szCs w:val="20"/>
        </w:rPr>
        <w:t xml:space="preserve">NOT </w:t>
      </w:r>
      <w:r w:rsidR="00AA7D22" w:rsidRPr="00731282">
        <w:rPr>
          <w:i/>
          <w:iCs/>
          <w:sz w:val="20"/>
          <w:szCs w:val="20"/>
        </w:rPr>
        <w:t>BE CONSIDERED</w:t>
      </w:r>
      <w:r w:rsidR="00FB7D4C" w:rsidRPr="00731282">
        <w:rPr>
          <w:i/>
          <w:iCs/>
          <w:sz w:val="20"/>
          <w:szCs w:val="20"/>
        </w:rPr>
        <w:t>.</w:t>
      </w:r>
    </w:p>
    <w:p w14:paraId="20F98D8A" w14:textId="2AA4C1BC" w:rsidR="00766CC2" w:rsidRPr="00731282" w:rsidRDefault="00766CC2" w:rsidP="00731282">
      <w:pPr>
        <w:jc w:val="center"/>
        <w:rPr>
          <w:i/>
          <w:iCs/>
          <w:sz w:val="20"/>
          <w:szCs w:val="20"/>
        </w:rPr>
      </w:pPr>
      <w:r w:rsidRPr="00766CC2">
        <w:rPr>
          <w:i/>
          <w:iCs/>
          <w:sz w:val="20"/>
          <w:szCs w:val="20"/>
          <w:highlight w:val="yellow"/>
        </w:rPr>
        <w:t xml:space="preserve">APPLICATION PACKAGE DEADLINE: 11:59 PM ON FRIDAY, </w:t>
      </w:r>
      <w:r w:rsidR="00F249CE" w:rsidRPr="00F249CE">
        <w:rPr>
          <w:i/>
          <w:iCs/>
          <w:sz w:val="20"/>
          <w:szCs w:val="20"/>
          <w:highlight w:val="yellow"/>
        </w:rPr>
        <w:t>FEBRUARY 23, 2024</w:t>
      </w:r>
    </w:p>
    <w:p w14:paraId="03C67B9E" w14:textId="131B6971" w:rsidR="00731282" w:rsidRPr="00731282" w:rsidRDefault="00731282" w:rsidP="00153989">
      <w:pPr>
        <w:pStyle w:val="Heading1"/>
      </w:pPr>
      <w:r>
        <w:t xml:space="preserve">SECTION 1: </w:t>
      </w:r>
      <w:r w:rsidR="001A51F4" w:rsidRPr="00153989">
        <w:t>APPLICANT</w:t>
      </w:r>
      <w:r>
        <w:t xml:space="preserve"> INFORMATION</w:t>
      </w:r>
      <w:r>
        <w:tab/>
      </w:r>
    </w:p>
    <w:p w14:paraId="6C6B8DB2" w14:textId="7FC2F442" w:rsidR="00731282" w:rsidRPr="001A51F4" w:rsidRDefault="005462E9" w:rsidP="001A51F4">
      <w:pPr>
        <w:spacing w:after="0"/>
        <w:rPr>
          <w:b/>
          <w:bCs/>
        </w:rPr>
      </w:pPr>
      <w:r w:rsidRPr="001A51F4">
        <w:rPr>
          <w:b/>
          <w:bCs/>
        </w:rPr>
        <w:t>Please select your applicant type:</w:t>
      </w:r>
    </w:p>
    <w:p w14:paraId="28DB9F29" w14:textId="3F1828E4" w:rsidR="005462E9" w:rsidRDefault="005462E9" w:rsidP="001A51F4">
      <w:pPr>
        <w:spacing w:after="0"/>
        <w:rPr>
          <w:i/>
          <w:iCs/>
        </w:rPr>
      </w:pPr>
      <w:r w:rsidRPr="00BE69DE">
        <w:t xml:space="preserve"> </w:t>
      </w:r>
      <w:r>
        <w:t xml:space="preserve"> </w:t>
      </w:r>
      <w:r w:rsidRPr="00BE69DE">
        <w:t xml:space="preserve"> </w:t>
      </w:r>
      <w:r>
        <w:t xml:space="preserve"> </w:t>
      </w:r>
      <w:sdt>
        <w:sdtPr>
          <w:id w:val="-1616062255"/>
          <w:lock w:val="sdtLocked"/>
          <w14:checkbox>
            <w14:checked w14:val="0"/>
            <w14:checkedState w14:val="2612" w14:font="MS Gothic"/>
            <w14:uncheckedState w14:val="2610" w14:font="MS Gothic"/>
          </w14:checkbox>
        </w:sdtPr>
        <w:sdtEndPr/>
        <w:sdtContent>
          <w:r w:rsidR="004445AC">
            <w:rPr>
              <w:rFonts w:ascii="MS Gothic" w:eastAsia="MS Gothic" w:hAnsi="MS Gothic" w:hint="eastAsia"/>
            </w:rPr>
            <w:t>☐</w:t>
          </w:r>
        </w:sdtContent>
      </w:sdt>
      <w:r>
        <w:t xml:space="preserve"> Organization utilizing a non-profit 501(c)</w:t>
      </w:r>
      <w:r w:rsidR="001F328E">
        <w:t>3</w:t>
      </w:r>
      <w:r>
        <w:t xml:space="preserve"> fiscal sponsor</w:t>
      </w:r>
      <w:r w:rsidR="00D67648">
        <w:t xml:space="preserve"> – </w:t>
      </w:r>
      <w:r w:rsidR="00D67648">
        <w:rPr>
          <w:i/>
          <w:iCs/>
        </w:rPr>
        <w:t>must complete Section</w:t>
      </w:r>
      <w:r w:rsidR="00030DE7">
        <w:rPr>
          <w:i/>
          <w:iCs/>
        </w:rPr>
        <w:t>s</w:t>
      </w:r>
      <w:r w:rsidR="00D67648">
        <w:rPr>
          <w:i/>
          <w:iCs/>
        </w:rPr>
        <w:t xml:space="preserve"> </w:t>
      </w:r>
      <w:r w:rsidR="00030DE7">
        <w:rPr>
          <w:i/>
          <w:iCs/>
        </w:rPr>
        <w:t xml:space="preserve">1, 2, 3, 4, 5, </w:t>
      </w:r>
      <w:proofErr w:type="gramStart"/>
      <w:r w:rsidR="00030DE7">
        <w:rPr>
          <w:i/>
          <w:iCs/>
        </w:rPr>
        <w:t>6</w:t>
      </w:r>
      <w:proofErr w:type="gramEnd"/>
    </w:p>
    <w:p w14:paraId="2B7AD3A0" w14:textId="7EC7E791" w:rsidR="00906866" w:rsidRPr="00D67648" w:rsidRDefault="00906866" w:rsidP="001A51F4">
      <w:pPr>
        <w:spacing w:after="0"/>
        <w:rPr>
          <w:i/>
          <w:iCs/>
        </w:rPr>
      </w:pPr>
      <w:r w:rsidRPr="00BE69DE">
        <w:t xml:space="preserve"> </w:t>
      </w:r>
      <w:r>
        <w:t xml:space="preserve"> </w:t>
      </w:r>
      <w:r w:rsidRPr="00BE69DE">
        <w:t xml:space="preserve"> </w:t>
      </w:r>
      <w:r>
        <w:t xml:space="preserve"> </w:t>
      </w:r>
      <w:sdt>
        <w:sdtPr>
          <w:id w:val="114362572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Individual</w:t>
      </w:r>
      <w:r>
        <w:t xml:space="preserve"> utilizing a non-profit 501(c)3 fiscal sponsor – </w:t>
      </w:r>
      <w:r>
        <w:rPr>
          <w:i/>
          <w:iCs/>
        </w:rPr>
        <w:t xml:space="preserve">must complete Sections 1, 2, 3, 4, 5, </w:t>
      </w:r>
      <w:proofErr w:type="gramStart"/>
      <w:r>
        <w:rPr>
          <w:i/>
          <w:iCs/>
        </w:rPr>
        <w:t>6</w:t>
      </w:r>
      <w:proofErr w:type="gramEnd"/>
    </w:p>
    <w:p w14:paraId="0C75BEAA" w14:textId="35B3CD21" w:rsidR="005462E9" w:rsidRPr="00D67648" w:rsidRDefault="005462E9" w:rsidP="00D67648">
      <w:pPr>
        <w:jc w:val="both"/>
        <w:rPr>
          <w:i/>
          <w:iCs/>
        </w:rPr>
      </w:pPr>
      <w:r>
        <w:t xml:space="preserve"> </w:t>
      </w:r>
      <w:r w:rsidRPr="00BE69DE">
        <w:t xml:space="preserve">  </w:t>
      </w:r>
      <w:r>
        <w:t xml:space="preserve"> </w:t>
      </w:r>
      <w:sdt>
        <w:sdtPr>
          <w:id w:val="783628493"/>
          <w:lock w:val="sdtLocked"/>
          <w14:checkbox>
            <w14:checked w14:val="0"/>
            <w14:checkedState w14:val="2612" w14:font="MS Gothic"/>
            <w14:uncheckedState w14:val="2610" w14:font="MS Gothic"/>
          </w14:checkbox>
        </w:sdtPr>
        <w:sdtEndPr/>
        <w:sdtContent>
          <w:r w:rsidR="004445AC">
            <w:rPr>
              <w:rFonts w:ascii="MS Gothic" w:eastAsia="MS Gothic" w:hAnsi="MS Gothic" w:hint="eastAsia"/>
            </w:rPr>
            <w:t>☐</w:t>
          </w:r>
        </w:sdtContent>
      </w:sdt>
      <w:r>
        <w:t xml:space="preserve"> Non-profit organization with 501(c)3 status</w:t>
      </w:r>
      <w:r w:rsidR="00D67648">
        <w:t xml:space="preserve"> – </w:t>
      </w:r>
      <w:r w:rsidR="00030DE7">
        <w:rPr>
          <w:i/>
          <w:iCs/>
        </w:rPr>
        <w:t xml:space="preserve">must complete Sections 1, 3, 4, 5, </w:t>
      </w:r>
      <w:proofErr w:type="gramStart"/>
      <w:r w:rsidR="00030DE7">
        <w:rPr>
          <w:i/>
          <w:iCs/>
        </w:rPr>
        <w:t>6</w:t>
      </w:r>
      <w:proofErr w:type="gramEnd"/>
    </w:p>
    <w:p w14:paraId="5CC498B8" w14:textId="455E1FC0" w:rsidR="001F328E" w:rsidRPr="00C67DFC" w:rsidRDefault="00E620D8" w:rsidP="001A51F4">
      <w:pPr>
        <w:tabs>
          <w:tab w:val="left" w:pos="5040"/>
          <w:tab w:val="left" w:pos="10080"/>
        </w:tabs>
        <w:rPr>
          <w:sz w:val="18"/>
          <w:szCs w:val="18"/>
        </w:rPr>
      </w:pPr>
      <w:r w:rsidRPr="001A51F4">
        <w:rPr>
          <w:b/>
          <w:bCs/>
        </w:rPr>
        <w:t xml:space="preserve">Organization </w:t>
      </w:r>
      <w:r w:rsidR="001F328E" w:rsidRPr="001A51F4">
        <w:rPr>
          <w:b/>
          <w:bCs/>
        </w:rPr>
        <w:t>Na</w:t>
      </w:r>
      <w:r w:rsidRPr="001A51F4">
        <w:rPr>
          <w:b/>
          <w:bCs/>
        </w:rPr>
        <w:t>me:</w:t>
      </w:r>
      <w:r w:rsidR="00E74BD1">
        <w:rPr>
          <w:rFonts w:ascii="Arial" w:hAnsi="Arial" w:cs="Arial"/>
        </w:rPr>
        <w:t xml:space="preserve"> </w:t>
      </w:r>
      <w:sdt>
        <w:sdtPr>
          <w:rPr>
            <w:rStyle w:val="Calibri"/>
          </w:rPr>
          <w:id w:val="837892392"/>
          <w:placeholder>
            <w:docPart w:val="9AC49029108F41B7B56DA70538603E94"/>
          </w:placeholder>
          <w:showingPlcHdr/>
          <w:text/>
        </w:sdtPr>
        <w:sdtEndPr>
          <w:rPr>
            <w:rStyle w:val="DefaultParagraphFont"/>
            <w:rFonts w:ascii="Arial" w:hAnsi="Arial" w:cs="Arial"/>
          </w:rPr>
        </w:sdtEndPr>
        <w:sdtContent>
          <w:r w:rsidR="001A2C63">
            <w:rPr>
              <w:rStyle w:val="PlaceholderText"/>
              <w:i/>
              <w:iCs/>
            </w:rPr>
            <w:t>Organization Name</w:t>
          </w:r>
          <w:r w:rsidR="00906866">
            <w:rPr>
              <w:rStyle w:val="PlaceholderText"/>
              <w:i/>
              <w:iCs/>
            </w:rPr>
            <w:t xml:space="preserve"> – enter “N/A” if applying as an individual</w:t>
          </w:r>
        </w:sdtContent>
      </w:sdt>
    </w:p>
    <w:p w14:paraId="2D843ACC" w14:textId="1B783CD4" w:rsidR="00196CCC" w:rsidRDefault="00196CCC" w:rsidP="00196CCC">
      <w:pPr>
        <w:tabs>
          <w:tab w:val="left" w:pos="10080"/>
        </w:tabs>
        <w:rPr>
          <w:rStyle w:val="Calibri"/>
          <w:sz w:val="18"/>
          <w:szCs w:val="18"/>
        </w:rPr>
      </w:pPr>
      <w:r>
        <w:rPr>
          <w:b/>
          <w:bCs/>
        </w:rPr>
        <w:t xml:space="preserve">Organization </w:t>
      </w:r>
      <w:r w:rsidRPr="001A51F4">
        <w:rPr>
          <w:b/>
          <w:bCs/>
        </w:rPr>
        <w:t>Address:</w:t>
      </w:r>
      <w:r w:rsidRPr="00BE69DE">
        <w:t xml:space="preserve"> </w:t>
      </w:r>
      <w:sdt>
        <w:sdtPr>
          <w:rPr>
            <w:rStyle w:val="Calibri"/>
          </w:rPr>
          <w:id w:val="-1068031437"/>
          <w:lock w:val="sdtLocked"/>
          <w:placeholder>
            <w:docPart w:val="F8D4137C6593446586C0D57D01DD87CD"/>
          </w:placeholder>
          <w:showingPlcHdr/>
          <w:text/>
        </w:sdtPr>
        <w:sdtEndPr>
          <w:rPr>
            <w:rStyle w:val="DefaultParagraphFont"/>
            <w:rFonts w:ascii="Arial" w:hAnsi="Arial" w:cs="Arial"/>
          </w:rPr>
        </w:sdtEndPr>
        <w:sdtContent>
          <w:r>
            <w:rPr>
              <w:rStyle w:val="PlaceholderText"/>
              <w:i/>
              <w:iCs/>
            </w:rPr>
            <w:t>Address, City, State, Zip</w:t>
          </w:r>
          <w:r w:rsidR="00906866">
            <w:rPr>
              <w:rStyle w:val="PlaceholderText"/>
              <w:i/>
              <w:iCs/>
            </w:rPr>
            <w:t xml:space="preserve"> – enter personal address if applying as individual</w:t>
          </w:r>
        </w:sdtContent>
      </w:sdt>
    </w:p>
    <w:p w14:paraId="34D6BBD0" w14:textId="34A03496" w:rsidR="00906A55" w:rsidRDefault="00906A55" w:rsidP="00906A55">
      <w:pPr>
        <w:tabs>
          <w:tab w:val="left" w:pos="5040"/>
        </w:tabs>
        <w:rPr>
          <w:rStyle w:val="Calibri"/>
          <w:b/>
          <w:bCs/>
        </w:rPr>
      </w:pPr>
      <w:r>
        <w:rPr>
          <w:rStyle w:val="Calibri"/>
          <w:b/>
          <w:bCs/>
        </w:rPr>
        <w:t xml:space="preserve">Executive Director First Name:  </w:t>
      </w:r>
      <w:sdt>
        <w:sdtPr>
          <w:rPr>
            <w:rStyle w:val="Calibri"/>
          </w:rPr>
          <w:id w:val="-1616447145"/>
          <w:lock w:val="sdtLocked"/>
          <w:placeholder>
            <w:docPart w:val="ABF3A75B47B14845A00FA02324507921"/>
          </w:placeholder>
          <w:showingPlcHdr/>
          <w:text/>
        </w:sdtPr>
        <w:sdtEndPr>
          <w:rPr>
            <w:rStyle w:val="DefaultParagraphFont"/>
            <w:rFonts w:ascii="Arial" w:hAnsi="Arial" w:cs="Arial"/>
          </w:rPr>
        </w:sdtEndPr>
        <w:sdtContent>
          <w:r>
            <w:rPr>
              <w:rStyle w:val="PlaceholderText"/>
              <w:i/>
              <w:iCs/>
            </w:rPr>
            <w:t>First Name</w:t>
          </w:r>
        </w:sdtContent>
      </w:sdt>
      <w:r>
        <w:rPr>
          <w:rStyle w:val="Calibri"/>
          <w:b/>
          <w:bCs/>
        </w:rPr>
        <w:tab/>
        <w:t xml:space="preserve">Executive Director Last Name: </w:t>
      </w:r>
      <w:sdt>
        <w:sdtPr>
          <w:rPr>
            <w:rStyle w:val="Calibri"/>
          </w:rPr>
          <w:id w:val="-31347255"/>
          <w:lock w:val="sdtLocked"/>
          <w:placeholder>
            <w:docPart w:val="7000238AEB824888AC789589C5C406DF"/>
          </w:placeholder>
          <w:showingPlcHdr/>
          <w:text/>
        </w:sdtPr>
        <w:sdtEndPr>
          <w:rPr>
            <w:rStyle w:val="DefaultParagraphFont"/>
            <w:rFonts w:ascii="Arial" w:hAnsi="Arial" w:cs="Arial"/>
          </w:rPr>
        </w:sdtEndPr>
        <w:sdtContent>
          <w:r>
            <w:rPr>
              <w:rStyle w:val="PlaceholderText"/>
              <w:i/>
              <w:iCs/>
            </w:rPr>
            <w:t>Last Name</w:t>
          </w:r>
        </w:sdtContent>
      </w:sdt>
    </w:p>
    <w:p w14:paraId="20F1A9ED" w14:textId="2ED03EF7" w:rsidR="00196CCC" w:rsidRPr="00CE107B" w:rsidRDefault="00196CCC" w:rsidP="00196CCC">
      <w:pPr>
        <w:tabs>
          <w:tab w:val="left" w:pos="5040"/>
        </w:tabs>
        <w:rPr>
          <w:b/>
          <w:bCs/>
        </w:rPr>
      </w:pPr>
      <w:r>
        <w:rPr>
          <w:b/>
          <w:bCs/>
        </w:rPr>
        <w:t xml:space="preserve">Executive Director Phone: </w:t>
      </w:r>
      <w:sdt>
        <w:sdtPr>
          <w:rPr>
            <w:rStyle w:val="Calibri"/>
          </w:rPr>
          <w:id w:val="177550210"/>
          <w:placeholder>
            <w:docPart w:val="4590AF7FD97143F7A43F061849CD4B35"/>
          </w:placeholder>
          <w:showingPlcHdr/>
          <w:text/>
        </w:sdtPr>
        <w:sdtEndPr>
          <w:rPr>
            <w:rStyle w:val="DefaultParagraphFont"/>
            <w:rFonts w:ascii="Arial" w:hAnsi="Arial" w:cs="Arial"/>
          </w:rPr>
        </w:sdtEndPr>
        <w:sdtContent>
          <w:r>
            <w:rPr>
              <w:rStyle w:val="PlaceholderText"/>
              <w:i/>
              <w:iCs/>
            </w:rPr>
            <w:t>Phone</w:t>
          </w:r>
        </w:sdtContent>
      </w:sdt>
      <w:r>
        <w:t xml:space="preserve">  </w:t>
      </w:r>
      <w:r>
        <w:tab/>
      </w:r>
      <w:r w:rsidRPr="0038110F">
        <w:rPr>
          <w:b/>
        </w:rPr>
        <w:t>Executive Director</w:t>
      </w:r>
      <w:r>
        <w:t xml:space="preserve"> </w:t>
      </w:r>
      <w:r>
        <w:rPr>
          <w:b/>
          <w:bCs/>
        </w:rPr>
        <w:t xml:space="preserve">E-mail: </w:t>
      </w:r>
      <w:sdt>
        <w:sdtPr>
          <w:rPr>
            <w:rStyle w:val="Calibri"/>
          </w:rPr>
          <w:id w:val="1110236006"/>
          <w:placeholder>
            <w:docPart w:val="3D34BFFDF071482E977981E280614D98"/>
          </w:placeholder>
          <w:showingPlcHdr/>
          <w:text/>
        </w:sdtPr>
        <w:sdtEndPr>
          <w:rPr>
            <w:rStyle w:val="DefaultParagraphFont"/>
            <w:rFonts w:ascii="Arial" w:hAnsi="Arial" w:cs="Arial"/>
          </w:rPr>
        </w:sdtEndPr>
        <w:sdtContent>
          <w:r>
            <w:rPr>
              <w:rStyle w:val="PlaceholderText"/>
              <w:i/>
              <w:iCs/>
            </w:rPr>
            <w:t>E-mail</w:t>
          </w:r>
        </w:sdtContent>
      </w:sdt>
      <w:r>
        <w:t xml:space="preserve">  </w:t>
      </w:r>
    </w:p>
    <w:p w14:paraId="51DC474A" w14:textId="61402876" w:rsidR="00906A55" w:rsidRDefault="00030DE7" w:rsidP="00030DE7">
      <w:pPr>
        <w:tabs>
          <w:tab w:val="left" w:pos="5040"/>
          <w:tab w:val="left" w:pos="10080"/>
        </w:tabs>
        <w:rPr>
          <w:b/>
          <w:bCs/>
        </w:rPr>
      </w:pPr>
      <w:r>
        <w:rPr>
          <w:b/>
          <w:bCs/>
        </w:rPr>
        <w:t xml:space="preserve">Project Manager First Name: </w:t>
      </w:r>
      <w:sdt>
        <w:sdtPr>
          <w:rPr>
            <w:rStyle w:val="Calibri"/>
          </w:rPr>
          <w:id w:val="1756706325"/>
          <w:lock w:val="sdtLocked"/>
          <w:placeholder>
            <w:docPart w:val="A500F7E8230C4B0CBE95DF7145C272FC"/>
          </w:placeholder>
          <w:showingPlcHdr/>
          <w:text/>
        </w:sdtPr>
        <w:sdtEndPr>
          <w:rPr>
            <w:rStyle w:val="DefaultParagraphFont"/>
            <w:rFonts w:ascii="Arial" w:hAnsi="Arial" w:cs="Arial"/>
          </w:rPr>
        </w:sdtEndPr>
        <w:sdtContent>
          <w:r>
            <w:rPr>
              <w:rStyle w:val="PlaceholderText"/>
              <w:i/>
              <w:iCs/>
            </w:rPr>
            <w:t>First Name</w:t>
          </w:r>
        </w:sdtContent>
      </w:sdt>
      <w:r>
        <w:rPr>
          <w:rFonts w:ascii="Arial" w:hAnsi="Arial" w:cs="Arial"/>
        </w:rPr>
        <w:tab/>
      </w:r>
      <w:r w:rsidRPr="00030DE7">
        <w:rPr>
          <w:b/>
          <w:bCs/>
        </w:rPr>
        <w:t>Project Manager Last Name:</w:t>
      </w:r>
      <w:r>
        <w:rPr>
          <w:rFonts w:ascii="Arial" w:hAnsi="Arial" w:cs="Arial"/>
        </w:rPr>
        <w:t xml:space="preserve"> </w:t>
      </w:r>
      <w:sdt>
        <w:sdtPr>
          <w:rPr>
            <w:rStyle w:val="Calibri"/>
          </w:rPr>
          <w:id w:val="918687826"/>
          <w:lock w:val="sdtLocked"/>
          <w:placeholder>
            <w:docPart w:val="02C5C4553F684668ADFE6035A1B1323D"/>
          </w:placeholder>
          <w:showingPlcHdr/>
          <w:text/>
        </w:sdtPr>
        <w:sdtEndPr>
          <w:rPr>
            <w:rStyle w:val="DefaultParagraphFont"/>
            <w:rFonts w:ascii="Arial" w:hAnsi="Arial" w:cs="Arial"/>
          </w:rPr>
        </w:sdtEndPr>
        <w:sdtContent>
          <w:r>
            <w:rPr>
              <w:rStyle w:val="PlaceholderText"/>
              <w:i/>
              <w:iCs/>
            </w:rPr>
            <w:t>Last Name</w:t>
          </w:r>
        </w:sdtContent>
      </w:sdt>
    </w:p>
    <w:p w14:paraId="0C7510F1" w14:textId="61BF615E" w:rsidR="001F328E" w:rsidRPr="00CE107B" w:rsidRDefault="00196CCC" w:rsidP="00CE107B">
      <w:pPr>
        <w:tabs>
          <w:tab w:val="left" w:pos="5040"/>
        </w:tabs>
        <w:rPr>
          <w:b/>
          <w:bCs/>
        </w:rPr>
      </w:pPr>
      <w:r>
        <w:rPr>
          <w:b/>
          <w:bCs/>
        </w:rPr>
        <w:t xml:space="preserve">Project Manager </w:t>
      </w:r>
      <w:r w:rsidR="00CE107B">
        <w:rPr>
          <w:b/>
          <w:bCs/>
        </w:rPr>
        <w:t xml:space="preserve">Phone: </w:t>
      </w:r>
      <w:sdt>
        <w:sdtPr>
          <w:rPr>
            <w:rStyle w:val="Calibri"/>
          </w:rPr>
          <w:id w:val="1957822173"/>
          <w:lock w:val="sdtLocked"/>
          <w:placeholder>
            <w:docPart w:val="398BF100F59A421ABC0AFFE02F0C2504"/>
          </w:placeholder>
          <w:showingPlcHdr/>
          <w:text/>
        </w:sdtPr>
        <w:sdtEndPr>
          <w:rPr>
            <w:rStyle w:val="DefaultParagraphFont"/>
            <w:rFonts w:ascii="Arial" w:hAnsi="Arial" w:cs="Arial"/>
          </w:rPr>
        </w:sdtEndPr>
        <w:sdtContent>
          <w:r w:rsidR="00F11085">
            <w:rPr>
              <w:rStyle w:val="PlaceholderText"/>
              <w:i/>
              <w:iCs/>
            </w:rPr>
            <w:t>Phone</w:t>
          </w:r>
        </w:sdtContent>
      </w:sdt>
      <w:r w:rsidR="00CE107B">
        <w:t xml:space="preserve">  </w:t>
      </w:r>
      <w:r w:rsidR="00CE107B">
        <w:tab/>
      </w:r>
      <w:r w:rsidRPr="0038110F">
        <w:rPr>
          <w:b/>
        </w:rPr>
        <w:t>Project Manager</w:t>
      </w:r>
      <w:r>
        <w:t xml:space="preserve"> </w:t>
      </w:r>
      <w:r w:rsidR="00CE107B">
        <w:rPr>
          <w:b/>
          <w:bCs/>
        </w:rPr>
        <w:t xml:space="preserve">E-mail: </w:t>
      </w:r>
      <w:sdt>
        <w:sdtPr>
          <w:rPr>
            <w:rStyle w:val="Calibri"/>
          </w:rPr>
          <w:id w:val="-368374628"/>
          <w:lock w:val="sdtLocked"/>
          <w:placeholder>
            <w:docPart w:val="D469AAC4ED6A4C459024DFB1A4293D3B"/>
          </w:placeholder>
          <w:showingPlcHdr/>
          <w:text/>
        </w:sdtPr>
        <w:sdtEndPr>
          <w:rPr>
            <w:rStyle w:val="DefaultParagraphFont"/>
            <w:rFonts w:ascii="Arial" w:hAnsi="Arial" w:cs="Arial"/>
          </w:rPr>
        </w:sdtEndPr>
        <w:sdtContent>
          <w:r w:rsidR="00F11085">
            <w:rPr>
              <w:rStyle w:val="PlaceholderText"/>
              <w:i/>
              <w:iCs/>
            </w:rPr>
            <w:t>E-mail</w:t>
          </w:r>
        </w:sdtContent>
      </w:sdt>
      <w:r w:rsidR="00CE107B">
        <w:t xml:space="preserve">  </w:t>
      </w:r>
    </w:p>
    <w:p w14:paraId="7192CFA9" w14:textId="1A437304" w:rsidR="00CE107B" w:rsidRPr="00260491" w:rsidRDefault="00CE107B" w:rsidP="00153989">
      <w:pPr>
        <w:pStyle w:val="Heading1"/>
      </w:pPr>
      <w:r w:rsidRPr="00BE69DE">
        <w:t xml:space="preserve">SECTION 2: </w:t>
      </w:r>
      <w:r>
        <w:t>FISCAL SPONSOR INFORMATION</w:t>
      </w:r>
      <w:r>
        <w:tab/>
      </w:r>
    </w:p>
    <w:p w14:paraId="53B0FF85" w14:textId="69100842" w:rsidR="006A5E95" w:rsidRPr="006A5E95" w:rsidRDefault="00CE107B" w:rsidP="006A5E95">
      <w:pPr>
        <w:rPr>
          <w:i/>
          <w:iCs/>
          <w:color w:val="FF0000"/>
          <w:sz w:val="20"/>
          <w:szCs w:val="20"/>
        </w:rPr>
      </w:pPr>
      <w:r w:rsidRPr="006A5E95">
        <w:rPr>
          <w:i/>
          <w:iCs/>
          <w:color w:val="FF0000"/>
          <w:sz w:val="20"/>
          <w:szCs w:val="20"/>
        </w:rPr>
        <w:t>LEAVE THIS SECTION BLANK IF YOUR APPLICANT TYPE IS “NON-PROFIT ORGANIZATION WITH 501(C)3 STATUS”.</w:t>
      </w:r>
      <w:r w:rsidR="006A5E95">
        <w:rPr>
          <w:i/>
          <w:iCs/>
          <w:color w:val="FF0000"/>
          <w:sz w:val="20"/>
          <w:szCs w:val="20"/>
        </w:rPr>
        <w:t xml:space="preserve"> </w:t>
      </w:r>
      <w:r w:rsidR="006A5E95">
        <w:rPr>
          <w:i/>
          <w:iCs/>
          <w:color w:val="FF0000"/>
          <w:sz w:val="20"/>
          <w:szCs w:val="20"/>
        </w:rPr>
        <w:br/>
      </w:r>
      <w:r w:rsidR="006A5E95" w:rsidRPr="006A5E95">
        <w:rPr>
          <w:i/>
          <w:iCs/>
          <w:color w:val="FF0000"/>
          <w:sz w:val="20"/>
          <w:szCs w:val="20"/>
        </w:rPr>
        <w:t>Note: Please review the Mini-Grant Information prior to beginning your application to fully understand the documents your fiscal sponsor will need to provide and documentation deadlines your fiscal sponsor will need to follow.</w:t>
      </w:r>
    </w:p>
    <w:p w14:paraId="57C2E73D" w14:textId="06073276" w:rsidR="00CE107B" w:rsidRDefault="00196CCC" w:rsidP="006A5E95">
      <w:pPr>
        <w:rPr>
          <w:rFonts w:ascii="Arial" w:hAnsi="Arial" w:cs="Arial"/>
        </w:rPr>
      </w:pPr>
      <w:r>
        <w:rPr>
          <w:b/>
          <w:bCs/>
        </w:rPr>
        <w:t xml:space="preserve">Fiscal Sponsor </w:t>
      </w:r>
      <w:r w:rsidR="00CE107B" w:rsidRPr="00CE107B">
        <w:rPr>
          <w:b/>
          <w:bCs/>
        </w:rPr>
        <w:t>Organization Name:</w:t>
      </w:r>
      <w:r w:rsidR="00CE107B">
        <w:t xml:space="preserve"> </w:t>
      </w:r>
      <w:sdt>
        <w:sdtPr>
          <w:rPr>
            <w:rStyle w:val="Calibri"/>
          </w:rPr>
          <w:id w:val="281148332"/>
          <w:lock w:val="sdtLocked"/>
          <w:placeholder>
            <w:docPart w:val="051458D8A8004AA38CB96D13C83A391E"/>
          </w:placeholder>
          <w:showingPlcHdr/>
          <w:text/>
        </w:sdtPr>
        <w:sdtEndPr>
          <w:rPr>
            <w:rStyle w:val="DefaultParagraphFont"/>
            <w:rFonts w:ascii="Arial" w:hAnsi="Arial" w:cs="Arial"/>
          </w:rPr>
        </w:sdtEndPr>
        <w:sdtContent>
          <w:r w:rsidR="002602BF">
            <w:rPr>
              <w:rStyle w:val="PlaceholderText"/>
              <w:i/>
              <w:iCs/>
            </w:rPr>
            <w:t>Fiscal Sponsor Organization Name</w:t>
          </w:r>
        </w:sdtContent>
      </w:sdt>
    </w:p>
    <w:p w14:paraId="4195701C" w14:textId="41EB8748" w:rsidR="00D67648" w:rsidRDefault="00D67648" w:rsidP="00D67648">
      <w:pPr>
        <w:tabs>
          <w:tab w:val="left" w:pos="5040"/>
        </w:tabs>
        <w:rPr>
          <w:rStyle w:val="Calibri"/>
          <w:b/>
          <w:bCs/>
        </w:rPr>
      </w:pPr>
      <w:r>
        <w:rPr>
          <w:rStyle w:val="Calibri"/>
          <w:b/>
          <w:bCs/>
        </w:rPr>
        <w:t xml:space="preserve">Executive Director First Name:  </w:t>
      </w:r>
      <w:sdt>
        <w:sdtPr>
          <w:rPr>
            <w:rStyle w:val="Calibri"/>
          </w:rPr>
          <w:id w:val="40722080"/>
          <w:lock w:val="sdtLocked"/>
          <w:placeholder>
            <w:docPart w:val="1DBE81A0927A4C7F8E61E137F19C5337"/>
          </w:placeholder>
          <w:showingPlcHdr/>
          <w:text/>
        </w:sdtPr>
        <w:sdtEndPr>
          <w:rPr>
            <w:rStyle w:val="DefaultParagraphFont"/>
            <w:rFonts w:ascii="Arial" w:hAnsi="Arial" w:cs="Arial"/>
          </w:rPr>
        </w:sdtEndPr>
        <w:sdtContent>
          <w:r>
            <w:rPr>
              <w:rStyle w:val="PlaceholderText"/>
              <w:i/>
              <w:iCs/>
            </w:rPr>
            <w:t>First Name</w:t>
          </w:r>
        </w:sdtContent>
      </w:sdt>
      <w:r>
        <w:rPr>
          <w:rStyle w:val="Calibri"/>
          <w:b/>
          <w:bCs/>
        </w:rPr>
        <w:tab/>
        <w:t xml:space="preserve">Executive Director Last Name: </w:t>
      </w:r>
      <w:sdt>
        <w:sdtPr>
          <w:rPr>
            <w:rStyle w:val="Calibri"/>
          </w:rPr>
          <w:id w:val="1887908911"/>
          <w:lock w:val="sdtLocked"/>
          <w:placeholder>
            <w:docPart w:val="00F2C1DAABE84FA780DC3FB358E7DFDC"/>
          </w:placeholder>
          <w:showingPlcHdr/>
          <w:text/>
        </w:sdtPr>
        <w:sdtEndPr>
          <w:rPr>
            <w:rStyle w:val="DefaultParagraphFont"/>
            <w:rFonts w:ascii="Arial" w:hAnsi="Arial" w:cs="Arial"/>
          </w:rPr>
        </w:sdtEndPr>
        <w:sdtContent>
          <w:r>
            <w:rPr>
              <w:rStyle w:val="PlaceholderText"/>
              <w:i/>
              <w:iCs/>
            </w:rPr>
            <w:t>Last Name</w:t>
          </w:r>
        </w:sdtContent>
      </w:sdt>
    </w:p>
    <w:p w14:paraId="683DCB71" w14:textId="63E78CC8" w:rsidR="00030DE7" w:rsidRDefault="00030DE7" w:rsidP="006A5E95">
      <w:pPr>
        <w:rPr>
          <w:rStyle w:val="Calibri"/>
          <w:b/>
          <w:bCs/>
        </w:rPr>
      </w:pPr>
      <w:r>
        <w:rPr>
          <w:rStyle w:val="Calibri"/>
          <w:b/>
          <w:bCs/>
        </w:rPr>
        <w:t xml:space="preserve">Organization Address: </w:t>
      </w:r>
      <w:sdt>
        <w:sdtPr>
          <w:rPr>
            <w:rStyle w:val="Calibri"/>
          </w:rPr>
          <w:id w:val="-387347039"/>
          <w:lock w:val="sdtLocked"/>
          <w:placeholder>
            <w:docPart w:val="1253391F367F4E6693EEF313C547D802"/>
          </w:placeholder>
          <w:showingPlcHdr/>
          <w:text/>
        </w:sdtPr>
        <w:sdtEndPr>
          <w:rPr>
            <w:rStyle w:val="DefaultParagraphFont"/>
            <w:rFonts w:ascii="Arial" w:hAnsi="Arial" w:cs="Arial"/>
          </w:rPr>
        </w:sdtEndPr>
        <w:sdtContent>
          <w:r>
            <w:rPr>
              <w:rStyle w:val="PlaceholderText"/>
              <w:i/>
              <w:iCs/>
            </w:rPr>
            <w:t>Address, City, State, Zip</w:t>
          </w:r>
        </w:sdtContent>
      </w:sdt>
    </w:p>
    <w:p w14:paraId="2D962DDC" w14:textId="0958AC2F" w:rsidR="00D67648" w:rsidRPr="00D67648" w:rsidRDefault="00030DE7" w:rsidP="00030DE7">
      <w:pPr>
        <w:tabs>
          <w:tab w:val="left" w:pos="5040"/>
        </w:tabs>
        <w:rPr>
          <w:b/>
          <w:bCs/>
        </w:rPr>
      </w:pPr>
      <w:r>
        <w:rPr>
          <w:b/>
          <w:bCs/>
        </w:rPr>
        <w:t xml:space="preserve">Phone: </w:t>
      </w:r>
      <w:sdt>
        <w:sdtPr>
          <w:rPr>
            <w:rStyle w:val="Calibri"/>
          </w:rPr>
          <w:id w:val="-2023613925"/>
          <w:lock w:val="sdtLocked"/>
          <w:placeholder>
            <w:docPart w:val="A53C6CA9022B4ACBAD20C6438DE9896B"/>
          </w:placeholder>
          <w:showingPlcHdr/>
          <w:text/>
        </w:sdtPr>
        <w:sdtEndPr>
          <w:rPr>
            <w:rStyle w:val="DefaultParagraphFont"/>
            <w:rFonts w:ascii="Arial" w:hAnsi="Arial" w:cs="Arial"/>
          </w:rPr>
        </w:sdtEndPr>
        <w:sdtContent>
          <w:r>
            <w:rPr>
              <w:rStyle w:val="PlaceholderText"/>
              <w:i/>
              <w:iCs/>
            </w:rPr>
            <w:t>Phone</w:t>
          </w:r>
        </w:sdtContent>
      </w:sdt>
      <w:r>
        <w:t xml:space="preserve">  </w:t>
      </w:r>
      <w:r>
        <w:tab/>
      </w:r>
      <w:r w:rsidR="00D67648">
        <w:rPr>
          <w:rStyle w:val="Calibri"/>
          <w:b/>
          <w:bCs/>
        </w:rPr>
        <w:t xml:space="preserve">E-mail: </w:t>
      </w:r>
      <w:sdt>
        <w:sdtPr>
          <w:rPr>
            <w:rStyle w:val="Calibri"/>
          </w:rPr>
          <w:id w:val="123971681"/>
          <w:lock w:val="sdtLocked"/>
          <w:placeholder>
            <w:docPart w:val="5E720274D94647D0AD51C07D41C77DF7"/>
          </w:placeholder>
          <w:showingPlcHdr/>
          <w:text/>
        </w:sdtPr>
        <w:sdtEndPr>
          <w:rPr>
            <w:rStyle w:val="DefaultParagraphFont"/>
            <w:rFonts w:ascii="Arial" w:hAnsi="Arial" w:cs="Arial"/>
          </w:rPr>
        </w:sdtEndPr>
        <w:sdtContent>
          <w:r w:rsidR="00D67648">
            <w:rPr>
              <w:rStyle w:val="PlaceholderText"/>
              <w:i/>
              <w:iCs/>
            </w:rPr>
            <w:t>E-mail</w:t>
          </w:r>
        </w:sdtContent>
      </w:sdt>
    </w:p>
    <w:p w14:paraId="12D71215" w14:textId="2D8B8206" w:rsidR="001C6C2C" w:rsidRDefault="005A5CF0" w:rsidP="00153989">
      <w:pPr>
        <w:pStyle w:val="Heading1"/>
      </w:pPr>
      <w:r w:rsidRPr="00BE69DE">
        <w:t xml:space="preserve">SECTION </w:t>
      </w:r>
      <w:r w:rsidR="00F11085">
        <w:t>3</w:t>
      </w:r>
      <w:r w:rsidRPr="00BE69DE">
        <w:t xml:space="preserve">: </w:t>
      </w:r>
      <w:r w:rsidR="00731282">
        <w:t xml:space="preserve">PROJECT </w:t>
      </w:r>
      <w:r w:rsidR="00982D71">
        <w:t>DESCRIPTION</w:t>
      </w:r>
      <w:r w:rsidR="00731282">
        <w:tab/>
      </w:r>
    </w:p>
    <w:p w14:paraId="5FDD5936" w14:textId="0176B4CE" w:rsidR="007D4201" w:rsidRPr="003D61ED" w:rsidRDefault="007D4201" w:rsidP="006A5E95">
      <w:pPr>
        <w:rPr>
          <w:b/>
        </w:rPr>
      </w:pPr>
      <w:r w:rsidRPr="00F11085">
        <w:rPr>
          <w:b/>
          <w:bCs/>
        </w:rPr>
        <w:t>Project Title:</w:t>
      </w:r>
      <w:r w:rsidR="003D61ED">
        <w:t xml:space="preserve"> </w:t>
      </w:r>
      <w:r w:rsidR="004267CA" w:rsidRPr="00BE69DE">
        <w:t xml:space="preserve"> </w:t>
      </w:r>
      <w:sdt>
        <w:sdtPr>
          <w:rPr>
            <w:rStyle w:val="Calibri"/>
          </w:rPr>
          <w:id w:val="-2145808920"/>
          <w:lock w:val="sdtLocked"/>
          <w:placeholder>
            <w:docPart w:val="6C888A7FAFE74ED892213CA47C9B1140"/>
          </w:placeholder>
          <w:showingPlcHdr/>
        </w:sdtPr>
        <w:sdtEndPr>
          <w:rPr>
            <w:rStyle w:val="DefaultParagraphFont"/>
          </w:rPr>
        </w:sdtEndPr>
        <w:sdtContent>
          <w:r w:rsidR="002602BF" w:rsidRPr="00F11085">
            <w:rPr>
              <w:rStyle w:val="PlaceholderText"/>
              <w:i/>
              <w:iCs/>
            </w:rPr>
            <w:t>Project Title</w:t>
          </w:r>
        </w:sdtContent>
      </w:sdt>
    </w:p>
    <w:p w14:paraId="4BC661D7" w14:textId="509CACF7" w:rsidR="008718DA" w:rsidRPr="008718DA" w:rsidRDefault="008718DA" w:rsidP="006A5E95">
      <w:pPr>
        <w:rPr>
          <w:bCs/>
        </w:rPr>
      </w:pPr>
      <w:r>
        <w:rPr>
          <w:b/>
          <w:bCs/>
        </w:rPr>
        <w:t>Project Summary (100 words or less):</w:t>
      </w:r>
    </w:p>
    <w:sdt>
      <w:sdtPr>
        <w:rPr>
          <w:rStyle w:val="Calibri"/>
        </w:rPr>
        <w:id w:val="721720638"/>
        <w:placeholder>
          <w:docPart w:val="BD8B5B97BF9D4CA2A60394E59D12EC3B"/>
        </w:placeholder>
        <w:showingPlcHdr/>
      </w:sdtPr>
      <w:sdtEndPr>
        <w:rPr>
          <w:rStyle w:val="DefaultParagraphFont"/>
          <w:b/>
          <w:bCs/>
        </w:rPr>
      </w:sdtEndPr>
      <w:sdtContent>
        <w:p w14:paraId="6E62A751" w14:textId="77777777" w:rsidR="008718DA" w:rsidRDefault="008718DA" w:rsidP="008718DA">
          <w:pPr>
            <w:rPr>
              <w:rStyle w:val="PlaceholderText"/>
              <w:i/>
              <w:iCs/>
            </w:rPr>
          </w:pPr>
          <w:r>
            <w:rPr>
              <w:rStyle w:val="PlaceholderText"/>
              <w:i/>
              <w:iCs/>
            </w:rPr>
            <w:t>Enter text</w:t>
          </w:r>
        </w:p>
        <w:p w14:paraId="59B9D346" w14:textId="77777777" w:rsidR="008718DA" w:rsidRDefault="008718DA" w:rsidP="008718DA">
          <w:pPr>
            <w:rPr>
              <w:rStyle w:val="PlaceholderText"/>
              <w:i/>
              <w:iCs/>
            </w:rPr>
          </w:pPr>
        </w:p>
        <w:p w14:paraId="7A742B5F" w14:textId="77777777" w:rsidR="008718DA" w:rsidRDefault="00B02A16" w:rsidP="008718DA">
          <w:pPr>
            <w:rPr>
              <w:b/>
              <w:bCs/>
            </w:rPr>
          </w:pPr>
        </w:p>
      </w:sdtContent>
    </w:sdt>
    <w:p w14:paraId="374FEBA5" w14:textId="77777777" w:rsidR="00B32FC6" w:rsidRDefault="005A5CF0" w:rsidP="006A5E95">
      <w:r w:rsidRPr="00323DD2">
        <w:rPr>
          <w:b/>
          <w:bCs/>
        </w:rPr>
        <w:t>Project Budget</w:t>
      </w:r>
      <w:r w:rsidR="00A54CCF" w:rsidRPr="00323DD2">
        <w:rPr>
          <w:b/>
          <w:bCs/>
        </w:rPr>
        <w:t xml:space="preserve">: </w:t>
      </w:r>
      <w:sdt>
        <w:sdtPr>
          <w:rPr>
            <w:rStyle w:val="Calibri"/>
          </w:rPr>
          <w:id w:val="1833793852"/>
          <w:lock w:val="sdtLocked"/>
          <w:placeholder>
            <w:docPart w:val="F2DF6DEDB111433D9DACBE7025F71AB9"/>
          </w:placeholder>
          <w:showingPlcHdr/>
        </w:sdtPr>
        <w:sdtEndPr>
          <w:rPr>
            <w:rStyle w:val="DefaultParagraphFont"/>
          </w:rPr>
        </w:sdtEndPr>
        <w:sdtContent>
          <w:r w:rsidR="00F11085">
            <w:rPr>
              <w:rStyle w:val="PlaceholderText"/>
              <w:i/>
              <w:iCs/>
            </w:rPr>
            <w:t>Project Budget</w:t>
          </w:r>
        </w:sdtContent>
      </w:sdt>
      <w:r w:rsidR="003D61ED">
        <w:t xml:space="preserve"> </w:t>
      </w:r>
    </w:p>
    <w:p w14:paraId="49B4658D" w14:textId="5E5D2B38" w:rsidR="005A5CF0" w:rsidRPr="00BE69DE" w:rsidRDefault="005A5CF0" w:rsidP="006A5E95">
      <w:r w:rsidRPr="00323DD2">
        <w:rPr>
          <w:b/>
          <w:bCs/>
        </w:rPr>
        <w:t>Grant Amount Requested (up to $</w:t>
      </w:r>
      <w:r w:rsidR="00F11085" w:rsidRPr="00323DD2">
        <w:rPr>
          <w:b/>
          <w:bCs/>
        </w:rPr>
        <w:t>10</w:t>
      </w:r>
      <w:r w:rsidRPr="00323DD2">
        <w:rPr>
          <w:b/>
          <w:bCs/>
        </w:rPr>
        <w:t>,000):</w:t>
      </w:r>
      <w:r w:rsidRPr="00BE69DE">
        <w:t xml:space="preserve"> </w:t>
      </w:r>
      <w:sdt>
        <w:sdtPr>
          <w:id w:val="-2126764513"/>
          <w:lock w:val="sdtLocked"/>
          <w:placeholder>
            <w:docPart w:val="1DF682FB7D274B5F9D7B8BF483E0DDE7"/>
          </w:placeholder>
          <w:showingPlcHdr/>
        </w:sdtPr>
        <w:sdtEndPr/>
        <w:sdtContent>
          <w:r w:rsidR="00260491" w:rsidRPr="00F11085">
            <w:rPr>
              <w:rStyle w:val="PlaceholderText"/>
              <w:i/>
              <w:iCs/>
            </w:rPr>
            <w:t>Amount Requested</w:t>
          </w:r>
        </w:sdtContent>
      </w:sdt>
    </w:p>
    <w:p w14:paraId="1A0A6767" w14:textId="0F4FEB42" w:rsidR="008434A7" w:rsidRDefault="00901B89" w:rsidP="006A5E95">
      <w:pPr>
        <w:tabs>
          <w:tab w:val="left" w:pos="3600"/>
        </w:tabs>
        <w:rPr>
          <w:rFonts w:ascii="Arial" w:hAnsi="Arial" w:cs="Arial"/>
        </w:rPr>
      </w:pPr>
      <w:r>
        <w:rPr>
          <w:b/>
          <w:bCs/>
        </w:rPr>
        <w:t>Project Start Date</w:t>
      </w:r>
      <w:r w:rsidR="008434A7">
        <w:rPr>
          <w:b/>
          <w:bCs/>
        </w:rPr>
        <w:t xml:space="preserve"> (must be July 1, </w:t>
      </w:r>
      <w:proofErr w:type="gramStart"/>
      <w:r w:rsidR="008434A7">
        <w:rPr>
          <w:b/>
          <w:bCs/>
        </w:rPr>
        <w:t>202</w:t>
      </w:r>
      <w:r w:rsidR="00C64760">
        <w:rPr>
          <w:b/>
          <w:bCs/>
        </w:rPr>
        <w:t>4</w:t>
      </w:r>
      <w:proofErr w:type="gramEnd"/>
      <w:r w:rsidR="008434A7">
        <w:rPr>
          <w:b/>
          <w:bCs/>
        </w:rPr>
        <w:t xml:space="preserve"> or later)</w:t>
      </w:r>
      <w:r>
        <w:rPr>
          <w:b/>
          <w:bCs/>
        </w:rPr>
        <w:t>:</w:t>
      </w:r>
      <w:r w:rsidR="003D61ED">
        <w:rPr>
          <w:rFonts w:ascii="Arial" w:hAnsi="Arial" w:cs="Arial"/>
        </w:rPr>
        <w:t xml:space="preserve"> </w:t>
      </w:r>
      <w:sdt>
        <w:sdtPr>
          <w:rPr>
            <w:rStyle w:val="Calibri"/>
          </w:rPr>
          <w:id w:val="483205717"/>
          <w:lock w:val="sdtLocked"/>
          <w:placeholder>
            <w:docPart w:val="B62BA0670F4B44F99C2FB5C9D8F75893"/>
          </w:placeholder>
          <w:showingPlcHdr/>
          <w:date>
            <w:dateFormat w:val="M/d/yyyy"/>
            <w:lid w:val="en-US"/>
            <w:storeMappedDataAs w:val="dateTime"/>
            <w:calendar w:val="gregorian"/>
          </w:date>
        </w:sdtPr>
        <w:sdtEndPr>
          <w:rPr>
            <w:rStyle w:val="DefaultParagraphFont"/>
            <w:rFonts w:ascii="Arial" w:hAnsi="Arial" w:cs="Arial"/>
          </w:rPr>
        </w:sdtEndPr>
        <w:sdtContent>
          <w:r w:rsidR="003D61ED" w:rsidRPr="00323DD2">
            <w:rPr>
              <w:rStyle w:val="PlaceholderText"/>
              <w:i/>
              <w:iCs/>
            </w:rPr>
            <w:t xml:space="preserve">Click here to </w:t>
          </w:r>
          <w:r w:rsidR="00323DD2" w:rsidRPr="00323DD2">
            <w:rPr>
              <w:rStyle w:val="PlaceholderText"/>
              <w:i/>
              <w:iCs/>
            </w:rPr>
            <w:t>select</w:t>
          </w:r>
          <w:r w:rsidR="003D61ED" w:rsidRPr="00323DD2">
            <w:rPr>
              <w:rStyle w:val="PlaceholderText"/>
              <w:i/>
              <w:iCs/>
            </w:rPr>
            <w:t xml:space="preserve"> a date</w:t>
          </w:r>
          <w:r w:rsidR="00323DD2" w:rsidRPr="00323DD2">
            <w:rPr>
              <w:rStyle w:val="PlaceholderText"/>
              <w:i/>
              <w:iCs/>
            </w:rPr>
            <w:t>.</w:t>
          </w:r>
        </w:sdtContent>
      </w:sdt>
      <w:r w:rsidR="005A5CF0" w:rsidRPr="00BE69DE">
        <w:rPr>
          <w:rFonts w:ascii="Arial" w:hAnsi="Arial" w:cs="Arial"/>
        </w:rPr>
        <w:tab/>
      </w:r>
    </w:p>
    <w:p w14:paraId="6AD4E85C" w14:textId="2A2C1898" w:rsidR="00260491" w:rsidRDefault="00901B89" w:rsidP="006A5E95">
      <w:pPr>
        <w:tabs>
          <w:tab w:val="left" w:pos="3600"/>
        </w:tabs>
        <w:rPr>
          <w:rFonts w:ascii="Arial" w:hAnsi="Arial" w:cs="Arial"/>
          <w:b/>
        </w:rPr>
      </w:pPr>
      <w:r>
        <w:rPr>
          <w:b/>
          <w:bCs/>
        </w:rPr>
        <w:t>Project End Date</w:t>
      </w:r>
      <w:r w:rsidR="008434A7">
        <w:rPr>
          <w:b/>
          <w:bCs/>
        </w:rPr>
        <w:t xml:space="preserve"> (must be April 30, </w:t>
      </w:r>
      <w:proofErr w:type="gramStart"/>
      <w:r w:rsidR="008434A7">
        <w:rPr>
          <w:b/>
          <w:bCs/>
        </w:rPr>
        <w:t>202</w:t>
      </w:r>
      <w:r w:rsidR="00C64760">
        <w:rPr>
          <w:b/>
          <w:bCs/>
        </w:rPr>
        <w:t>5</w:t>
      </w:r>
      <w:proofErr w:type="gramEnd"/>
      <w:r w:rsidR="008434A7">
        <w:rPr>
          <w:b/>
          <w:bCs/>
        </w:rPr>
        <w:t xml:space="preserve"> or earlier)</w:t>
      </w:r>
      <w:r>
        <w:rPr>
          <w:b/>
          <w:bCs/>
        </w:rPr>
        <w:t xml:space="preserve">: </w:t>
      </w:r>
      <w:sdt>
        <w:sdtPr>
          <w:rPr>
            <w:rStyle w:val="Calibri"/>
          </w:rPr>
          <w:id w:val="1808654650"/>
          <w:lock w:val="sdtLocked"/>
          <w:placeholder>
            <w:docPart w:val="B46255AF28B04A94BF88254F0E31FB00"/>
          </w:placeholder>
          <w:showingPlcHdr/>
          <w:date>
            <w:dateFormat w:val="M/d/yyyy"/>
            <w:lid w:val="en-US"/>
            <w:storeMappedDataAs w:val="dateTime"/>
            <w:calendar w:val="gregorian"/>
          </w:date>
        </w:sdtPr>
        <w:sdtEndPr>
          <w:rPr>
            <w:rStyle w:val="DefaultParagraphFont"/>
            <w:rFonts w:ascii="Arial" w:hAnsi="Arial" w:cs="Arial"/>
          </w:rPr>
        </w:sdtEndPr>
        <w:sdtContent>
          <w:r w:rsidR="003D61ED" w:rsidRPr="00323DD2">
            <w:rPr>
              <w:rStyle w:val="PlaceholderText"/>
              <w:i/>
              <w:iCs/>
            </w:rPr>
            <w:t xml:space="preserve">Click here to </w:t>
          </w:r>
          <w:r w:rsidR="00323DD2" w:rsidRPr="00323DD2">
            <w:rPr>
              <w:rStyle w:val="PlaceholderText"/>
              <w:i/>
              <w:iCs/>
            </w:rPr>
            <w:t xml:space="preserve">select </w:t>
          </w:r>
          <w:r w:rsidR="003D61ED" w:rsidRPr="00323DD2">
            <w:rPr>
              <w:rStyle w:val="PlaceholderText"/>
              <w:i/>
              <w:iCs/>
            </w:rPr>
            <w:t>a date.</w:t>
          </w:r>
        </w:sdtContent>
      </w:sdt>
    </w:p>
    <w:p w14:paraId="399CFEB1" w14:textId="3EEEDD65" w:rsidR="00030DE7" w:rsidRDefault="00323DD2" w:rsidP="009B3F0D">
      <w:pPr>
        <w:rPr>
          <w:b/>
          <w:bCs/>
        </w:rPr>
      </w:pPr>
      <w:r>
        <w:rPr>
          <w:b/>
          <w:bCs/>
        </w:rPr>
        <w:t xml:space="preserve">Project Site Address: </w:t>
      </w:r>
      <w:sdt>
        <w:sdtPr>
          <w:rPr>
            <w:rStyle w:val="Calibri"/>
          </w:rPr>
          <w:id w:val="-1431497010"/>
          <w:lock w:val="sdtLocked"/>
          <w:placeholder>
            <w:docPart w:val="78274B9A843B46DA99693C0891664DB2"/>
          </w:placeholder>
          <w:showingPlcHdr/>
        </w:sdtPr>
        <w:sdtEndPr>
          <w:rPr>
            <w:rStyle w:val="DefaultParagraphFont"/>
          </w:rPr>
        </w:sdtEndPr>
        <w:sdtContent>
          <w:r>
            <w:rPr>
              <w:rStyle w:val="PlaceholderText"/>
              <w:i/>
              <w:iCs/>
            </w:rPr>
            <w:t>Address, City</w:t>
          </w:r>
        </w:sdtContent>
      </w:sdt>
    </w:p>
    <w:p w14:paraId="749747C6" w14:textId="442AD0E7" w:rsidR="00AE7743" w:rsidRDefault="00B32FC6" w:rsidP="009B3F0D">
      <w:pPr>
        <w:spacing w:after="0" w:line="276" w:lineRule="auto"/>
        <w:rPr>
          <w:b/>
          <w:bCs/>
        </w:rPr>
      </w:pPr>
      <w:r>
        <w:rPr>
          <w:b/>
          <w:bCs/>
        </w:rPr>
        <w:t>Is the Project Site</w:t>
      </w:r>
      <w:r w:rsidR="00AE7743">
        <w:rPr>
          <w:b/>
          <w:bCs/>
        </w:rPr>
        <w:t>…</w:t>
      </w:r>
    </w:p>
    <w:p w14:paraId="06CBC9D3" w14:textId="79C58783" w:rsidR="00AE7743" w:rsidRPr="00AE7743" w:rsidRDefault="00AE7743" w:rsidP="009B3F0D">
      <w:pPr>
        <w:pStyle w:val="ListParagraph"/>
        <w:numPr>
          <w:ilvl w:val="0"/>
          <w:numId w:val="3"/>
        </w:numPr>
        <w:spacing w:after="0" w:line="276" w:lineRule="auto"/>
        <w:rPr>
          <w:b/>
          <w:bCs/>
        </w:rPr>
      </w:pPr>
      <w:r>
        <w:rPr>
          <w:b/>
          <w:bCs/>
        </w:rPr>
        <w:t>A</w:t>
      </w:r>
      <w:r w:rsidR="00B32FC6" w:rsidRPr="00AE7743">
        <w:rPr>
          <w:b/>
          <w:bCs/>
        </w:rPr>
        <w:t xml:space="preserve"> City of Richmond Park</w:t>
      </w:r>
      <w:r w:rsidR="00196CCC">
        <w:rPr>
          <w:b/>
          <w:bCs/>
        </w:rPr>
        <w:t xml:space="preserve"> or </w:t>
      </w:r>
      <w:r w:rsidR="00146ACC">
        <w:rPr>
          <w:b/>
          <w:bCs/>
        </w:rPr>
        <w:t xml:space="preserve">Trail (i.e. </w:t>
      </w:r>
      <w:r w:rsidR="00196CCC">
        <w:rPr>
          <w:b/>
          <w:bCs/>
        </w:rPr>
        <w:t>Richmond Greenway</w:t>
      </w:r>
      <w:r w:rsidR="00146ACC">
        <w:rPr>
          <w:b/>
          <w:bCs/>
        </w:rPr>
        <w:t>)</w:t>
      </w:r>
      <w:r w:rsidR="00B32FC6" w:rsidRPr="00AE7743">
        <w:rPr>
          <w:b/>
          <w:bCs/>
        </w:rPr>
        <w:t xml:space="preserve">? </w:t>
      </w:r>
      <w:sdt>
        <w:sdtPr>
          <w:rPr>
            <w:rStyle w:val="Calibri"/>
          </w:rPr>
          <w:id w:val="1454820772"/>
          <w:placeholder>
            <w:docPart w:val="8C50F3B3BD9B4F03B35B7F08557229D2"/>
          </w:placeholder>
          <w:showingPlcHdr/>
          <w:comboBox>
            <w:listItem w:displayText="Yes" w:value="Yes"/>
            <w:listItem w:displayText="No" w:value="No"/>
          </w:comboBox>
        </w:sdtPr>
        <w:sdtEndPr>
          <w:rPr>
            <w:rStyle w:val="DefaultParagraphFont"/>
            <w:rFonts w:ascii="Calibri" w:hAnsi="Calibri"/>
          </w:rPr>
        </w:sdtEndPr>
        <w:sdtContent>
          <w:r w:rsidR="00B32FC6" w:rsidRPr="00AE7743">
            <w:rPr>
              <w:rStyle w:val="PlaceholderText"/>
              <w:i/>
              <w:iCs/>
            </w:rPr>
            <w:t>Select Yes or No</w:t>
          </w:r>
        </w:sdtContent>
      </w:sdt>
    </w:p>
    <w:p w14:paraId="676A1438" w14:textId="3D1E7F45" w:rsidR="00AE7743" w:rsidRPr="00AE7743" w:rsidRDefault="00AE7743" w:rsidP="009B3F0D">
      <w:pPr>
        <w:pStyle w:val="ListParagraph"/>
        <w:numPr>
          <w:ilvl w:val="0"/>
          <w:numId w:val="3"/>
        </w:numPr>
        <w:spacing w:after="0" w:line="276" w:lineRule="auto"/>
        <w:rPr>
          <w:b/>
          <w:bCs/>
        </w:rPr>
      </w:pPr>
      <w:r w:rsidRPr="008841E3">
        <w:rPr>
          <w:b/>
          <w:bCs/>
        </w:rPr>
        <w:t>A</w:t>
      </w:r>
      <w:r w:rsidR="00982D71" w:rsidRPr="008841E3">
        <w:rPr>
          <w:b/>
          <w:bCs/>
        </w:rPr>
        <w:t xml:space="preserve">ccessible </w:t>
      </w:r>
      <w:r w:rsidR="0040439D" w:rsidRPr="008841E3">
        <w:rPr>
          <w:b/>
          <w:bCs/>
        </w:rPr>
        <w:t xml:space="preserve">or viewable </w:t>
      </w:r>
      <w:r w:rsidR="00982D71" w:rsidRPr="00AE7743">
        <w:rPr>
          <w:b/>
          <w:bCs/>
        </w:rPr>
        <w:t>by the public?</w:t>
      </w:r>
      <w:r w:rsidR="00982D71" w:rsidRPr="00982D71">
        <w:rPr>
          <w:rStyle w:val="Calibri"/>
        </w:rPr>
        <w:t xml:space="preserve"> </w:t>
      </w:r>
      <w:sdt>
        <w:sdtPr>
          <w:rPr>
            <w:rStyle w:val="Calibri"/>
          </w:rPr>
          <w:id w:val="-1089929756"/>
          <w:lock w:val="sdtLocked"/>
          <w:placeholder>
            <w:docPart w:val="78818497854C46F0B3260A67A0C54A5C"/>
          </w:placeholder>
          <w:showingPlcHdr/>
          <w:comboBox>
            <w:listItem w:displayText="Yes" w:value="Yes"/>
            <w:listItem w:displayText="No" w:value="No"/>
          </w:comboBox>
        </w:sdtPr>
        <w:sdtEndPr>
          <w:rPr>
            <w:rStyle w:val="DefaultParagraphFont"/>
            <w:rFonts w:ascii="Calibri" w:hAnsi="Calibri"/>
          </w:rPr>
        </w:sdtEndPr>
        <w:sdtContent>
          <w:r w:rsidR="00982D71" w:rsidRPr="00AE7743">
            <w:rPr>
              <w:rStyle w:val="PlaceholderText"/>
              <w:i/>
              <w:iCs/>
            </w:rPr>
            <w:t>Select Yes or No</w:t>
          </w:r>
        </w:sdtContent>
      </w:sdt>
    </w:p>
    <w:p w14:paraId="30BCC5F9" w14:textId="24F536B8" w:rsidR="0040439D" w:rsidRPr="008841E3" w:rsidRDefault="0040439D" w:rsidP="0040439D">
      <w:pPr>
        <w:pStyle w:val="ListParagraph"/>
        <w:spacing w:after="0" w:line="276" w:lineRule="auto"/>
        <w:ind w:left="768"/>
        <w:rPr>
          <w:i/>
          <w:iCs/>
          <w:color w:val="FF0000"/>
        </w:rPr>
      </w:pPr>
      <w:r w:rsidRPr="008841E3">
        <w:rPr>
          <w:i/>
          <w:iCs/>
          <w:color w:val="FF0000"/>
        </w:rPr>
        <w:t>If “No”, your project is ineligible.</w:t>
      </w:r>
    </w:p>
    <w:p w14:paraId="506EC014" w14:textId="7243DE87" w:rsidR="00AE7743" w:rsidRPr="0040439D" w:rsidRDefault="00AE7743" w:rsidP="009B3F0D">
      <w:pPr>
        <w:pStyle w:val="ListParagraph"/>
        <w:numPr>
          <w:ilvl w:val="0"/>
          <w:numId w:val="3"/>
        </w:numPr>
        <w:spacing w:after="0" w:line="276" w:lineRule="auto"/>
        <w:rPr>
          <w:rStyle w:val="Calibri"/>
          <w:rFonts w:ascii="Calibri" w:hAnsi="Calibri"/>
          <w:b/>
          <w:bCs/>
        </w:rPr>
      </w:pPr>
      <w:r>
        <w:rPr>
          <w:b/>
          <w:bCs/>
        </w:rPr>
        <w:t>W</w:t>
      </w:r>
      <w:r w:rsidR="00982D71" w:rsidRPr="00AE7743">
        <w:rPr>
          <w:b/>
          <w:bCs/>
        </w:rPr>
        <w:t xml:space="preserve">ithin the boundaries of the City of Richmond? </w:t>
      </w:r>
      <w:sdt>
        <w:sdtPr>
          <w:rPr>
            <w:rStyle w:val="Calibri"/>
          </w:rPr>
          <w:id w:val="-892347437"/>
          <w:lock w:val="sdtLocked"/>
          <w:placeholder>
            <w:docPart w:val="FCF4ECC925A64B2A97F0E65B3897DC30"/>
          </w:placeholder>
          <w:showingPlcHdr/>
          <w:comboBox>
            <w:listItem w:displayText="Yes" w:value="Yes"/>
            <w:listItem w:displayText="No" w:value="No"/>
          </w:comboBox>
        </w:sdtPr>
        <w:sdtEndPr>
          <w:rPr>
            <w:rStyle w:val="DefaultParagraphFont"/>
            <w:rFonts w:ascii="Calibri" w:hAnsi="Calibri"/>
          </w:rPr>
        </w:sdtEndPr>
        <w:sdtContent>
          <w:r w:rsidR="00982D71" w:rsidRPr="00AE7743">
            <w:rPr>
              <w:rStyle w:val="PlaceholderText"/>
              <w:i/>
              <w:iCs/>
            </w:rPr>
            <w:t>Select Yes or No</w:t>
          </w:r>
        </w:sdtContent>
      </w:sdt>
    </w:p>
    <w:p w14:paraId="4D51196E" w14:textId="727E4C59" w:rsidR="0040439D" w:rsidRPr="008841E3" w:rsidRDefault="0040439D" w:rsidP="0040439D">
      <w:pPr>
        <w:pStyle w:val="ListParagraph"/>
        <w:spacing w:after="0"/>
        <w:ind w:left="768"/>
        <w:rPr>
          <w:i/>
          <w:iCs/>
          <w:color w:val="FF0000"/>
        </w:rPr>
      </w:pPr>
      <w:r w:rsidRPr="008841E3">
        <w:rPr>
          <w:i/>
          <w:iCs/>
          <w:color w:val="FF0000"/>
        </w:rPr>
        <w:t>If “No”, your project is ineligible.</w:t>
      </w:r>
    </w:p>
    <w:p w14:paraId="7DA9A8FF" w14:textId="77777777" w:rsidR="003B0ADD" w:rsidRDefault="00146ACC" w:rsidP="00030DE7">
      <w:pPr>
        <w:pStyle w:val="ListParagraph"/>
        <w:numPr>
          <w:ilvl w:val="0"/>
          <w:numId w:val="3"/>
        </w:numPr>
        <w:spacing w:after="0"/>
        <w:rPr>
          <w:b/>
          <w:bCs/>
        </w:rPr>
      </w:pPr>
      <w:r>
        <w:rPr>
          <w:b/>
          <w:bCs/>
        </w:rPr>
        <w:t>Encroaching on property of a public agency other than City of Richmond (i.e. CalTrans, BART)?</w:t>
      </w:r>
    </w:p>
    <w:p w14:paraId="6EDB493E" w14:textId="271FA932" w:rsidR="00146ACC" w:rsidRDefault="00B02A16" w:rsidP="003B0ADD">
      <w:pPr>
        <w:pStyle w:val="ListParagraph"/>
        <w:spacing w:after="0"/>
        <w:ind w:left="768"/>
        <w:rPr>
          <w:b/>
          <w:bCs/>
        </w:rPr>
      </w:pPr>
      <w:sdt>
        <w:sdtPr>
          <w:rPr>
            <w:rStyle w:val="Calibri"/>
          </w:rPr>
          <w:id w:val="610169156"/>
          <w:placeholder>
            <w:docPart w:val="267455456624464495292BD2B55AB553"/>
          </w:placeholder>
          <w:showingPlcHdr/>
          <w:comboBox>
            <w:listItem w:displayText="Yes" w:value="Yes"/>
            <w:listItem w:displayText="No" w:value="No"/>
          </w:comboBox>
        </w:sdtPr>
        <w:sdtEndPr>
          <w:rPr>
            <w:rStyle w:val="DefaultParagraphFont"/>
            <w:rFonts w:ascii="Calibri" w:hAnsi="Calibri"/>
          </w:rPr>
        </w:sdtEndPr>
        <w:sdtContent>
          <w:r w:rsidR="003B0ADD" w:rsidRPr="00AE7743">
            <w:rPr>
              <w:rStyle w:val="PlaceholderText"/>
              <w:i/>
              <w:iCs/>
            </w:rPr>
            <w:t>Select Yes or No</w:t>
          </w:r>
        </w:sdtContent>
      </w:sdt>
      <w:r w:rsidR="003B0ADD">
        <w:rPr>
          <w:b/>
          <w:bCs/>
        </w:rPr>
        <w:t xml:space="preserve"> </w:t>
      </w:r>
    </w:p>
    <w:p w14:paraId="04AABA76" w14:textId="7AB6A07D" w:rsidR="003B0ADD" w:rsidRPr="0038110F" w:rsidRDefault="003B0ADD" w:rsidP="0038110F">
      <w:pPr>
        <w:pStyle w:val="ListParagraph"/>
        <w:spacing w:after="0"/>
        <w:ind w:left="768"/>
        <w:rPr>
          <w:i/>
          <w:iCs/>
        </w:rPr>
      </w:pPr>
      <w:r>
        <w:rPr>
          <w:i/>
          <w:iCs/>
        </w:rPr>
        <w:t xml:space="preserve">If “Yes”, you </w:t>
      </w:r>
      <w:r>
        <w:rPr>
          <w:i/>
          <w:iCs/>
          <w:u w:val="single"/>
        </w:rPr>
        <w:t>must</w:t>
      </w:r>
      <w:r>
        <w:t xml:space="preserve"> </w:t>
      </w:r>
      <w:r w:rsidRPr="0038110F">
        <w:rPr>
          <w:i/>
          <w:iCs/>
        </w:rPr>
        <w:t>submit proof of a pre-existing agreement</w:t>
      </w:r>
      <w:r>
        <w:rPr>
          <w:i/>
          <w:iCs/>
        </w:rPr>
        <w:t xml:space="preserve"> with the </w:t>
      </w:r>
      <w:proofErr w:type="gramStart"/>
      <w:r>
        <w:rPr>
          <w:i/>
          <w:iCs/>
        </w:rPr>
        <w:t>agency</w:t>
      </w:r>
      <w:proofErr w:type="gramEnd"/>
      <w:r>
        <w:rPr>
          <w:i/>
          <w:iCs/>
        </w:rPr>
        <w:t xml:space="preserve"> or your application will be disqualified.</w:t>
      </w:r>
    </w:p>
    <w:p w14:paraId="754FD16C" w14:textId="18B83BD0" w:rsidR="00030DE7" w:rsidRPr="00F1793A" w:rsidRDefault="00AE7743" w:rsidP="00030DE7">
      <w:pPr>
        <w:pStyle w:val="ListParagraph"/>
        <w:numPr>
          <w:ilvl w:val="0"/>
          <w:numId w:val="3"/>
        </w:numPr>
        <w:spacing w:after="0"/>
        <w:rPr>
          <w:rStyle w:val="Calibri"/>
          <w:rFonts w:ascii="Calibri" w:hAnsi="Calibri"/>
          <w:b/>
          <w:bCs/>
        </w:rPr>
      </w:pPr>
      <w:r>
        <w:rPr>
          <w:b/>
          <w:bCs/>
        </w:rPr>
        <w:t>On</w:t>
      </w:r>
      <w:r w:rsidR="00107512" w:rsidRPr="00AE7743">
        <w:rPr>
          <w:b/>
          <w:bCs/>
        </w:rPr>
        <w:t xml:space="preserve"> </w:t>
      </w:r>
      <w:r w:rsidR="00107512" w:rsidRPr="00AE7743">
        <w:rPr>
          <w:b/>
          <w:bCs/>
          <w:u w:val="single"/>
        </w:rPr>
        <w:t>private</w:t>
      </w:r>
      <w:r w:rsidR="00107512" w:rsidRPr="00AE7743">
        <w:rPr>
          <w:b/>
          <w:bCs/>
        </w:rPr>
        <w:t xml:space="preserve"> property? </w:t>
      </w:r>
      <w:sdt>
        <w:sdtPr>
          <w:rPr>
            <w:rStyle w:val="Calibri"/>
          </w:rPr>
          <w:id w:val="776062692"/>
          <w:lock w:val="sdtLocked"/>
          <w:placeholder>
            <w:docPart w:val="BE8C73703769413184C5F555C8A1683D"/>
          </w:placeholder>
          <w:showingPlcHdr/>
          <w:comboBox>
            <w:listItem w:displayText="Yes" w:value="Yes"/>
            <w:listItem w:displayText="No" w:value="No"/>
          </w:comboBox>
        </w:sdtPr>
        <w:sdtEndPr>
          <w:rPr>
            <w:rStyle w:val="DefaultParagraphFont"/>
            <w:rFonts w:ascii="Calibri" w:hAnsi="Calibri"/>
          </w:rPr>
        </w:sdtEndPr>
        <w:sdtContent>
          <w:r w:rsidR="00107512" w:rsidRPr="00AE7743">
            <w:rPr>
              <w:rStyle w:val="PlaceholderText"/>
              <w:i/>
              <w:iCs/>
            </w:rPr>
            <w:t>Select Yes or No</w:t>
          </w:r>
        </w:sdtContent>
      </w:sdt>
    </w:p>
    <w:p w14:paraId="0450B236" w14:textId="7FE754DF" w:rsidR="00F1793A" w:rsidRDefault="00F1793A" w:rsidP="00F1793A">
      <w:pPr>
        <w:pStyle w:val="ListParagraph"/>
        <w:spacing w:after="0"/>
        <w:ind w:left="768"/>
        <w:rPr>
          <w:i/>
          <w:iCs/>
        </w:rPr>
      </w:pPr>
      <w:r>
        <w:rPr>
          <w:i/>
          <w:iCs/>
        </w:rPr>
        <w:t xml:space="preserve">If “Yes”, you </w:t>
      </w:r>
      <w:r>
        <w:rPr>
          <w:i/>
          <w:iCs/>
          <w:u w:val="single"/>
        </w:rPr>
        <w:t>must</w:t>
      </w:r>
      <w:r>
        <w:rPr>
          <w:i/>
          <w:iCs/>
        </w:rPr>
        <w:t xml:space="preserve"> submit a signed Letter of Permission from the property owner authorizing the project.</w:t>
      </w:r>
      <w:r w:rsidR="00CF6EC9">
        <w:rPr>
          <w:i/>
          <w:iCs/>
        </w:rPr>
        <w:t xml:space="preserve"> If you</w:t>
      </w:r>
      <w:r w:rsidR="002257E9">
        <w:rPr>
          <w:i/>
          <w:iCs/>
        </w:rPr>
        <w:t>r organization</w:t>
      </w:r>
      <w:r w:rsidR="00CF6EC9">
        <w:rPr>
          <w:i/>
          <w:iCs/>
        </w:rPr>
        <w:t xml:space="preserve"> own</w:t>
      </w:r>
      <w:r w:rsidR="002257E9">
        <w:rPr>
          <w:i/>
          <w:iCs/>
        </w:rPr>
        <w:t>s</w:t>
      </w:r>
      <w:r w:rsidR="00CF6EC9">
        <w:rPr>
          <w:i/>
          <w:iCs/>
        </w:rPr>
        <w:t xml:space="preserve"> the property, you must still submit a letter.</w:t>
      </w:r>
      <w:r w:rsidR="00906866">
        <w:rPr>
          <w:i/>
          <w:iCs/>
        </w:rPr>
        <w:t xml:space="preserve"> </w:t>
      </w:r>
      <w:r w:rsidR="00906866" w:rsidRPr="00906866">
        <w:rPr>
          <w:i/>
          <w:iCs/>
        </w:rPr>
        <w:t>If the property owners have not been identified, applicants may submit an outreach letter template and describe how the outreach will be conducted.</w:t>
      </w:r>
    </w:p>
    <w:p w14:paraId="71C05B57" w14:textId="6F3A46A7" w:rsidR="00CD31C5" w:rsidRDefault="00CD31C5" w:rsidP="00982D71">
      <w:pPr>
        <w:rPr>
          <w:b/>
          <w:bCs/>
        </w:rPr>
      </w:pPr>
    </w:p>
    <w:p w14:paraId="712D758F" w14:textId="4454EF1F" w:rsidR="00CF6EC9" w:rsidRDefault="00CF6EC9" w:rsidP="00982D71">
      <w:pPr>
        <w:rPr>
          <w:rStyle w:val="Calibri"/>
        </w:rPr>
      </w:pPr>
      <w:r>
        <w:rPr>
          <w:b/>
          <w:bCs/>
        </w:rPr>
        <w:t xml:space="preserve">How many </w:t>
      </w:r>
      <w:r w:rsidR="0040439D">
        <w:rPr>
          <w:b/>
          <w:bCs/>
        </w:rPr>
        <w:t xml:space="preserve">volunteer </w:t>
      </w:r>
      <w:r>
        <w:rPr>
          <w:b/>
          <w:bCs/>
        </w:rPr>
        <w:t>community events will be part of your project?</w:t>
      </w:r>
      <w:r w:rsidR="002529C1">
        <w:rPr>
          <w:b/>
          <w:bCs/>
        </w:rPr>
        <w:t xml:space="preserve"> </w:t>
      </w:r>
      <w:sdt>
        <w:sdtPr>
          <w:rPr>
            <w:rStyle w:val="Calibri"/>
          </w:rPr>
          <w:id w:val="-1281566181"/>
          <w:placeholder>
            <w:docPart w:val="52D0D1E8212D4972AF084E06265CAC77"/>
          </w:placeholder>
          <w:showingPlcHdr/>
          <w:text/>
        </w:sdtPr>
        <w:sdtEndPr>
          <w:rPr>
            <w:rStyle w:val="DefaultParagraphFont"/>
            <w:b/>
            <w:bCs/>
          </w:rPr>
        </w:sdtEndPr>
        <w:sdtContent>
          <w:r w:rsidR="002529C1">
            <w:rPr>
              <w:rStyle w:val="PlaceholderText"/>
              <w:i/>
              <w:iCs/>
            </w:rPr>
            <w:t># of community events</w:t>
          </w:r>
        </w:sdtContent>
      </w:sdt>
    </w:p>
    <w:p w14:paraId="2B517749" w14:textId="5728FAF2" w:rsidR="0040439D" w:rsidRPr="0040439D" w:rsidRDefault="0040439D" w:rsidP="00982D71">
      <w:pPr>
        <w:rPr>
          <w:b/>
          <w:bCs/>
        </w:rPr>
      </w:pPr>
      <w:r w:rsidRPr="008841E3">
        <w:rPr>
          <w:rStyle w:val="Calibri"/>
          <w:b/>
          <w:bCs/>
        </w:rPr>
        <w:t>When do you plan to hold your community events?</w:t>
      </w:r>
      <w:r w:rsidRPr="0040439D">
        <w:rPr>
          <w:rStyle w:val="Calibri"/>
          <w:b/>
          <w:bCs/>
          <w:color w:val="FF0000"/>
        </w:rPr>
        <w:t xml:space="preserve"> </w:t>
      </w:r>
      <w:sdt>
        <w:sdtPr>
          <w:rPr>
            <w:rStyle w:val="Calibri"/>
          </w:rPr>
          <w:id w:val="-347949688"/>
          <w:placeholder>
            <w:docPart w:val="76ED8B3E8D1F4B1D8479A7490EF7EDDB"/>
          </w:placeholder>
          <w:showingPlcHdr/>
          <w:text/>
        </w:sdtPr>
        <w:sdtEndPr>
          <w:rPr>
            <w:rStyle w:val="DefaultParagraphFont"/>
            <w:b/>
            <w:bCs/>
          </w:rPr>
        </w:sdtEndPr>
        <w:sdtContent>
          <w:r>
            <w:rPr>
              <w:rStyle w:val="PlaceholderText"/>
              <w:i/>
              <w:iCs/>
            </w:rPr>
            <w:t>Approximate dates of community events</w:t>
          </w:r>
        </w:sdtContent>
      </w:sdt>
    </w:p>
    <w:p w14:paraId="64AF9DA6" w14:textId="241D2730" w:rsidR="00982D71" w:rsidRDefault="00107512" w:rsidP="00982D71">
      <w:r>
        <w:rPr>
          <w:b/>
          <w:bCs/>
        </w:rPr>
        <w:t>Describe your Love Your Block Mini-Grant project proposal</w:t>
      </w:r>
      <w:r w:rsidR="00274156">
        <w:rPr>
          <w:b/>
          <w:bCs/>
        </w:rPr>
        <w:t>.</w:t>
      </w:r>
      <w:r w:rsidR="006F7EA8">
        <w:rPr>
          <w:b/>
          <w:bCs/>
        </w:rPr>
        <w:t xml:space="preserve"> </w:t>
      </w:r>
      <w:r w:rsidR="0063567E">
        <w:rPr>
          <w:b/>
          <w:bCs/>
        </w:rPr>
        <w:t>Be sure to i</w:t>
      </w:r>
      <w:r w:rsidR="006F7EA8">
        <w:rPr>
          <w:b/>
          <w:bCs/>
        </w:rPr>
        <w:t xml:space="preserve">nclude </w:t>
      </w:r>
      <w:r w:rsidR="00CF6EC9">
        <w:rPr>
          <w:b/>
          <w:bCs/>
        </w:rPr>
        <w:t>the details of your community events</w:t>
      </w:r>
      <w:r w:rsidR="006F7EA8">
        <w:rPr>
          <w:b/>
          <w:bCs/>
        </w:rPr>
        <w:t>.</w:t>
      </w:r>
    </w:p>
    <w:sdt>
      <w:sdtPr>
        <w:rPr>
          <w:rStyle w:val="Calibri"/>
        </w:rPr>
        <w:id w:val="-686910780"/>
        <w:lock w:val="sdtLocked"/>
        <w:placeholder>
          <w:docPart w:val="3FBDDAA905864553AAF3054B8F73FD0E"/>
        </w:placeholder>
        <w:showingPlcHdr/>
      </w:sdtPr>
      <w:sdtEndPr>
        <w:rPr>
          <w:rStyle w:val="DefaultParagraphFont"/>
        </w:rPr>
      </w:sdtEndPr>
      <w:sdtContent>
        <w:p w14:paraId="20A21119" w14:textId="1D5A4A6B" w:rsidR="002602BF" w:rsidRDefault="003A6D37" w:rsidP="00060082">
          <w:pPr>
            <w:rPr>
              <w:rStyle w:val="PlaceholderText"/>
              <w:i/>
              <w:iCs/>
            </w:rPr>
          </w:pPr>
          <w:r>
            <w:rPr>
              <w:rStyle w:val="PlaceholderText"/>
              <w:i/>
              <w:iCs/>
            </w:rPr>
            <w:t xml:space="preserve">Enter </w:t>
          </w:r>
          <w:r w:rsidR="005170D6">
            <w:rPr>
              <w:rStyle w:val="PlaceholderText"/>
              <w:i/>
              <w:iCs/>
            </w:rPr>
            <w:t>text</w:t>
          </w:r>
        </w:p>
        <w:p w14:paraId="0476ADE0" w14:textId="77777777" w:rsidR="002602BF" w:rsidRDefault="002602BF" w:rsidP="00060082">
          <w:pPr>
            <w:rPr>
              <w:rStyle w:val="PlaceholderText"/>
              <w:i/>
              <w:iCs/>
            </w:rPr>
          </w:pPr>
        </w:p>
        <w:p w14:paraId="57F9156C" w14:textId="77777777" w:rsidR="002602BF" w:rsidRDefault="002602BF" w:rsidP="00060082">
          <w:pPr>
            <w:rPr>
              <w:rStyle w:val="PlaceholderText"/>
              <w:i/>
              <w:iCs/>
            </w:rPr>
          </w:pPr>
        </w:p>
        <w:p w14:paraId="4D00721C" w14:textId="77777777" w:rsidR="002602BF" w:rsidRDefault="002602BF" w:rsidP="00060082">
          <w:pPr>
            <w:rPr>
              <w:rStyle w:val="PlaceholderText"/>
              <w:i/>
              <w:iCs/>
            </w:rPr>
          </w:pPr>
        </w:p>
        <w:p w14:paraId="4BBB3579" w14:textId="77777777" w:rsidR="002602BF" w:rsidRDefault="002602BF" w:rsidP="00060082">
          <w:pPr>
            <w:rPr>
              <w:rStyle w:val="PlaceholderText"/>
              <w:i/>
              <w:iCs/>
            </w:rPr>
          </w:pPr>
        </w:p>
        <w:p w14:paraId="67FF46FC" w14:textId="1CA4EDB2" w:rsidR="002602BF" w:rsidRDefault="002602BF" w:rsidP="00060082">
          <w:pPr>
            <w:rPr>
              <w:rStyle w:val="PlaceholderText"/>
              <w:i/>
              <w:iCs/>
            </w:rPr>
          </w:pPr>
        </w:p>
        <w:p w14:paraId="7E3F783D" w14:textId="63F4AD4D" w:rsidR="00CC7CD7" w:rsidRDefault="00CC7CD7" w:rsidP="00060082">
          <w:pPr>
            <w:rPr>
              <w:rStyle w:val="PlaceholderText"/>
              <w:i/>
              <w:iCs/>
            </w:rPr>
          </w:pPr>
        </w:p>
        <w:p w14:paraId="3CA9479A" w14:textId="77777777" w:rsidR="00CC7CD7" w:rsidRDefault="00CC7CD7" w:rsidP="00060082">
          <w:pPr>
            <w:rPr>
              <w:rStyle w:val="PlaceholderText"/>
              <w:i/>
              <w:iCs/>
            </w:rPr>
          </w:pPr>
        </w:p>
        <w:p w14:paraId="5ABA262D" w14:textId="77777777" w:rsidR="002602BF" w:rsidRDefault="002602BF" w:rsidP="00060082">
          <w:pPr>
            <w:rPr>
              <w:rStyle w:val="PlaceholderText"/>
              <w:i/>
              <w:iCs/>
            </w:rPr>
          </w:pPr>
        </w:p>
        <w:p w14:paraId="1CE99CE6" w14:textId="32576729" w:rsidR="00107512" w:rsidRDefault="00B02A16" w:rsidP="00982D71"/>
      </w:sdtContent>
    </w:sdt>
    <w:p w14:paraId="1A9A6DF3" w14:textId="155FC82F" w:rsidR="00107512" w:rsidRDefault="00274156" w:rsidP="00982D71">
      <w:pPr>
        <w:rPr>
          <w:b/>
          <w:bCs/>
        </w:rPr>
      </w:pPr>
      <w:r>
        <w:rPr>
          <w:b/>
          <w:bCs/>
        </w:rPr>
        <w:t>What is the overall goal of your Love Your Block Mini-Grant project?</w:t>
      </w:r>
    </w:p>
    <w:sdt>
      <w:sdtPr>
        <w:rPr>
          <w:rStyle w:val="Calibri"/>
        </w:rPr>
        <w:id w:val="1920754649"/>
        <w:lock w:val="sdtLocked"/>
        <w:placeholder>
          <w:docPart w:val="D80124CDEAE64897B0FFD35493E4ACC8"/>
        </w:placeholder>
        <w:showingPlcHdr/>
      </w:sdtPr>
      <w:sdtEndPr>
        <w:rPr>
          <w:rStyle w:val="DefaultParagraphFont"/>
        </w:rPr>
      </w:sdtEndPr>
      <w:sdtContent>
        <w:p w14:paraId="6883ED76" w14:textId="21E78743" w:rsidR="00274156" w:rsidRDefault="005170D6" w:rsidP="00274156">
          <w:pPr>
            <w:rPr>
              <w:rStyle w:val="PlaceholderText"/>
              <w:i/>
              <w:iCs/>
            </w:rPr>
          </w:pPr>
          <w:r>
            <w:rPr>
              <w:rStyle w:val="PlaceholderText"/>
              <w:i/>
              <w:iCs/>
            </w:rPr>
            <w:t>Enter text</w:t>
          </w:r>
        </w:p>
        <w:p w14:paraId="59ED8037" w14:textId="77777777" w:rsidR="00CC7CD7" w:rsidRDefault="00CC7CD7" w:rsidP="00274156">
          <w:pPr>
            <w:rPr>
              <w:rStyle w:val="PlaceholderText"/>
              <w:i/>
              <w:iCs/>
            </w:rPr>
          </w:pPr>
        </w:p>
        <w:p w14:paraId="5F666C71" w14:textId="77777777" w:rsidR="00CC7CD7" w:rsidRDefault="00CC7CD7" w:rsidP="00274156">
          <w:pPr>
            <w:rPr>
              <w:rStyle w:val="PlaceholderText"/>
              <w:i/>
              <w:iCs/>
            </w:rPr>
          </w:pPr>
        </w:p>
        <w:p w14:paraId="2839C706" w14:textId="77777777" w:rsidR="00274156" w:rsidRDefault="00B02A16" w:rsidP="00274156">
          <w:pPr>
            <w:rPr>
              <w:rStyle w:val="Calibri"/>
            </w:rPr>
          </w:pPr>
        </w:p>
      </w:sdtContent>
    </w:sdt>
    <w:p w14:paraId="44188C24" w14:textId="66D2D9BB" w:rsidR="00E8169C" w:rsidRPr="00BE69DE" w:rsidRDefault="003A6D37" w:rsidP="00E8169C">
      <w:r>
        <w:rPr>
          <w:b/>
          <w:bCs/>
        </w:rPr>
        <w:t xml:space="preserve">What metrics/data will you gather to show the impact of your project? </w:t>
      </w:r>
      <w:r>
        <w:rPr>
          <w:b/>
          <w:bCs/>
          <w:u w:val="single"/>
        </w:rPr>
        <w:t>List at least 3.</w:t>
      </w:r>
    </w:p>
    <w:sdt>
      <w:sdtPr>
        <w:rPr>
          <w:rStyle w:val="Calibri"/>
        </w:rPr>
        <w:id w:val="270287160"/>
        <w:lock w:val="sdtLocked"/>
        <w:placeholder>
          <w:docPart w:val="8919A09FEE6843E68019F520F91E097B"/>
        </w:placeholder>
        <w:showingPlcHdr/>
      </w:sdtPr>
      <w:sdtEndPr>
        <w:rPr>
          <w:rStyle w:val="DefaultParagraphFont"/>
          <w:b/>
          <w:bCs/>
        </w:rPr>
      </w:sdtEndPr>
      <w:sdtContent>
        <w:p w14:paraId="0AF7D588" w14:textId="0F89530D" w:rsidR="003A6D37" w:rsidRDefault="005170D6" w:rsidP="00982D71">
          <w:pPr>
            <w:rPr>
              <w:rStyle w:val="PlaceholderText"/>
              <w:i/>
              <w:iCs/>
            </w:rPr>
          </w:pPr>
          <w:r>
            <w:rPr>
              <w:rStyle w:val="PlaceholderText"/>
              <w:i/>
              <w:iCs/>
            </w:rPr>
            <w:t>Enter text</w:t>
          </w:r>
        </w:p>
        <w:p w14:paraId="7A6FC9A4" w14:textId="77777777" w:rsidR="00CC7CD7" w:rsidRDefault="00CC7CD7" w:rsidP="00982D71">
          <w:pPr>
            <w:rPr>
              <w:rStyle w:val="PlaceholderText"/>
              <w:i/>
              <w:iCs/>
            </w:rPr>
          </w:pPr>
        </w:p>
        <w:p w14:paraId="4D19990D" w14:textId="40FE096C" w:rsidR="008718DA" w:rsidRDefault="00B02A16">
          <w:pPr>
            <w:rPr>
              <w:rFonts w:eastAsiaTheme="minorHAnsi"/>
              <w:b/>
              <w:bCs/>
              <w:color w:val="365F91" w:themeColor="accent1" w:themeShade="BF"/>
              <w:sz w:val="28"/>
              <w:szCs w:val="28"/>
              <w:u w:val="single"/>
            </w:rPr>
          </w:pPr>
        </w:p>
      </w:sdtContent>
    </w:sdt>
    <w:p w14:paraId="472A2B14" w14:textId="260A21B8" w:rsidR="00982D71" w:rsidRDefault="00982D71" w:rsidP="00153989">
      <w:pPr>
        <w:pStyle w:val="Heading1"/>
      </w:pPr>
      <w:r w:rsidRPr="00BE69DE">
        <w:t xml:space="preserve">SECTION </w:t>
      </w:r>
      <w:r>
        <w:t>4</w:t>
      </w:r>
      <w:r w:rsidRPr="00BE69DE">
        <w:t xml:space="preserve">: </w:t>
      </w:r>
      <w:r w:rsidR="006F7EA8">
        <w:t xml:space="preserve">VOLUNTEER </w:t>
      </w:r>
      <w:r>
        <w:t xml:space="preserve">&amp; </w:t>
      </w:r>
      <w:r w:rsidR="00A54303">
        <w:t>NEIGHBORHOOD</w:t>
      </w:r>
      <w:r w:rsidR="00B71E05">
        <w:t xml:space="preserve"> </w:t>
      </w:r>
      <w:r>
        <w:t>ENGAGEMENT</w:t>
      </w:r>
      <w:r>
        <w:tab/>
      </w:r>
    </w:p>
    <w:p w14:paraId="70379B64" w14:textId="3804028C" w:rsidR="00386481" w:rsidRPr="006C6812" w:rsidRDefault="00386481" w:rsidP="00731282">
      <w:pPr>
        <w:rPr>
          <w:b/>
          <w:bCs/>
        </w:rPr>
      </w:pPr>
      <w:r w:rsidRPr="006C6812">
        <w:rPr>
          <w:b/>
          <w:bCs/>
        </w:rPr>
        <w:t xml:space="preserve">List any individuals </w:t>
      </w:r>
      <w:r w:rsidR="006C6812">
        <w:rPr>
          <w:b/>
          <w:bCs/>
        </w:rPr>
        <w:t xml:space="preserve">or entities </w:t>
      </w:r>
      <w:r w:rsidRPr="006C6812">
        <w:rPr>
          <w:b/>
          <w:bCs/>
        </w:rPr>
        <w:t xml:space="preserve">you will be partnering with for this </w:t>
      </w:r>
      <w:r w:rsidR="006C6812">
        <w:rPr>
          <w:b/>
          <w:bCs/>
        </w:rPr>
        <w:t>mini-</w:t>
      </w:r>
      <w:r w:rsidRPr="006C6812">
        <w:rPr>
          <w:b/>
          <w:bCs/>
        </w:rPr>
        <w:t>grant and provide their role.</w:t>
      </w:r>
    </w:p>
    <w:sdt>
      <w:sdtPr>
        <w:id w:val="912126171"/>
        <w:placeholder>
          <w:docPart w:val="BB0DE77E73634FCB82649F096076DCDF"/>
        </w:placeholder>
        <w:showingPlcHdr/>
      </w:sdtPr>
      <w:sdtEndPr/>
      <w:sdtContent>
        <w:p w14:paraId="3A94C627" w14:textId="77777777" w:rsidR="005170D6" w:rsidRDefault="005170D6" w:rsidP="00731282">
          <w:pPr>
            <w:rPr>
              <w:rStyle w:val="PlaceholderText"/>
              <w:i/>
              <w:iCs/>
            </w:rPr>
          </w:pPr>
          <w:r>
            <w:rPr>
              <w:rStyle w:val="PlaceholderText"/>
              <w:i/>
              <w:iCs/>
            </w:rPr>
            <w:t>Enter text</w:t>
          </w:r>
        </w:p>
        <w:p w14:paraId="3F3055C3" w14:textId="77777777" w:rsidR="005170D6" w:rsidRDefault="005170D6" w:rsidP="00731282">
          <w:pPr>
            <w:rPr>
              <w:rStyle w:val="PlaceholderText"/>
              <w:i/>
              <w:iCs/>
            </w:rPr>
          </w:pPr>
        </w:p>
        <w:p w14:paraId="46037487" w14:textId="78829A16" w:rsidR="00386481" w:rsidRPr="00BE69DE" w:rsidRDefault="00B02A16" w:rsidP="00731282"/>
      </w:sdtContent>
    </w:sdt>
    <w:p w14:paraId="2239820A" w14:textId="4B8E365C" w:rsidR="006C6812" w:rsidRDefault="006C6812" w:rsidP="006C6812">
      <w:pPr>
        <w:rPr>
          <w:b/>
          <w:bCs/>
        </w:rPr>
      </w:pPr>
      <w:r>
        <w:rPr>
          <w:b/>
          <w:bCs/>
        </w:rPr>
        <w:t xml:space="preserve">How many volunteers will be recruited for your project? </w:t>
      </w:r>
      <w:sdt>
        <w:sdtPr>
          <w:rPr>
            <w:rStyle w:val="Calibri"/>
          </w:rPr>
          <w:id w:val="-941300281"/>
          <w:lock w:val="sdtLocked"/>
          <w:placeholder>
            <w:docPart w:val="55511F93C2394FDC9B1DF29950F2F5CE"/>
          </w:placeholder>
          <w:showingPlcHdr/>
          <w:text/>
        </w:sdtPr>
        <w:sdtEndPr>
          <w:rPr>
            <w:rStyle w:val="DefaultParagraphFont"/>
            <w:b/>
            <w:bCs/>
          </w:rPr>
        </w:sdtEndPr>
        <w:sdtContent>
          <w:r w:rsidR="005170D6">
            <w:rPr>
              <w:rStyle w:val="PlaceholderText"/>
              <w:i/>
              <w:iCs/>
            </w:rPr>
            <w:t># of volunteers</w:t>
          </w:r>
        </w:sdtContent>
      </w:sdt>
    </w:p>
    <w:p w14:paraId="14E006B4" w14:textId="00EB87ED" w:rsidR="006F7EA8" w:rsidRDefault="006F7EA8" w:rsidP="006C6812">
      <w:pPr>
        <w:rPr>
          <w:b/>
          <w:bCs/>
        </w:rPr>
      </w:pPr>
      <w:r>
        <w:rPr>
          <w:b/>
          <w:bCs/>
        </w:rPr>
        <w:t xml:space="preserve">What will be the role of volunteers in your project? </w:t>
      </w:r>
    </w:p>
    <w:sdt>
      <w:sdtPr>
        <w:rPr>
          <w:rStyle w:val="Calibri"/>
        </w:rPr>
        <w:id w:val="-1416240722"/>
        <w:placeholder>
          <w:docPart w:val="DA9C910CC6734899B449C6DBCDBA15D5"/>
        </w:placeholder>
        <w:showingPlcHdr/>
      </w:sdtPr>
      <w:sdtEndPr>
        <w:rPr>
          <w:rStyle w:val="Calibri"/>
        </w:rPr>
      </w:sdtEndPr>
      <w:sdtContent>
        <w:p w14:paraId="15C0B56E" w14:textId="09C97FC3" w:rsidR="005170D6" w:rsidRDefault="005170D6" w:rsidP="006F7EA8">
          <w:pPr>
            <w:rPr>
              <w:rStyle w:val="PlaceholderText"/>
              <w:i/>
              <w:iCs/>
            </w:rPr>
          </w:pPr>
          <w:r w:rsidRPr="005170D6">
            <w:rPr>
              <w:rStyle w:val="PlaceholderText"/>
              <w:i/>
              <w:iCs/>
            </w:rPr>
            <w:t>Enter text</w:t>
          </w:r>
        </w:p>
        <w:p w14:paraId="7C244FCD" w14:textId="77777777" w:rsidR="005170D6" w:rsidRDefault="005170D6" w:rsidP="006F7EA8">
          <w:pPr>
            <w:rPr>
              <w:rStyle w:val="PlaceholderText"/>
              <w:i/>
              <w:iCs/>
            </w:rPr>
          </w:pPr>
        </w:p>
        <w:p w14:paraId="11E1568F" w14:textId="4D8F83D1" w:rsidR="006F7EA8" w:rsidRPr="006C6812" w:rsidRDefault="00B02A16" w:rsidP="006F7EA8">
          <w:pPr>
            <w:rPr>
              <w:rStyle w:val="Calibri"/>
            </w:rPr>
          </w:pPr>
        </w:p>
      </w:sdtContent>
    </w:sdt>
    <w:p w14:paraId="54A99303" w14:textId="397CECDD" w:rsidR="0040439D" w:rsidRPr="008841E3" w:rsidRDefault="0040439D" w:rsidP="006C6812">
      <w:pPr>
        <w:rPr>
          <w:b/>
          <w:bCs/>
        </w:rPr>
      </w:pPr>
      <w:r w:rsidRPr="008841E3">
        <w:rPr>
          <w:b/>
          <w:bCs/>
        </w:rPr>
        <w:t>What community input have you received that is included in your proposal? If you have not received any community input yet, describe how you will seek community input prior to project implementation.</w:t>
      </w:r>
    </w:p>
    <w:sdt>
      <w:sdtPr>
        <w:rPr>
          <w:rStyle w:val="Calibri"/>
        </w:rPr>
        <w:id w:val="1489135250"/>
        <w:placeholder>
          <w:docPart w:val="5D47CDD91BDF49F8A03C20C2E9E76BA5"/>
        </w:placeholder>
        <w:showingPlcHdr/>
      </w:sdtPr>
      <w:sdtEndPr>
        <w:rPr>
          <w:rStyle w:val="DefaultParagraphFont"/>
          <w:b/>
          <w:bCs/>
        </w:rPr>
      </w:sdtEndPr>
      <w:sdtContent>
        <w:p w14:paraId="231C9A7E" w14:textId="77777777" w:rsidR="0040439D" w:rsidRDefault="0040439D" w:rsidP="0040439D">
          <w:pPr>
            <w:rPr>
              <w:rStyle w:val="PlaceholderText"/>
              <w:i/>
              <w:iCs/>
            </w:rPr>
          </w:pPr>
          <w:r>
            <w:rPr>
              <w:rStyle w:val="PlaceholderText"/>
              <w:i/>
              <w:iCs/>
            </w:rPr>
            <w:t>Enter text</w:t>
          </w:r>
        </w:p>
        <w:p w14:paraId="1B5F950A" w14:textId="77777777" w:rsidR="0040439D" w:rsidRDefault="0040439D" w:rsidP="0040439D">
          <w:pPr>
            <w:rPr>
              <w:rStyle w:val="PlaceholderText"/>
              <w:i/>
              <w:iCs/>
            </w:rPr>
          </w:pPr>
        </w:p>
        <w:p w14:paraId="3CE55C20" w14:textId="77777777" w:rsidR="0040439D" w:rsidRDefault="00B02A16" w:rsidP="0040439D">
          <w:pPr>
            <w:rPr>
              <w:rFonts w:eastAsiaTheme="minorHAnsi"/>
              <w:b/>
              <w:bCs/>
              <w:color w:val="365F91" w:themeColor="accent1" w:themeShade="BF"/>
              <w:sz w:val="28"/>
              <w:szCs w:val="28"/>
              <w:u w:val="single"/>
            </w:rPr>
          </w:pPr>
        </w:p>
      </w:sdtContent>
    </w:sdt>
    <w:p w14:paraId="58058BA2" w14:textId="77777777" w:rsidR="0040439D" w:rsidRDefault="0040439D" w:rsidP="006C6812">
      <w:pPr>
        <w:rPr>
          <w:b/>
          <w:bCs/>
        </w:rPr>
      </w:pPr>
    </w:p>
    <w:p w14:paraId="1FCA2B81" w14:textId="0A4D7170" w:rsidR="006C6812" w:rsidRDefault="006C6812" w:rsidP="006C6812">
      <w:pPr>
        <w:rPr>
          <w:b/>
          <w:bCs/>
        </w:rPr>
      </w:pPr>
      <w:r w:rsidRPr="006C6812">
        <w:rPr>
          <w:b/>
          <w:bCs/>
        </w:rPr>
        <w:t xml:space="preserve">How will you involve resident volunteers, community members, organizations, and/or businesses </w:t>
      </w:r>
      <w:r w:rsidR="00F12438" w:rsidRPr="008841E3">
        <w:rPr>
          <w:b/>
          <w:bCs/>
        </w:rPr>
        <w:t>that live in or frequent the project area</w:t>
      </w:r>
      <w:r w:rsidRPr="008841E3">
        <w:rPr>
          <w:b/>
          <w:bCs/>
        </w:rPr>
        <w:t>?</w:t>
      </w:r>
    </w:p>
    <w:sdt>
      <w:sdtPr>
        <w:rPr>
          <w:rStyle w:val="Calibri"/>
        </w:rPr>
        <w:id w:val="-822968194"/>
        <w:placeholder>
          <w:docPart w:val="8BA642B61A44452B9A40AAF20BAF11CE"/>
        </w:placeholder>
        <w:showingPlcHdr/>
      </w:sdtPr>
      <w:sdtEndPr>
        <w:rPr>
          <w:rStyle w:val="Calibri"/>
        </w:rPr>
      </w:sdtEndPr>
      <w:sdtContent>
        <w:p w14:paraId="57017887" w14:textId="12370C49" w:rsidR="005170D6" w:rsidRDefault="005170D6" w:rsidP="006C6812">
          <w:pPr>
            <w:rPr>
              <w:rStyle w:val="PlaceholderText"/>
              <w:i/>
              <w:iCs/>
            </w:rPr>
          </w:pPr>
          <w:r>
            <w:rPr>
              <w:rStyle w:val="PlaceholderText"/>
              <w:i/>
              <w:iCs/>
            </w:rPr>
            <w:t>Enter text</w:t>
          </w:r>
        </w:p>
        <w:p w14:paraId="2CBDD9BC" w14:textId="77777777" w:rsidR="005170D6" w:rsidRDefault="005170D6" w:rsidP="006C6812">
          <w:pPr>
            <w:rPr>
              <w:rStyle w:val="PlaceholderText"/>
              <w:i/>
              <w:iCs/>
            </w:rPr>
          </w:pPr>
        </w:p>
        <w:p w14:paraId="4F0049F9" w14:textId="425BCE2D" w:rsidR="006C6812" w:rsidRPr="006C6812" w:rsidRDefault="00B02A16" w:rsidP="006C6812">
          <w:pPr>
            <w:rPr>
              <w:rStyle w:val="Calibri"/>
            </w:rPr>
          </w:pPr>
        </w:p>
      </w:sdtContent>
    </w:sdt>
    <w:p w14:paraId="22BA5B0E" w14:textId="66A17FFA" w:rsidR="00BE69DE" w:rsidRPr="006F7EA8" w:rsidRDefault="006F7EA8" w:rsidP="00731282">
      <w:pPr>
        <w:rPr>
          <w:b/>
          <w:bCs/>
        </w:rPr>
      </w:pPr>
      <w:r>
        <w:rPr>
          <w:b/>
          <w:bCs/>
        </w:rPr>
        <w:t>What community outreach methods will you use to recruit volunteers for and publicize your project?</w:t>
      </w:r>
    </w:p>
    <w:sdt>
      <w:sdtPr>
        <w:rPr>
          <w:rStyle w:val="Calibri"/>
        </w:rPr>
        <w:id w:val="-715660366"/>
        <w:placeholder>
          <w:docPart w:val="C991BBE889B54C06BDAB0B6EEAEF2969"/>
        </w:placeholder>
        <w:showingPlcHdr/>
      </w:sdtPr>
      <w:sdtEndPr>
        <w:rPr>
          <w:rStyle w:val="Calibri"/>
        </w:rPr>
      </w:sdtEndPr>
      <w:sdtContent>
        <w:p w14:paraId="2AFC3BFF" w14:textId="64DEFD55" w:rsidR="005170D6" w:rsidRDefault="005170D6" w:rsidP="006F7EA8">
          <w:pPr>
            <w:rPr>
              <w:rStyle w:val="PlaceholderText"/>
              <w:i/>
              <w:iCs/>
            </w:rPr>
          </w:pPr>
          <w:r>
            <w:rPr>
              <w:rStyle w:val="PlaceholderText"/>
              <w:i/>
              <w:iCs/>
            </w:rPr>
            <w:t>Enter text</w:t>
          </w:r>
        </w:p>
        <w:p w14:paraId="273D2983" w14:textId="77777777" w:rsidR="00CC7CD7" w:rsidRDefault="00CC7CD7" w:rsidP="006F7EA8">
          <w:pPr>
            <w:rPr>
              <w:rStyle w:val="PlaceholderText"/>
              <w:i/>
              <w:iCs/>
            </w:rPr>
          </w:pPr>
        </w:p>
        <w:p w14:paraId="7C4EF080" w14:textId="29967AFB" w:rsidR="006F7EA8" w:rsidRPr="006C6812" w:rsidRDefault="00B02A16" w:rsidP="006F7EA8">
          <w:pPr>
            <w:rPr>
              <w:rStyle w:val="Calibri"/>
            </w:rPr>
          </w:pPr>
        </w:p>
      </w:sdtContent>
    </w:sdt>
    <w:p w14:paraId="1FA378A4" w14:textId="6A116E4C" w:rsidR="00386481" w:rsidRPr="00BE69DE" w:rsidRDefault="00A54CCF" w:rsidP="00153989">
      <w:pPr>
        <w:pStyle w:val="Heading1"/>
      </w:pPr>
      <w:r w:rsidRPr="00BE69DE">
        <w:t xml:space="preserve">SECTION </w:t>
      </w:r>
      <w:r w:rsidR="00030DE7">
        <w:t>5</w:t>
      </w:r>
      <w:r w:rsidRPr="00BE69DE">
        <w:t xml:space="preserve">: </w:t>
      </w:r>
      <w:r w:rsidR="00731282">
        <w:t>BUDGET</w:t>
      </w:r>
      <w:r w:rsidR="00731282">
        <w:tab/>
      </w:r>
    </w:p>
    <w:p w14:paraId="0384CB16" w14:textId="3E4DD34A" w:rsidR="009116F8" w:rsidRDefault="00B878F5" w:rsidP="00B878F5">
      <w:r>
        <w:t>Complete your</w:t>
      </w:r>
      <w:r w:rsidR="003C588C" w:rsidRPr="00BE69DE">
        <w:t xml:space="preserve"> budget</w:t>
      </w:r>
      <w:r>
        <w:t xml:space="preserve"> proposal using the provided Excel template and submit it with your application.</w:t>
      </w:r>
    </w:p>
    <w:p w14:paraId="147A35C8" w14:textId="1290461C" w:rsidR="00AA7D22" w:rsidRPr="00AA7D22" w:rsidRDefault="00AA7D22" w:rsidP="00153989">
      <w:pPr>
        <w:pStyle w:val="Heading1"/>
      </w:pPr>
      <w:r w:rsidRPr="00AA7D22">
        <w:t xml:space="preserve">SECTION </w:t>
      </w:r>
      <w:r w:rsidR="00030DE7">
        <w:t>6</w:t>
      </w:r>
      <w:r w:rsidRPr="00AA7D22">
        <w:t>: ACKNOWLEDGMEN</w:t>
      </w:r>
      <w:r w:rsidR="00255E4F">
        <w:t>T</w:t>
      </w:r>
      <w:r w:rsidR="00731282">
        <w:tab/>
      </w:r>
    </w:p>
    <w:p w14:paraId="2A09222D" w14:textId="37B2F7A6" w:rsidR="00195A6D" w:rsidRPr="006E64C2" w:rsidRDefault="00255E4F" w:rsidP="00731282">
      <w:r>
        <w:t>By submitting this application, the applicant acknowledges</w:t>
      </w:r>
      <w:r w:rsidR="00195A6D" w:rsidRPr="006E64C2">
        <w:t xml:space="preserve"> the following:</w:t>
      </w:r>
    </w:p>
    <w:p w14:paraId="755300C4" w14:textId="72E36AA7" w:rsidR="00195A6D" w:rsidRPr="006E64C2" w:rsidRDefault="008F09E4" w:rsidP="00731282">
      <w:pPr>
        <w:pStyle w:val="ListParagraph"/>
        <w:numPr>
          <w:ilvl w:val="0"/>
          <w:numId w:val="2"/>
        </w:numPr>
      </w:pPr>
      <w:r>
        <w:t xml:space="preserve">Applicant has </w:t>
      </w:r>
      <w:r w:rsidR="00195A6D" w:rsidRPr="006E64C2">
        <w:t>thoroughly read and understand</w:t>
      </w:r>
      <w:r w:rsidR="00DB5724">
        <w:t>s</w:t>
      </w:r>
      <w:r w:rsidR="00195A6D" w:rsidRPr="006E64C2">
        <w:t xml:space="preserve"> the </w:t>
      </w:r>
      <w:r w:rsidR="00255E4F">
        <w:t xml:space="preserve">Love Your Block Mini-Grant </w:t>
      </w:r>
      <w:r w:rsidR="00DB5724">
        <w:t>Guidelines</w:t>
      </w:r>
      <w:r w:rsidR="002444AC">
        <w:t xml:space="preserve">, </w:t>
      </w:r>
      <w:r w:rsidR="00255E4F">
        <w:t xml:space="preserve">Love Your Block Mini-Grant </w:t>
      </w:r>
      <w:r w:rsidR="00195A6D" w:rsidRPr="006E64C2">
        <w:t>application questions</w:t>
      </w:r>
      <w:r w:rsidR="002444AC">
        <w:t>,</w:t>
      </w:r>
      <w:r w:rsidR="00195A6D" w:rsidRPr="006E64C2">
        <w:t xml:space="preserve"> and the City of Richmond and Community Services Department requirements</w:t>
      </w:r>
      <w:r>
        <w:t>.</w:t>
      </w:r>
    </w:p>
    <w:p w14:paraId="0C51452F" w14:textId="197F8A72" w:rsidR="006E64C2" w:rsidRPr="006E64C2" w:rsidRDefault="00195A6D" w:rsidP="00731282">
      <w:pPr>
        <w:pStyle w:val="ListParagraph"/>
        <w:numPr>
          <w:ilvl w:val="0"/>
          <w:numId w:val="2"/>
        </w:numPr>
      </w:pPr>
      <w:r w:rsidRPr="006E64C2">
        <w:t xml:space="preserve">All questions contained in the application have been answered and the following </w:t>
      </w:r>
      <w:r w:rsidRPr="00731282">
        <w:rPr>
          <w:u w:val="single"/>
        </w:rPr>
        <w:t>required</w:t>
      </w:r>
      <w:r w:rsidRPr="006E64C2">
        <w:t xml:space="preserve"> documents are included as part of </w:t>
      </w:r>
      <w:r w:rsidR="009B3F0D">
        <w:t xml:space="preserve">the </w:t>
      </w:r>
      <w:r w:rsidRPr="006E64C2">
        <w:t>application packet</w:t>
      </w:r>
      <w:r w:rsidR="008F09E4">
        <w:t xml:space="preserve"> </w:t>
      </w:r>
      <w:r w:rsidR="008F09E4" w:rsidRPr="008F09E4">
        <w:rPr>
          <w:b/>
          <w:bCs/>
          <w:i/>
          <w:iCs/>
        </w:rPr>
        <w:t>(check all boxes)</w:t>
      </w:r>
      <w:r w:rsidRPr="006E64C2">
        <w:t>:</w:t>
      </w:r>
    </w:p>
    <w:p w14:paraId="24D7D7CB" w14:textId="664CE73F" w:rsidR="006E64C2" w:rsidRDefault="00B02A16" w:rsidP="00255E4F">
      <w:pPr>
        <w:ind w:left="720"/>
      </w:pPr>
      <w:sdt>
        <w:sdtPr>
          <w:id w:val="-1193223361"/>
          <w14:checkbox>
            <w14:checked w14:val="0"/>
            <w14:checkedState w14:val="2612" w14:font="MS Gothic"/>
            <w14:uncheckedState w14:val="2610" w14:font="MS Gothic"/>
          </w14:checkbox>
        </w:sdtPr>
        <w:sdtEndPr/>
        <w:sdtContent>
          <w:r w:rsidR="006E64C2" w:rsidRPr="00255E4F">
            <w:rPr>
              <w:rFonts w:ascii="Segoe UI Symbol" w:eastAsia="MS Gothic" w:hAnsi="Segoe UI Symbol" w:cs="Segoe UI Symbol"/>
            </w:rPr>
            <w:t>☐</w:t>
          </w:r>
        </w:sdtContent>
      </w:sdt>
      <w:r w:rsidR="00255E4F">
        <w:t xml:space="preserve"> </w:t>
      </w:r>
      <w:r w:rsidR="006E64C2" w:rsidRPr="00255E4F">
        <w:t xml:space="preserve">Completed application (all sections </w:t>
      </w:r>
      <w:proofErr w:type="gramStart"/>
      <w:r w:rsidR="006E64C2" w:rsidRPr="00255E4F">
        <w:t>completed</w:t>
      </w:r>
      <w:proofErr w:type="gramEnd"/>
      <w:r w:rsidR="006E64C2" w:rsidRPr="00255E4F">
        <w:t xml:space="preserve"> and questions answered)</w:t>
      </w:r>
      <w:r w:rsidR="008F09E4">
        <w:t xml:space="preserve"> in </w:t>
      </w:r>
      <w:r w:rsidR="00060082">
        <w:t xml:space="preserve">readable </w:t>
      </w:r>
      <w:r w:rsidR="008F09E4">
        <w:t>PDF or Word format</w:t>
      </w:r>
      <w:r w:rsidR="00060082">
        <w:t xml:space="preserve"> (scanned files are </w:t>
      </w:r>
      <w:r w:rsidR="00060082" w:rsidRPr="0038110F">
        <w:rPr>
          <w:b/>
          <w:u w:val="single"/>
        </w:rPr>
        <w:t>not</w:t>
      </w:r>
      <w:r w:rsidR="00060082">
        <w:t xml:space="preserve"> accepted)</w:t>
      </w:r>
    </w:p>
    <w:p w14:paraId="2F504683" w14:textId="768ACA0A" w:rsidR="00BE0D59" w:rsidRDefault="00B02A16" w:rsidP="00255E4F">
      <w:pPr>
        <w:ind w:left="720"/>
      </w:pPr>
      <w:sdt>
        <w:sdtPr>
          <w:id w:val="1801179574"/>
          <w14:checkbox>
            <w14:checked w14:val="0"/>
            <w14:checkedState w14:val="2612" w14:font="MS Gothic"/>
            <w14:uncheckedState w14:val="2610" w14:font="MS Gothic"/>
          </w14:checkbox>
        </w:sdtPr>
        <w:sdtEndPr/>
        <w:sdtContent>
          <w:r w:rsidR="00BE0D59" w:rsidRPr="00255E4F">
            <w:rPr>
              <w:rFonts w:ascii="Segoe UI Symbol" w:eastAsia="MS Gothic" w:hAnsi="Segoe UI Symbol" w:cs="Segoe UI Symbol"/>
            </w:rPr>
            <w:t>☐</w:t>
          </w:r>
        </w:sdtContent>
      </w:sdt>
      <w:r w:rsidR="00BE0D59">
        <w:t xml:space="preserve"> Budget proposal in Excel format</w:t>
      </w:r>
    </w:p>
    <w:p w14:paraId="54898C9F" w14:textId="1DECA0F8" w:rsidR="00BE0D59" w:rsidRPr="00255E4F" w:rsidRDefault="00B02A16" w:rsidP="00BE0D59">
      <w:pPr>
        <w:ind w:left="720"/>
      </w:pPr>
      <w:sdt>
        <w:sdtPr>
          <w:id w:val="-606892021"/>
          <w14:checkbox>
            <w14:checked w14:val="0"/>
            <w14:checkedState w14:val="2612" w14:font="MS Gothic"/>
            <w14:uncheckedState w14:val="2610" w14:font="MS Gothic"/>
          </w14:checkbox>
        </w:sdtPr>
        <w:sdtEndPr/>
        <w:sdtContent>
          <w:r w:rsidR="00BE0D59" w:rsidRPr="00255E4F">
            <w:rPr>
              <w:rFonts w:ascii="Segoe UI Symbol" w:eastAsia="MS Gothic" w:hAnsi="Segoe UI Symbol" w:cs="Segoe UI Symbol"/>
            </w:rPr>
            <w:t>☐</w:t>
          </w:r>
        </w:sdtContent>
      </w:sdt>
      <w:r w:rsidR="00BE0D59">
        <w:t xml:space="preserve"> Project site photo showing current condition of the project </w:t>
      </w:r>
      <w:proofErr w:type="gramStart"/>
      <w:r w:rsidR="00BE0D59">
        <w:t>site</w:t>
      </w:r>
      <w:proofErr w:type="gramEnd"/>
    </w:p>
    <w:p w14:paraId="077E57AC" w14:textId="4641AED2" w:rsidR="006E64C2" w:rsidRPr="00255E4F" w:rsidRDefault="00B02A16" w:rsidP="00255E4F">
      <w:pPr>
        <w:ind w:left="720"/>
      </w:pPr>
      <w:sdt>
        <w:sdtPr>
          <w:id w:val="1778526650"/>
          <w14:checkbox>
            <w14:checked w14:val="0"/>
            <w14:checkedState w14:val="2612" w14:font="MS Gothic"/>
            <w14:uncheckedState w14:val="2610" w14:font="MS Gothic"/>
          </w14:checkbox>
        </w:sdtPr>
        <w:sdtEndPr/>
        <w:sdtContent>
          <w:r w:rsidR="006E64C2" w:rsidRPr="00255E4F">
            <w:rPr>
              <w:rFonts w:ascii="Segoe UI Symbol" w:eastAsia="MS Gothic" w:hAnsi="Segoe UI Symbol" w:cs="Segoe UI Symbol"/>
            </w:rPr>
            <w:t>☐</w:t>
          </w:r>
        </w:sdtContent>
      </w:sdt>
      <w:r w:rsidR="00255E4F">
        <w:t xml:space="preserve"> </w:t>
      </w:r>
      <w:r w:rsidR="006E64C2" w:rsidRPr="00255E4F">
        <w:t>Proof of 501(c)(3) status (Non-Profit Status Determination letter from the IRS)</w:t>
      </w:r>
    </w:p>
    <w:p w14:paraId="7A4523A7" w14:textId="21433565" w:rsidR="0038110F" w:rsidRDefault="00F01875" w:rsidP="00407AFC">
      <w:pPr>
        <w:pStyle w:val="ListParagraph"/>
        <w:numPr>
          <w:ilvl w:val="0"/>
          <w:numId w:val="5"/>
        </w:numPr>
        <w:ind w:left="360"/>
      </w:pPr>
      <w:r>
        <w:t xml:space="preserve">The following documents are included in the application packet as needed </w:t>
      </w:r>
      <w:r>
        <w:rPr>
          <w:b/>
          <w:bCs/>
          <w:i/>
          <w:iCs/>
        </w:rPr>
        <w:t>(check applicable boxes)</w:t>
      </w:r>
      <w:r>
        <w:t>:</w:t>
      </w:r>
    </w:p>
    <w:p w14:paraId="2FFC25D1" w14:textId="5DB325FE" w:rsidR="00B878F5" w:rsidRPr="00255E4F" w:rsidRDefault="00B02A16" w:rsidP="00B878F5">
      <w:pPr>
        <w:ind w:left="720"/>
      </w:pPr>
      <w:sdt>
        <w:sdtPr>
          <w:id w:val="-1468656175"/>
          <w14:checkbox>
            <w14:checked w14:val="0"/>
            <w14:checkedState w14:val="2612" w14:font="MS Gothic"/>
            <w14:uncheckedState w14:val="2610" w14:font="MS Gothic"/>
          </w14:checkbox>
        </w:sdtPr>
        <w:sdtEndPr/>
        <w:sdtContent>
          <w:r w:rsidR="00B878F5">
            <w:rPr>
              <w:rFonts w:ascii="MS Gothic" w:eastAsia="MS Gothic" w:hAnsi="MS Gothic" w:hint="eastAsia"/>
            </w:rPr>
            <w:t>☐</w:t>
          </w:r>
        </w:sdtContent>
      </w:sdt>
      <w:r w:rsidR="00B878F5">
        <w:t xml:space="preserve"> </w:t>
      </w:r>
      <w:hyperlink r:id="rId8" w:history="1">
        <w:r w:rsidR="00B878F5" w:rsidRPr="00255E4F">
          <w:rPr>
            <w:rStyle w:val="Hyperlink"/>
          </w:rPr>
          <w:t>City of Richmond W-9 form</w:t>
        </w:r>
      </w:hyperlink>
      <w:r w:rsidR="00B878F5" w:rsidRPr="008F09E4">
        <w:t xml:space="preserve"> for the 501(c)3 organization</w:t>
      </w:r>
      <w:r w:rsidR="00BE0D59">
        <w:t xml:space="preserve"> if the applicant does not have an active vendor number with the City of Richmond</w:t>
      </w:r>
    </w:p>
    <w:p w14:paraId="774390D9" w14:textId="08FCD828" w:rsidR="00B878F5" w:rsidRDefault="00B02A16" w:rsidP="00B878F5">
      <w:pPr>
        <w:ind w:left="720"/>
      </w:pPr>
      <w:sdt>
        <w:sdtPr>
          <w:id w:val="904810020"/>
          <w14:checkbox>
            <w14:checked w14:val="0"/>
            <w14:checkedState w14:val="2612" w14:font="MS Gothic"/>
            <w14:uncheckedState w14:val="2610" w14:font="MS Gothic"/>
          </w14:checkbox>
        </w:sdtPr>
        <w:sdtEndPr/>
        <w:sdtContent>
          <w:r w:rsidR="00B878F5" w:rsidRPr="00255E4F">
            <w:rPr>
              <w:rFonts w:ascii="Segoe UI Symbol" w:eastAsia="MS Gothic" w:hAnsi="Segoe UI Symbol" w:cs="Segoe UI Symbol"/>
            </w:rPr>
            <w:t>☐</w:t>
          </w:r>
        </w:sdtContent>
      </w:sdt>
      <w:r w:rsidR="00B878F5">
        <w:t xml:space="preserve"> </w:t>
      </w:r>
      <w:hyperlink r:id="rId9" w:history="1">
        <w:r w:rsidR="00B878F5" w:rsidRPr="00255E4F">
          <w:rPr>
            <w:rStyle w:val="Hyperlink"/>
          </w:rPr>
          <w:t>Vendor Supplemental Questionnaire</w:t>
        </w:r>
      </w:hyperlink>
      <w:r w:rsidR="00B878F5" w:rsidRPr="00255E4F">
        <w:t xml:space="preserve"> </w:t>
      </w:r>
      <w:r w:rsidR="00BE0D59">
        <w:t>if the applicant does not have an active vendor number with the City of Richmond</w:t>
      </w:r>
    </w:p>
    <w:p w14:paraId="670EB18D" w14:textId="542C52C4" w:rsidR="008F09E4" w:rsidRDefault="00B02A16" w:rsidP="00255E4F">
      <w:pPr>
        <w:ind w:left="720"/>
      </w:pPr>
      <w:sdt>
        <w:sdtPr>
          <w:id w:val="718407744"/>
          <w14:checkbox>
            <w14:checked w14:val="0"/>
            <w14:checkedState w14:val="2612" w14:font="MS Gothic"/>
            <w14:uncheckedState w14:val="2610" w14:font="MS Gothic"/>
          </w14:checkbox>
        </w:sdtPr>
        <w:sdtEndPr/>
        <w:sdtContent>
          <w:r w:rsidR="008F09E4" w:rsidRPr="00255E4F">
            <w:rPr>
              <w:rFonts w:ascii="Segoe UI Symbol" w:eastAsia="MS Gothic" w:hAnsi="Segoe UI Symbol" w:cs="Segoe UI Symbol"/>
            </w:rPr>
            <w:t>☐</w:t>
          </w:r>
        </w:sdtContent>
      </w:sdt>
      <w:r w:rsidR="008F09E4">
        <w:t xml:space="preserve"> Signed Letter of Permission from property owner, if proposal takes place on private </w:t>
      </w:r>
      <w:proofErr w:type="gramStart"/>
      <w:r w:rsidR="008F09E4">
        <w:t>property</w:t>
      </w:r>
      <w:proofErr w:type="gramEnd"/>
    </w:p>
    <w:p w14:paraId="423DD406" w14:textId="6419B459" w:rsidR="0038110F" w:rsidRPr="00255E4F" w:rsidRDefault="00B02A16" w:rsidP="00255E4F">
      <w:pPr>
        <w:ind w:left="720"/>
      </w:pPr>
      <w:sdt>
        <w:sdtPr>
          <w:id w:val="595908134"/>
          <w14:checkbox>
            <w14:checked w14:val="0"/>
            <w14:checkedState w14:val="2612" w14:font="MS Gothic"/>
            <w14:uncheckedState w14:val="2610" w14:font="MS Gothic"/>
          </w14:checkbox>
        </w:sdtPr>
        <w:sdtEndPr/>
        <w:sdtContent>
          <w:r w:rsidR="0038110F" w:rsidRPr="00255E4F">
            <w:rPr>
              <w:rFonts w:ascii="Segoe UI Symbol" w:eastAsia="MS Gothic" w:hAnsi="Segoe UI Symbol" w:cs="Segoe UI Symbol"/>
            </w:rPr>
            <w:t>☐</w:t>
          </w:r>
        </w:sdtContent>
      </w:sdt>
      <w:r w:rsidR="0038110F">
        <w:t xml:space="preserve"> Signed agreement with a public agency, if proposal encroaches on non-City public </w:t>
      </w:r>
      <w:proofErr w:type="gramStart"/>
      <w:r w:rsidR="0038110F">
        <w:t>property</w:t>
      </w:r>
      <w:proofErr w:type="gramEnd"/>
    </w:p>
    <w:p w14:paraId="52430666" w14:textId="40167081" w:rsidR="00FB7D4C" w:rsidRPr="006E64C2" w:rsidRDefault="00B02A16" w:rsidP="00255E4F">
      <w:pPr>
        <w:ind w:left="720"/>
      </w:pPr>
      <w:sdt>
        <w:sdtPr>
          <w:id w:val="203995248"/>
          <w14:checkbox>
            <w14:checked w14:val="0"/>
            <w14:checkedState w14:val="2612" w14:font="MS Gothic"/>
            <w14:uncheckedState w14:val="2610" w14:font="MS Gothic"/>
          </w14:checkbox>
        </w:sdtPr>
        <w:sdtEndPr/>
        <w:sdtContent>
          <w:r w:rsidR="00F01875" w:rsidRPr="00255E4F">
            <w:rPr>
              <w:rFonts w:ascii="Segoe UI Symbol" w:eastAsia="MS Gothic" w:hAnsi="Segoe UI Symbol" w:cs="Segoe UI Symbol"/>
            </w:rPr>
            <w:t>☐</w:t>
          </w:r>
        </w:sdtContent>
      </w:sdt>
      <w:r w:rsidR="00F01875">
        <w:t xml:space="preserve"> </w:t>
      </w:r>
      <w:r w:rsidR="006E64C2" w:rsidRPr="006E64C2">
        <w:t xml:space="preserve">Signed agreement between the organization and the fiscal sponsor, if applicable </w:t>
      </w:r>
    </w:p>
    <w:p w14:paraId="7059663F" w14:textId="7B079511" w:rsidR="00FB7D4C" w:rsidRPr="006E64C2" w:rsidRDefault="008F09E4" w:rsidP="00731282">
      <w:pPr>
        <w:pStyle w:val="ListParagraph"/>
        <w:numPr>
          <w:ilvl w:val="0"/>
          <w:numId w:val="2"/>
        </w:numPr>
      </w:pPr>
      <w:r>
        <w:t xml:space="preserve">Applicant’s </w:t>
      </w:r>
      <w:r w:rsidR="007A4238" w:rsidRPr="006E64C2">
        <w:t xml:space="preserve">organization will obtain comprehensive background checks and/or finger printing of all employees and/or volunteers that work directly with youth or such other vulnerable populations. </w:t>
      </w:r>
      <w:r w:rsidR="007A4238" w:rsidRPr="00731282">
        <w:rPr>
          <w:i/>
        </w:rPr>
        <w:t xml:space="preserve">(For applicable organizations requesting funds to support an existing or new youth program and/or program that works with other vulnerable populations); </w:t>
      </w:r>
      <w:r w:rsidR="007A4238" w:rsidRPr="006E64C2">
        <w:t>and</w:t>
      </w:r>
    </w:p>
    <w:p w14:paraId="30B46E02" w14:textId="43E97AFD" w:rsidR="007A4238" w:rsidRDefault="007A4238" w:rsidP="00731282">
      <w:pPr>
        <w:pStyle w:val="ListParagraph"/>
        <w:numPr>
          <w:ilvl w:val="0"/>
          <w:numId w:val="2"/>
        </w:numPr>
      </w:pPr>
      <w:r w:rsidRPr="006E64C2">
        <w:t>The information included as part of this application is true and accurate</w:t>
      </w:r>
      <w:r w:rsidR="00FB7D4C" w:rsidRPr="006E64C2">
        <w:t>.</w:t>
      </w:r>
      <w:r w:rsidRPr="006E64C2">
        <w:t xml:space="preserve"> </w:t>
      </w:r>
    </w:p>
    <w:p w14:paraId="14ED0497" w14:textId="77777777" w:rsidR="00214AED" w:rsidRDefault="00214AED" w:rsidP="00731282"/>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1405"/>
        <w:gridCol w:w="4340"/>
      </w:tblGrid>
      <w:tr w:rsidR="00514451" w14:paraId="14586E2A" w14:textId="77777777" w:rsidTr="00906866">
        <w:sdt>
          <w:sdtPr>
            <w:rPr>
              <w:rStyle w:val="Calibri"/>
            </w:rPr>
            <w:id w:val="-1962332825"/>
            <w:lock w:val="sdtLocked"/>
            <w:placeholder>
              <w:docPart w:val="4B34282F6ABB498397F7D0F73AA3ABD2"/>
            </w:placeholder>
            <w:showingPlcHdr/>
            <w:text/>
          </w:sdtPr>
          <w:sdtEndPr>
            <w:rPr>
              <w:rStyle w:val="DefaultParagraphFont"/>
            </w:rPr>
          </w:sdtEndPr>
          <w:sdtContent>
            <w:tc>
              <w:tcPr>
                <w:tcW w:w="4335" w:type="dxa"/>
              </w:tcPr>
              <w:p w14:paraId="40EE979A" w14:textId="7D3E46B8" w:rsidR="00514451" w:rsidRDefault="00514451" w:rsidP="00731282">
                <w:r w:rsidRPr="00514451">
                  <w:rPr>
                    <w:rStyle w:val="PlaceholderText"/>
                    <w:i/>
                    <w:iCs/>
                  </w:rPr>
                  <w:t>Applicant Name</w:t>
                </w:r>
              </w:p>
            </w:tc>
          </w:sdtContent>
        </w:sdt>
        <w:tc>
          <w:tcPr>
            <w:tcW w:w="1405" w:type="dxa"/>
            <w:tcBorders>
              <w:bottom w:val="nil"/>
            </w:tcBorders>
          </w:tcPr>
          <w:p w14:paraId="5FCE28E8" w14:textId="77777777" w:rsidR="00514451" w:rsidRPr="00514451" w:rsidRDefault="00514451" w:rsidP="00731282">
            <w:pPr>
              <w:rPr>
                <w:rStyle w:val="Calibri"/>
              </w:rPr>
            </w:pPr>
          </w:p>
        </w:tc>
        <w:sdt>
          <w:sdtPr>
            <w:rPr>
              <w:rStyle w:val="Calibri"/>
            </w:rPr>
            <w:id w:val="1076178896"/>
            <w:lock w:val="sdtLocked"/>
            <w:placeholder>
              <w:docPart w:val="76079DEBEAD54577ABD1CBB4006FD856"/>
            </w:placeholder>
            <w:showingPlcHdr/>
            <w:text/>
          </w:sdtPr>
          <w:sdtEndPr>
            <w:rPr>
              <w:rStyle w:val="DefaultParagraphFont"/>
            </w:rPr>
          </w:sdtEndPr>
          <w:sdtContent>
            <w:tc>
              <w:tcPr>
                <w:tcW w:w="4340" w:type="dxa"/>
              </w:tcPr>
              <w:p w14:paraId="1C3ABC59" w14:textId="0D06FABF" w:rsidR="00514451" w:rsidRDefault="00514451" w:rsidP="00731282">
                <w:r w:rsidRPr="00514451">
                  <w:rPr>
                    <w:rStyle w:val="PlaceholderText"/>
                    <w:i/>
                    <w:iCs/>
                  </w:rPr>
                  <w:t>Organization Name</w:t>
                </w:r>
              </w:p>
            </w:tc>
          </w:sdtContent>
        </w:sdt>
      </w:tr>
    </w:tbl>
    <w:p w14:paraId="63D5E1BB" w14:textId="0F72AC14" w:rsidR="00214AED" w:rsidRPr="00514451" w:rsidRDefault="00514451" w:rsidP="00514451">
      <w:pPr>
        <w:tabs>
          <w:tab w:val="left" w:pos="5760"/>
        </w:tabs>
      </w:pPr>
      <w:r>
        <w:t>Applicant Name (Type)</w:t>
      </w:r>
      <w:r>
        <w:tab/>
        <w:t>Organization Name</w:t>
      </w:r>
    </w:p>
    <w:p w14:paraId="45F9C200" w14:textId="3F143FB9" w:rsidR="00214AED" w:rsidRDefault="00214AED" w:rsidP="00731282">
      <w:r>
        <w:tab/>
      </w:r>
    </w:p>
    <w:p w14:paraId="06DD61D2" w14:textId="77777777" w:rsidR="00514451" w:rsidRPr="00BE69DE" w:rsidRDefault="00514451" w:rsidP="00731282"/>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tblGrid>
      <w:tr w:rsidR="00514451" w14:paraId="43BFFA09" w14:textId="77777777" w:rsidTr="00906866">
        <w:sdt>
          <w:sdtPr>
            <w:id w:val="250469814"/>
            <w:placeholder>
              <w:docPart w:val="06A47F3F5EE64F00A308ECD9DA17D13B"/>
            </w:placeholder>
            <w:showingPlcHdr/>
            <w:date>
              <w:dateFormat w:val="M/d/yyyy"/>
              <w:lid w:val="en-US"/>
              <w:storeMappedDataAs w:val="dateTime"/>
              <w:calendar w:val="gregorian"/>
            </w:date>
          </w:sdtPr>
          <w:sdtEndPr/>
          <w:sdtContent>
            <w:tc>
              <w:tcPr>
                <w:tcW w:w="4428" w:type="dxa"/>
              </w:tcPr>
              <w:p w14:paraId="372C90E9" w14:textId="4B038B35" w:rsidR="00514451" w:rsidRDefault="00514451" w:rsidP="00731282">
                <w:r w:rsidRPr="00514451">
                  <w:rPr>
                    <w:rStyle w:val="PlaceholderText"/>
                    <w:i/>
                    <w:iCs/>
                  </w:rPr>
                  <w:t>Click to enter a date</w:t>
                </w:r>
              </w:p>
            </w:tc>
          </w:sdtContent>
        </w:sdt>
      </w:tr>
    </w:tbl>
    <w:p w14:paraId="69003254" w14:textId="79024C38" w:rsidR="00D6324C" w:rsidRPr="00BE69DE" w:rsidRDefault="00514451" w:rsidP="00731282">
      <w:r>
        <w:t>Date</w:t>
      </w:r>
    </w:p>
    <w:sectPr w:rsidR="00D6324C" w:rsidRPr="00BE69DE" w:rsidSect="00407AFC">
      <w:headerReference w:type="even" r:id="rId10"/>
      <w:headerReference w:type="default" r:id="rId11"/>
      <w:footerReference w:type="default" r:id="rId12"/>
      <w:pgSz w:w="12240" w:h="15840"/>
      <w:pgMar w:top="1872" w:right="1080" w:bottom="1152"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2203C" w14:textId="77777777" w:rsidR="00060082" w:rsidRDefault="00060082" w:rsidP="00731282">
      <w:r>
        <w:separator/>
      </w:r>
    </w:p>
  </w:endnote>
  <w:endnote w:type="continuationSeparator" w:id="0">
    <w:p w14:paraId="53F75275" w14:textId="77777777" w:rsidR="00060082" w:rsidRDefault="00060082" w:rsidP="00731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680791576"/>
      <w:docPartObj>
        <w:docPartGallery w:val="Page Numbers (Bottom of Page)"/>
        <w:docPartUnique/>
      </w:docPartObj>
    </w:sdtPr>
    <w:sdtEndPr>
      <w:rPr>
        <w:noProof/>
        <w:sz w:val="22"/>
        <w:szCs w:val="22"/>
      </w:rPr>
    </w:sdtEndPr>
    <w:sdtContent>
      <w:p w14:paraId="524AF1C7" w14:textId="77777777" w:rsidR="00060082" w:rsidRDefault="00060082" w:rsidP="004467FD">
        <w:pPr>
          <w:pStyle w:val="Footer"/>
          <w:jc w:val="right"/>
          <w:rPr>
            <w:noProof/>
          </w:rPr>
        </w:pPr>
        <w:r>
          <w:fldChar w:fldCharType="begin"/>
        </w:r>
        <w:r>
          <w:instrText xml:space="preserve"> PAGE   \* MERGEFORMAT </w:instrText>
        </w:r>
        <w:r>
          <w:fldChar w:fldCharType="separate"/>
        </w:r>
        <w:r w:rsidR="00D14C90">
          <w:rPr>
            <w:noProof/>
          </w:rPr>
          <w:t>2</w:t>
        </w:r>
        <w:r>
          <w:rPr>
            <w:noProof/>
          </w:rPr>
          <w:fldChar w:fldCharType="end"/>
        </w:r>
      </w:p>
      <w:p w14:paraId="65BB4C77" w14:textId="0DC02DA2" w:rsidR="00CF6EC9" w:rsidRDefault="00060082" w:rsidP="00407AFC">
        <w:pPr>
          <w:pStyle w:val="Footer"/>
          <w:spacing w:after="0"/>
          <w:jc w:val="center"/>
          <w:rPr>
            <w:i/>
            <w:iCs/>
            <w:sz w:val="18"/>
            <w:szCs w:val="18"/>
          </w:rPr>
        </w:pPr>
        <w:r w:rsidRPr="004467FD">
          <w:rPr>
            <w:i/>
            <w:iCs/>
            <w:sz w:val="18"/>
            <w:szCs w:val="18"/>
          </w:rPr>
          <w:t xml:space="preserve">Submit your completed application package </w:t>
        </w:r>
        <w:r w:rsidR="00CF6EC9">
          <w:rPr>
            <w:i/>
            <w:iCs/>
            <w:sz w:val="18"/>
            <w:szCs w:val="18"/>
          </w:rPr>
          <w:t>online</w:t>
        </w:r>
        <w:r w:rsidRPr="004467FD">
          <w:rPr>
            <w:i/>
            <w:iCs/>
            <w:sz w:val="18"/>
            <w:szCs w:val="18"/>
          </w:rPr>
          <w:t xml:space="preserve"> </w:t>
        </w:r>
        <w:r w:rsidR="00A10695">
          <w:rPr>
            <w:i/>
            <w:iCs/>
            <w:sz w:val="18"/>
            <w:szCs w:val="18"/>
          </w:rPr>
          <w:t xml:space="preserve">at </w:t>
        </w:r>
        <w:hyperlink r:id="rId1" w:history="1">
          <w:r w:rsidR="00A10695" w:rsidRPr="009903B0">
            <w:rPr>
              <w:rStyle w:val="Hyperlink"/>
              <w:i/>
              <w:iCs/>
              <w:sz w:val="18"/>
              <w:szCs w:val="18"/>
            </w:rPr>
            <w:t>www.richmondloveyourblock.org</w:t>
          </w:r>
        </w:hyperlink>
        <w:r w:rsidR="00A10695">
          <w:rPr>
            <w:i/>
            <w:iCs/>
            <w:sz w:val="18"/>
            <w:szCs w:val="18"/>
          </w:rPr>
          <w:t xml:space="preserve"> </w:t>
        </w:r>
        <w:r w:rsidRPr="004467FD">
          <w:rPr>
            <w:i/>
            <w:iCs/>
            <w:sz w:val="18"/>
            <w:szCs w:val="18"/>
          </w:rPr>
          <w:t xml:space="preserve">by 11:59 pm on Friday, </w:t>
        </w:r>
        <w:r w:rsidR="0040439D">
          <w:rPr>
            <w:i/>
            <w:iCs/>
            <w:sz w:val="18"/>
            <w:szCs w:val="18"/>
          </w:rPr>
          <w:t>February 23, 2024</w:t>
        </w:r>
        <w:r>
          <w:rPr>
            <w:i/>
            <w:iCs/>
            <w:sz w:val="18"/>
            <w:szCs w:val="18"/>
          </w:rPr>
          <w:t>.</w:t>
        </w:r>
      </w:p>
      <w:p w14:paraId="7CD0D3CA" w14:textId="43F694E7" w:rsidR="00FC30DE" w:rsidRDefault="00CF6EC9" w:rsidP="00407AFC">
        <w:pPr>
          <w:pStyle w:val="Footer"/>
          <w:spacing w:after="0"/>
          <w:jc w:val="center"/>
          <w:rPr>
            <w:i/>
            <w:iCs/>
            <w:sz w:val="18"/>
            <w:szCs w:val="18"/>
          </w:rPr>
        </w:pPr>
        <w:r>
          <w:rPr>
            <w:i/>
            <w:iCs/>
            <w:sz w:val="18"/>
            <w:szCs w:val="18"/>
          </w:rPr>
          <w:t>E-mailed applications will NOT be accepted.</w:t>
        </w:r>
      </w:p>
      <w:p w14:paraId="2025FEF2" w14:textId="56A6B405" w:rsidR="00060082" w:rsidRDefault="00FC30DE" w:rsidP="00407AFC">
        <w:pPr>
          <w:pStyle w:val="Footer"/>
          <w:spacing w:after="0"/>
          <w:jc w:val="center"/>
        </w:pPr>
        <w:r>
          <w:rPr>
            <w:i/>
            <w:iCs/>
            <w:sz w:val="18"/>
            <w:szCs w:val="18"/>
          </w:rPr>
          <w:t xml:space="preserve">Questions? E-mail </w:t>
        </w:r>
        <w:hyperlink r:id="rId2" w:history="1">
          <w:r w:rsidRPr="00FC30DE">
            <w:rPr>
              <w:rStyle w:val="Hyperlink"/>
              <w:i/>
              <w:iCs/>
              <w:sz w:val="18"/>
              <w:szCs w:val="18"/>
            </w:rPr>
            <w:t>volunteer@ci.richmond.ca.us</w:t>
          </w:r>
        </w:hyperlink>
        <w:r>
          <w:rPr>
            <w:i/>
            <w:iCs/>
            <w:sz w:val="18"/>
            <w:szCs w:val="18"/>
          </w:rPr>
          <w:t xml:space="preserve">, call 510-620-6563, or visit </w:t>
        </w:r>
        <w:hyperlink r:id="rId3" w:history="1">
          <w:r w:rsidRPr="004E04DC">
            <w:rPr>
              <w:rStyle w:val="Hyperlink"/>
              <w:i/>
              <w:iCs/>
              <w:sz w:val="18"/>
              <w:szCs w:val="18"/>
            </w:rPr>
            <w:t>www.richmondloveyourblock.org</w:t>
          </w:r>
        </w:hyperlink>
        <w:r>
          <w:rPr>
            <w:i/>
            <w:iCs/>
            <w:sz w:val="18"/>
            <w:szCs w:val="18"/>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9EBEF" w14:textId="77777777" w:rsidR="00060082" w:rsidRDefault="00060082" w:rsidP="00731282">
      <w:r>
        <w:separator/>
      </w:r>
    </w:p>
  </w:footnote>
  <w:footnote w:type="continuationSeparator" w:id="0">
    <w:p w14:paraId="22EF1F52" w14:textId="77777777" w:rsidR="00060082" w:rsidRDefault="00060082" w:rsidP="00731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25695" w14:textId="2F77A511" w:rsidR="00060082" w:rsidRDefault="00B02A16" w:rsidP="00731282">
    <w:pPr>
      <w:pStyle w:val="Header"/>
    </w:pPr>
    <w:sdt>
      <w:sdtPr>
        <w:id w:val="-1976442801"/>
        <w:placeholder>
          <w:docPart w:val="D0582DE6BCAF46158662A2DD9E59812E"/>
        </w:placeholder>
        <w:temporary/>
        <w:showingPlcHdr/>
      </w:sdtPr>
      <w:sdtEndPr/>
      <w:sdtContent>
        <w:r w:rsidR="00906866">
          <w:t xml:space="preserve">     </w:t>
        </w:r>
      </w:sdtContent>
    </w:sdt>
    <w:r w:rsidR="00060082">
      <w:ptab w:relativeTo="margin" w:alignment="center" w:leader="none"/>
    </w:r>
    <w:sdt>
      <w:sdtPr>
        <w:id w:val="-1872136799"/>
        <w:placeholder>
          <w:docPart w:val="C7F3235C2D29462F928BA185D4007E2D"/>
        </w:placeholder>
        <w:temporary/>
        <w:showingPlcHdr/>
      </w:sdtPr>
      <w:sdtEndPr/>
      <w:sdtContent>
        <w:r w:rsidR="00060082">
          <w:t xml:space="preserve">     </w:t>
        </w:r>
      </w:sdtContent>
    </w:sdt>
    <w:r w:rsidR="00060082">
      <w:ptab w:relativeTo="margin" w:alignment="right" w:leader="none"/>
    </w:r>
    <w:sdt>
      <w:sdtPr>
        <w:id w:val="120817126"/>
        <w:placeholder>
          <w:docPart w:val="E745359BE9CA42E1953F0522C2171B6B"/>
        </w:placeholder>
        <w:temporary/>
        <w:showingPlcHdr/>
      </w:sdtPr>
      <w:sdtEndPr/>
      <w:sdtContent>
        <w:r w:rsidR="00060082">
          <w:t xml:space="preserve">     </w:t>
        </w:r>
      </w:sdtContent>
    </w:sdt>
  </w:p>
  <w:p w14:paraId="40708106" w14:textId="77777777" w:rsidR="00060082" w:rsidRDefault="00060082" w:rsidP="007312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8"/>
      <w:gridCol w:w="2729"/>
    </w:tblGrid>
    <w:tr w:rsidR="00F249CE" w14:paraId="005DCC1C" w14:textId="77777777" w:rsidTr="005462E9">
      <w:trPr>
        <w:jc w:val="center"/>
      </w:trPr>
      <w:tc>
        <w:tcPr>
          <w:tcW w:w="2728" w:type="dxa"/>
          <w:vAlign w:val="center"/>
        </w:tcPr>
        <w:p w14:paraId="666D7FFB" w14:textId="77777777" w:rsidR="00F249CE" w:rsidRDefault="00F249CE" w:rsidP="00731282">
          <w:r w:rsidRPr="008B4744">
            <w:rPr>
              <w:noProof/>
            </w:rPr>
            <w:drawing>
              <wp:inline distT="0" distB="0" distL="0" distR="0" wp14:anchorId="194F04DB" wp14:editId="0779F837">
                <wp:extent cx="975995" cy="5205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2742" cy="561463"/>
                        </a:xfrm>
                        <a:prstGeom prst="rect">
                          <a:avLst/>
                        </a:prstGeom>
                        <a:noFill/>
                        <a:ln>
                          <a:noFill/>
                        </a:ln>
                      </pic:spPr>
                    </pic:pic>
                  </a:graphicData>
                </a:graphic>
              </wp:inline>
            </w:drawing>
          </w:r>
        </w:p>
      </w:tc>
      <w:tc>
        <w:tcPr>
          <w:tcW w:w="2729" w:type="dxa"/>
          <w:vAlign w:val="center"/>
        </w:tcPr>
        <w:p w14:paraId="11D3AB42" w14:textId="77777777" w:rsidR="00F249CE" w:rsidRDefault="00F249CE" w:rsidP="00731282">
          <w:r w:rsidRPr="008B4744">
            <w:rPr>
              <w:noProof/>
            </w:rPr>
            <w:drawing>
              <wp:inline distT="0" distB="0" distL="0" distR="0" wp14:anchorId="6D34015D" wp14:editId="7F252D24">
                <wp:extent cx="1049655" cy="50562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06352" cy="581108"/>
                        </a:xfrm>
                        <a:prstGeom prst="rect">
                          <a:avLst/>
                        </a:prstGeom>
                        <a:noFill/>
                        <a:ln>
                          <a:noFill/>
                        </a:ln>
                      </pic:spPr>
                    </pic:pic>
                  </a:graphicData>
                </a:graphic>
              </wp:inline>
            </w:drawing>
          </w:r>
        </w:p>
      </w:tc>
    </w:tr>
  </w:tbl>
  <w:p w14:paraId="7919A2DA" w14:textId="22915298" w:rsidR="00060082" w:rsidRPr="006A5E95" w:rsidRDefault="00060082" w:rsidP="00731282">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266B"/>
    <w:multiLevelType w:val="hybridMultilevel"/>
    <w:tmpl w:val="7772E758"/>
    <w:lvl w:ilvl="0" w:tplc="AE0801A4">
      <w:start w:val="1"/>
      <w:numFmt w:val="bullet"/>
      <w:lvlText w:val="c"/>
      <w:lvlJc w:val="left"/>
      <w:pPr>
        <w:ind w:left="1080" w:hanging="360"/>
      </w:pPr>
      <w:rPr>
        <w:rFonts w:ascii="Webdings" w:hAnsi="Webdings" w:hint="default"/>
        <w:sz w:val="20"/>
      </w:rPr>
    </w:lvl>
    <w:lvl w:ilvl="1" w:tplc="04090003">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A43A5D"/>
    <w:multiLevelType w:val="hybridMultilevel"/>
    <w:tmpl w:val="6BDA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950029"/>
    <w:multiLevelType w:val="hybridMultilevel"/>
    <w:tmpl w:val="C3A887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97E7C5B"/>
    <w:multiLevelType w:val="hybridMultilevel"/>
    <w:tmpl w:val="E9E8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A87E06"/>
    <w:multiLevelType w:val="hybridMultilevel"/>
    <w:tmpl w:val="1B64452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16cid:durableId="1218125827">
    <w:abstractNumId w:val="0"/>
  </w:num>
  <w:num w:numId="2" w16cid:durableId="2060204996">
    <w:abstractNumId w:val="2"/>
  </w:num>
  <w:num w:numId="3" w16cid:durableId="891115471">
    <w:abstractNumId w:val="4"/>
  </w:num>
  <w:num w:numId="4" w16cid:durableId="1026832460">
    <w:abstractNumId w:val="3"/>
  </w:num>
  <w:num w:numId="5" w16cid:durableId="1887644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1" w:cryptProviderType="rsaAES" w:cryptAlgorithmClass="hash" w:cryptAlgorithmType="typeAny" w:cryptAlgorithmSid="14" w:cryptSpinCount="100000" w:hash="jkrGcVUQqDXo0Nr1tit9gV+fIgLxSwG5n6ge09Ckuk517AIN+d5MgZ+oiJpBEnCYYsJQAMlYotA3TqzuHeLhNg==" w:salt="t3GG4PABhSuNsmo1Dk3yvA=="/>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DYBkoYm5hYWRko6SsGpxcWZ+XkgBSa1AL6AdKwsAAAA"/>
  </w:docVars>
  <w:rsids>
    <w:rsidRoot w:val="00102E7D"/>
    <w:rsid w:val="00030C4A"/>
    <w:rsid w:val="00030DE7"/>
    <w:rsid w:val="00060082"/>
    <w:rsid w:val="0006532B"/>
    <w:rsid w:val="00085211"/>
    <w:rsid w:val="00087962"/>
    <w:rsid w:val="000A59AF"/>
    <w:rsid w:val="000B7A10"/>
    <w:rsid w:val="000D40CA"/>
    <w:rsid w:val="000D6F88"/>
    <w:rsid w:val="00102E7D"/>
    <w:rsid w:val="00104319"/>
    <w:rsid w:val="00107512"/>
    <w:rsid w:val="00132532"/>
    <w:rsid w:val="0014226E"/>
    <w:rsid w:val="00146ACC"/>
    <w:rsid w:val="00153989"/>
    <w:rsid w:val="001878C9"/>
    <w:rsid w:val="00195A6D"/>
    <w:rsid w:val="00196CCC"/>
    <w:rsid w:val="001A1E1B"/>
    <w:rsid w:val="001A2C63"/>
    <w:rsid w:val="001A51F4"/>
    <w:rsid w:val="001C6C2C"/>
    <w:rsid w:val="001F328E"/>
    <w:rsid w:val="00214AED"/>
    <w:rsid w:val="002257E9"/>
    <w:rsid w:val="002444AC"/>
    <w:rsid w:val="00246052"/>
    <w:rsid w:val="002529C1"/>
    <w:rsid w:val="00255E4F"/>
    <w:rsid w:val="002602BF"/>
    <w:rsid w:val="00260491"/>
    <w:rsid w:val="002669AE"/>
    <w:rsid w:val="00274156"/>
    <w:rsid w:val="002765EA"/>
    <w:rsid w:val="002A2343"/>
    <w:rsid w:val="002C15AF"/>
    <w:rsid w:val="00323DD2"/>
    <w:rsid w:val="00327EE2"/>
    <w:rsid w:val="00334C68"/>
    <w:rsid w:val="00380FEE"/>
    <w:rsid w:val="0038110F"/>
    <w:rsid w:val="00386481"/>
    <w:rsid w:val="003A6D37"/>
    <w:rsid w:val="003B0ADD"/>
    <w:rsid w:val="003C588C"/>
    <w:rsid w:val="003D61ED"/>
    <w:rsid w:val="0040439D"/>
    <w:rsid w:val="00407AFC"/>
    <w:rsid w:val="00413A1E"/>
    <w:rsid w:val="004267CA"/>
    <w:rsid w:val="00430BDD"/>
    <w:rsid w:val="004445AC"/>
    <w:rsid w:val="004467FD"/>
    <w:rsid w:val="00477B87"/>
    <w:rsid w:val="004B51F3"/>
    <w:rsid w:val="004C5AFA"/>
    <w:rsid w:val="00514451"/>
    <w:rsid w:val="005170D6"/>
    <w:rsid w:val="00517D7F"/>
    <w:rsid w:val="005462E9"/>
    <w:rsid w:val="00576EEC"/>
    <w:rsid w:val="005A5CF0"/>
    <w:rsid w:val="005E3671"/>
    <w:rsid w:val="00605967"/>
    <w:rsid w:val="006325A9"/>
    <w:rsid w:val="0063567E"/>
    <w:rsid w:val="00660067"/>
    <w:rsid w:val="00684B66"/>
    <w:rsid w:val="006A5E95"/>
    <w:rsid w:val="006C4058"/>
    <w:rsid w:val="006C6812"/>
    <w:rsid w:val="006E5C15"/>
    <w:rsid w:val="006E64C2"/>
    <w:rsid w:val="006F5496"/>
    <w:rsid w:val="006F7EA8"/>
    <w:rsid w:val="007068FA"/>
    <w:rsid w:val="00721019"/>
    <w:rsid w:val="00731282"/>
    <w:rsid w:val="00766CC2"/>
    <w:rsid w:val="00782D64"/>
    <w:rsid w:val="007A4238"/>
    <w:rsid w:val="007C55F5"/>
    <w:rsid w:val="007D4201"/>
    <w:rsid w:val="007E6226"/>
    <w:rsid w:val="007F3B16"/>
    <w:rsid w:val="00802AF4"/>
    <w:rsid w:val="008434A7"/>
    <w:rsid w:val="008718DA"/>
    <w:rsid w:val="00873A05"/>
    <w:rsid w:val="00882EC6"/>
    <w:rsid w:val="008841E3"/>
    <w:rsid w:val="008A3EE2"/>
    <w:rsid w:val="008F09E4"/>
    <w:rsid w:val="00901B89"/>
    <w:rsid w:val="00906866"/>
    <w:rsid w:val="00906A55"/>
    <w:rsid w:val="009116F8"/>
    <w:rsid w:val="009510BE"/>
    <w:rsid w:val="00951900"/>
    <w:rsid w:val="00982D71"/>
    <w:rsid w:val="009A68FE"/>
    <w:rsid w:val="009B3F0D"/>
    <w:rsid w:val="009E474C"/>
    <w:rsid w:val="00A018FF"/>
    <w:rsid w:val="00A07E74"/>
    <w:rsid w:val="00A10695"/>
    <w:rsid w:val="00A26D96"/>
    <w:rsid w:val="00A51E24"/>
    <w:rsid w:val="00A54303"/>
    <w:rsid w:val="00A54CCF"/>
    <w:rsid w:val="00A65F02"/>
    <w:rsid w:val="00A75C41"/>
    <w:rsid w:val="00A81A29"/>
    <w:rsid w:val="00A8382A"/>
    <w:rsid w:val="00A94616"/>
    <w:rsid w:val="00AA7D22"/>
    <w:rsid w:val="00AE7743"/>
    <w:rsid w:val="00B133FD"/>
    <w:rsid w:val="00B16ACC"/>
    <w:rsid w:val="00B23417"/>
    <w:rsid w:val="00B32FC6"/>
    <w:rsid w:val="00B46897"/>
    <w:rsid w:val="00B60F3F"/>
    <w:rsid w:val="00B64F20"/>
    <w:rsid w:val="00B65D89"/>
    <w:rsid w:val="00B71E05"/>
    <w:rsid w:val="00B878F5"/>
    <w:rsid w:val="00BB62CD"/>
    <w:rsid w:val="00BE0D59"/>
    <w:rsid w:val="00BE69DE"/>
    <w:rsid w:val="00BF0FE7"/>
    <w:rsid w:val="00C64760"/>
    <w:rsid w:val="00C67DFC"/>
    <w:rsid w:val="00C728E1"/>
    <w:rsid w:val="00C8083F"/>
    <w:rsid w:val="00C91EE3"/>
    <w:rsid w:val="00CC7CD7"/>
    <w:rsid w:val="00CD0140"/>
    <w:rsid w:val="00CD24A6"/>
    <w:rsid w:val="00CD31C5"/>
    <w:rsid w:val="00CE107B"/>
    <w:rsid w:val="00CF6EC9"/>
    <w:rsid w:val="00D14C90"/>
    <w:rsid w:val="00D4302B"/>
    <w:rsid w:val="00D6324C"/>
    <w:rsid w:val="00D67648"/>
    <w:rsid w:val="00D94BCC"/>
    <w:rsid w:val="00DB26ED"/>
    <w:rsid w:val="00DB5724"/>
    <w:rsid w:val="00E05783"/>
    <w:rsid w:val="00E375A3"/>
    <w:rsid w:val="00E46FDF"/>
    <w:rsid w:val="00E620D8"/>
    <w:rsid w:val="00E7326B"/>
    <w:rsid w:val="00E74BD1"/>
    <w:rsid w:val="00E8169C"/>
    <w:rsid w:val="00E8438A"/>
    <w:rsid w:val="00E935E5"/>
    <w:rsid w:val="00ED198E"/>
    <w:rsid w:val="00F01875"/>
    <w:rsid w:val="00F11085"/>
    <w:rsid w:val="00F12438"/>
    <w:rsid w:val="00F1793A"/>
    <w:rsid w:val="00F249CE"/>
    <w:rsid w:val="00F513BD"/>
    <w:rsid w:val="00F73CD1"/>
    <w:rsid w:val="00FB7D4C"/>
    <w:rsid w:val="00FC3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4C83B98"/>
  <w15:docId w15:val="{41F22CCF-FF63-48AC-A29E-392AD48CD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282"/>
    <w:rPr>
      <w:rFonts w:eastAsiaTheme="minorEastAsia" w:cstheme="minorHAnsi"/>
    </w:rPr>
  </w:style>
  <w:style w:type="paragraph" w:styleId="Heading1">
    <w:name w:val="heading 1"/>
    <w:basedOn w:val="Normal"/>
    <w:next w:val="Normal"/>
    <w:link w:val="Heading1Char"/>
    <w:uiPriority w:val="9"/>
    <w:qFormat/>
    <w:rsid w:val="00153989"/>
    <w:pPr>
      <w:tabs>
        <w:tab w:val="left" w:pos="10080"/>
      </w:tabs>
      <w:spacing w:before="240" w:after="80" w:line="276" w:lineRule="auto"/>
      <w:outlineLvl w:val="0"/>
    </w:pPr>
    <w:rPr>
      <w:rFonts w:eastAsiaTheme="minorHAnsi"/>
      <w:b/>
      <w:bCs/>
      <w:color w:val="365F91" w:themeColor="accent1" w:themeShade="BF"/>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Classic3">
    <w:name w:val="Table Classic 3"/>
    <w:basedOn w:val="TableNormal"/>
    <w:rsid w:val="009510BE"/>
    <w:pPr>
      <w:spacing w:after="0"/>
    </w:pPr>
    <w:rPr>
      <w:rFonts w:ascii="Times New Roman" w:eastAsia="Times New Roman" w:hAnsi="Times New Roman" w:cs="Times New Roman"/>
      <w:color w:val="4F6228" w:themeColor="accent3" w:themeShade="80"/>
      <w:sz w:val="20"/>
      <w:szCs w:val="20"/>
    </w:rPr>
    <w:tblPr>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ListParagraph">
    <w:name w:val="List Paragraph"/>
    <w:basedOn w:val="Normal"/>
    <w:uiPriority w:val="34"/>
    <w:qFormat/>
    <w:rsid w:val="007A4238"/>
    <w:pPr>
      <w:ind w:left="720"/>
      <w:contextualSpacing/>
    </w:pPr>
    <w:rPr>
      <w:rFonts w:ascii="Calibri" w:eastAsia="Calibri" w:hAnsi="Calibri" w:cs="Times New Roman"/>
    </w:rPr>
  </w:style>
  <w:style w:type="paragraph" w:styleId="Header">
    <w:name w:val="header"/>
    <w:basedOn w:val="Normal"/>
    <w:link w:val="HeaderChar"/>
    <w:uiPriority w:val="99"/>
    <w:unhideWhenUsed/>
    <w:rsid w:val="007A4238"/>
    <w:pPr>
      <w:tabs>
        <w:tab w:val="center" w:pos="4320"/>
        <w:tab w:val="right" w:pos="8640"/>
      </w:tabs>
    </w:pPr>
  </w:style>
  <w:style w:type="character" w:customStyle="1" w:styleId="HeaderChar">
    <w:name w:val="Header Char"/>
    <w:basedOn w:val="DefaultParagraphFont"/>
    <w:link w:val="Header"/>
    <w:uiPriority w:val="99"/>
    <w:rsid w:val="007A4238"/>
    <w:rPr>
      <w:rFonts w:eastAsiaTheme="minorEastAsia"/>
      <w:sz w:val="24"/>
      <w:szCs w:val="24"/>
    </w:rPr>
  </w:style>
  <w:style w:type="paragraph" w:styleId="Footer">
    <w:name w:val="footer"/>
    <w:basedOn w:val="Normal"/>
    <w:link w:val="FooterChar"/>
    <w:uiPriority w:val="99"/>
    <w:unhideWhenUsed/>
    <w:rsid w:val="007A4238"/>
    <w:pPr>
      <w:tabs>
        <w:tab w:val="center" w:pos="4320"/>
        <w:tab w:val="right" w:pos="8640"/>
      </w:tabs>
    </w:pPr>
  </w:style>
  <w:style w:type="character" w:customStyle="1" w:styleId="FooterChar">
    <w:name w:val="Footer Char"/>
    <w:basedOn w:val="DefaultParagraphFont"/>
    <w:link w:val="Footer"/>
    <w:uiPriority w:val="99"/>
    <w:rsid w:val="007A4238"/>
    <w:rPr>
      <w:rFonts w:eastAsiaTheme="minorEastAsia"/>
      <w:sz w:val="24"/>
      <w:szCs w:val="24"/>
    </w:rPr>
  </w:style>
  <w:style w:type="table" w:styleId="TableGrid">
    <w:name w:val="Table Grid"/>
    <w:basedOn w:val="TableNormal"/>
    <w:uiPriority w:val="59"/>
    <w:rsid w:val="003864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386481"/>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3">
    <w:name w:val="Light List Accent 3"/>
    <w:basedOn w:val="TableNormal"/>
    <w:uiPriority w:val="61"/>
    <w:rsid w:val="00386481"/>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BE69DE"/>
    <w:rPr>
      <w:rFonts w:ascii="Tahoma" w:hAnsi="Tahoma" w:cs="Tahoma"/>
      <w:sz w:val="16"/>
      <w:szCs w:val="16"/>
    </w:rPr>
  </w:style>
  <w:style w:type="character" w:customStyle="1" w:styleId="BalloonTextChar">
    <w:name w:val="Balloon Text Char"/>
    <w:basedOn w:val="DefaultParagraphFont"/>
    <w:link w:val="BalloonText"/>
    <w:uiPriority w:val="99"/>
    <w:semiHidden/>
    <w:rsid w:val="00BE69DE"/>
    <w:rPr>
      <w:rFonts w:ascii="Tahoma" w:eastAsiaTheme="minorEastAsia" w:hAnsi="Tahoma" w:cs="Tahoma"/>
      <w:sz w:val="16"/>
      <w:szCs w:val="16"/>
    </w:rPr>
  </w:style>
  <w:style w:type="character" w:styleId="Hyperlink">
    <w:name w:val="Hyperlink"/>
    <w:basedOn w:val="DefaultParagraphFont"/>
    <w:uiPriority w:val="99"/>
    <w:unhideWhenUsed/>
    <w:rsid w:val="00DB26ED"/>
    <w:rPr>
      <w:color w:val="0000FF" w:themeColor="hyperlink"/>
      <w:u w:val="single"/>
    </w:rPr>
  </w:style>
  <w:style w:type="table" w:styleId="MediumShading1-Accent3">
    <w:name w:val="Medium Shading 1 Accent 3"/>
    <w:basedOn w:val="TableNormal"/>
    <w:uiPriority w:val="63"/>
    <w:rsid w:val="003C588C"/>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B23417"/>
    <w:rPr>
      <w:color w:val="808080"/>
    </w:rPr>
  </w:style>
  <w:style w:type="paragraph" w:styleId="Title">
    <w:name w:val="Title"/>
    <w:basedOn w:val="Normal"/>
    <w:next w:val="Normal"/>
    <w:link w:val="TitleChar"/>
    <w:uiPriority w:val="10"/>
    <w:qFormat/>
    <w:rsid w:val="00731282"/>
    <w:pPr>
      <w:tabs>
        <w:tab w:val="left" w:pos="9360"/>
      </w:tabs>
      <w:spacing w:after="160" w:line="259" w:lineRule="auto"/>
      <w:jc w:val="center"/>
    </w:pPr>
    <w:rPr>
      <w:rFonts w:eastAsiaTheme="minorHAnsi"/>
      <w:b/>
      <w:bCs/>
      <w:color w:val="365F91" w:themeColor="accent1" w:themeShade="BF"/>
      <w:sz w:val="28"/>
      <w:szCs w:val="28"/>
    </w:rPr>
  </w:style>
  <w:style w:type="character" w:customStyle="1" w:styleId="TitleChar">
    <w:name w:val="Title Char"/>
    <w:basedOn w:val="DefaultParagraphFont"/>
    <w:link w:val="Title"/>
    <w:uiPriority w:val="10"/>
    <w:rsid w:val="00731282"/>
    <w:rPr>
      <w:b/>
      <w:bCs/>
      <w:color w:val="365F91" w:themeColor="accent1" w:themeShade="BF"/>
      <w:sz w:val="28"/>
      <w:szCs w:val="28"/>
    </w:rPr>
  </w:style>
  <w:style w:type="character" w:customStyle="1" w:styleId="Heading1Char">
    <w:name w:val="Heading 1 Char"/>
    <w:basedOn w:val="DefaultParagraphFont"/>
    <w:link w:val="Heading1"/>
    <w:uiPriority w:val="9"/>
    <w:rsid w:val="00153989"/>
    <w:rPr>
      <w:rFonts w:cstheme="minorHAnsi"/>
      <w:b/>
      <w:bCs/>
      <w:color w:val="365F91" w:themeColor="accent1" w:themeShade="BF"/>
      <w:sz w:val="28"/>
      <w:szCs w:val="28"/>
      <w:u w:val="single"/>
    </w:rPr>
  </w:style>
  <w:style w:type="character" w:customStyle="1" w:styleId="Calibri">
    <w:name w:val="Calibri"/>
    <w:basedOn w:val="DefaultParagraphFont"/>
    <w:uiPriority w:val="1"/>
    <w:rsid w:val="00C67DFC"/>
    <w:rPr>
      <w:rFonts w:asciiTheme="minorHAnsi" w:hAnsiTheme="minorHAnsi"/>
      <w:b w:val="0"/>
      <w:sz w:val="22"/>
    </w:rPr>
  </w:style>
  <w:style w:type="character" w:customStyle="1" w:styleId="UnresolvedMention1">
    <w:name w:val="Unresolved Mention1"/>
    <w:basedOn w:val="DefaultParagraphFont"/>
    <w:uiPriority w:val="99"/>
    <w:semiHidden/>
    <w:unhideWhenUsed/>
    <w:rsid w:val="004467FD"/>
    <w:rPr>
      <w:color w:val="605E5C"/>
      <w:shd w:val="clear" w:color="auto" w:fill="E1DFDD"/>
    </w:rPr>
  </w:style>
  <w:style w:type="paragraph" w:styleId="Revision">
    <w:name w:val="Revision"/>
    <w:hidden/>
    <w:uiPriority w:val="99"/>
    <w:semiHidden/>
    <w:rsid w:val="00882EC6"/>
    <w:pPr>
      <w:spacing w:after="0"/>
    </w:pPr>
    <w:rPr>
      <w:rFonts w:eastAsiaTheme="minorEastAsia" w:cstheme="minorHAnsi"/>
    </w:rPr>
  </w:style>
  <w:style w:type="character" w:styleId="UnresolvedMention">
    <w:name w:val="Unresolved Mention"/>
    <w:basedOn w:val="DefaultParagraphFont"/>
    <w:uiPriority w:val="99"/>
    <w:semiHidden/>
    <w:unhideWhenUsed/>
    <w:rsid w:val="00FC30DE"/>
    <w:rPr>
      <w:color w:val="605E5C"/>
      <w:shd w:val="clear" w:color="auto" w:fill="E1DFDD"/>
    </w:rPr>
  </w:style>
  <w:style w:type="character" w:styleId="CommentReference">
    <w:name w:val="annotation reference"/>
    <w:basedOn w:val="DefaultParagraphFont"/>
    <w:uiPriority w:val="99"/>
    <w:semiHidden/>
    <w:unhideWhenUsed/>
    <w:rsid w:val="00CF6EC9"/>
    <w:rPr>
      <w:sz w:val="16"/>
      <w:szCs w:val="16"/>
    </w:rPr>
  </w:style>
  <w:style w:type="paragraph" w:styleId="CommentText">
    <w:name w:val="annotation text"/>
    <w:basedOn w:val="Normal"/>
    <w:link w:val="CommentTextChar"/>
    <w:uiPriority w:val="99"/>
    <w:unhideWhenUsed/>
    <w:rsid w:val="00CF6EC9"/>
    <w:rPr>
      <w:sz w:val="20"/>
      <w:szCs w:val="20"/>
    </w:rPr>
  </w:style>
  <w:style w:type="character" w:customStyle="1" w:styleId="CommentTextChar">
    <w:name w:val="Comment Text Char"/>
    <w:basedOn w:val="DefaultParagraphFont"/>
    <w:link w:val="CommentText"/>
    <w:uiPriority w:val="99"/>
    <w:rsid w:val="00CF6EC9"/>
    <w:rPr>
      <w:rFonts w:eastAsiaTheme="minorEastAsia" w:cstheme="minorHAnsi"/>
      <w:sz w:val="20"/>
      <w:szCs w:val="20"/>
    </w:rPr>
  </w:style>
  <w:style w:type="paragraph" w:styleId="CommentSubject">
    <w:name w:val="annotation subject"/>
    <w:basedOn w:val="CommentText"/>
    <w:next w:val="CommentText"/>
    <w:link w:val="CommentSubjectChar"/>
    <w:uiPriority w:val="99"/>
    <w:semiHidden/>
    <w:unhideWhenUsed/>
    <w:rsid w:val="00CF6EC9"/>
    <w:rPr>
      <w:b/>
      <w:bCs/>
    </w:rPr>
  </w:style>
  <w:style w:type="character" w:customStyle="1" w:styleId="CommentSubjectChar">
    <w:name w:val="Comment Subject Char"/>
    <w:basedOn w:val="CommentTextChar"/>
    <w:link w:val="CommentSubject"/>
    <w:uiPriority w:val="99"/>
    <w:semiHidden/>
    <w:rsid w:val="00CF6EC9"/>
    <w:rPr>
      <w:rFonts w:eastAsiaTheme="minorEastAsia" w:cs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richmond.ca.us/DocumentCenter/View/6010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richmond.ca.us/DocumentCenter/View/47578/Vendor-Supplemental-Questionnaire?bidId="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hyperlink" Target="http://www.richmondloveyourblock.org" TargetMode="External"/><Relationship Id="rId2" Type="http://schemas.openxmlformats.org/officeDocument/2006/relationships/hyperlink" Target="mailto:volunteer@ci.richmond.ca.us" TargetMode="External"/><Relationship Id="rId1" Type="http://schemas.openxmlformats.org/officeDocument/2006/relationships/hyperlink" Target="http://www.richmondloveyourblock.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F6DEDB111433D9DACBE7025F71AB9"/>
        <w:category>
          <w:name w:val="General"/>
          <w:gallery w:val="placeholder"/>
        </w:category>
        <w:types>
          <w:type w:val="bbPlcHdr"/>
        </w:types>
        <w:behaviors>
          <w:behavior w:val="content"/>
        </w:behaviors>
        <w:guid w:val="{58BD932D-95C6-4E9A-B58B-F1B0D994003B}"/>
      </w:docPartPr>
      <w:docPartBody>
        <w:p w:rsidR="00B245C9" w:rsidRDefault="004E2BC6" w:rsidP="004E2BC6">
          <w:pPr>
            <w:pStyle w:val="F2DF6DEDB111433D9DACBE7025F71AB93"/>
          </w:pPr>
          <w:r>
            <w:rPr>
              <w:rStyle w:val="PlaceholderText"/>
              <w:i/>
              <w:iCs/>
            </w:rPr>
            <w:t>Project Budget</w:t>
          </w:r>
        </w:p>
      </w:docPartBody>
    </w:docPart>
    <w:docPart>
      <w:docPartPr>
        <w:name w:val="1DF682FB7D274B5F9D7B8BF483E0DDE7"/>
        <w:category>
          <w:name w:val="General"/>
          <w:gallery w:val="placeholder"/>
        </w:category>
        <w:types>
          <w:type w:val="bbPlcHdr"/>
        </w:types>
        <w:behaviors>
          <w:behavior w:val="content"/>
        </w:behaviors>
        <w:guid w:val="{555E855C-440D-4DEC-9C28-C61F1F964E8A}"/>
      </w:docPartPr>
      <w:docPartBody>
        <w:p w:rsidR="00B245C9" w:rsidRDefault="004E2BC6" w:rsidP="004E2BC6">
          <w:pPr>
            <w:pStyle w:val="1DF682FB7D274B5F9D7B8BF483E0DDE73"/>
          </w:pPr>
          <w:r w:rsidRPr="00F11085">
            <w:rPr>
              <w:rStyle w:val="PlaceholderText"/>
              <w:i/>
              <w:iCs/>
            </w:rPr>
            <w:t>Amount Requested</w:t>
          </w:r>
        </w:p>
      </w:docPartBody>
    </w:docPart>
    <w:docPart>
      <w:docPartPr>
        <w:name w:val="B62BA0670F4B44F99C2FB5C9D8F75893"/>
        <w:category>
          <w:name w:val="General"/>
          <w:gallery w:val="placeholder"/>
        </w:category>
        <w:types>
          <w:type w:val="bbPlcHdr"/>
        </w:types>
        <w:behaviors>
          <w:behavior w:val="content"/>
        </w:behaviors>
        <w:guid w:val="{78398A5B-2553-4148-9BCA-EC1422F7C132}"/>
      </w:docPartPr>
      <w:docPartBody>
        <w:p w:rsidR="00B245C9" w:rsidRDefault="004E2BC6" w:rsidP="004E2BC6">
          <w:pPr>
            <w:pStyle w:val="B62BA0670F4B44F99C2FB5C9D8F758933"/>
          </w:pPr>
          <w:r w:rsidRPr="00323DD2">
            <w:rPr>
              <w:rStyle w:val="PlaceholderText"/>
              <w:i/>
              <w:iCs/>
            </w:rPr>
            <w:t>Click here to select a date.</w:t>
          </w:r>
        </w:p>
      </w:docPartBody>
    </w:docPart>
    <w:docPart>
      <w:docPartPr>
        <w:name w:val="B46255AF28B04A94BF88254F0E31FB00"/>
        <w:category>
          <w:name w:val="General"/>
          <w:gallery w:val="placeholder"/>
        </w:category>
        <w:types>
          <w:type w:val="bbPlcHdr"/>
        </w:types>
        <w:behaviors>
          <w:behavior w:val="content"/>
        </w:behaviors>
        <w:guid w:val="{D6062C6E-B3B3-40C7-9932-009735246ECE}"/>
      </w:docPartPr>
      <w:docPartBody>
        <w:p w:rsidR="00B245C9" w:rsidRDefault="004E2BC6" w:rsidP="004E2BC6">
          <w:pPr>
            <w:pStyle w:val="B46255AF28B04A94BF88254F0E31FB003"/>
          </w:pPr>
          <w:r w:rsidRPr="00323DD2">
            <w:rPr>
              <w:rStyle w:val="PlaceholderText"/>
              <w:i/>
              <w:iCs/>
            </w:rPr>
            <w:t>Click here to select a date.</w:t>
          </w:r>
        </w:p>
      </w:docPartBody>
    </w:docPart>
    <w:docPart>
      <w:docPartPr>
        <w:name w:val="6C888A7FAFE74ED892213CA47C9B1140"/>
        <w:category>
          <w:name w:val="General"/>
          <w:gallery w:val="placeholder"/>
        </w:category>
        <w:types>
          <w:type w:val="bbPlcHdr"/>
        </w:types>
        <w:behaviors>
          <w:behavior w:val="content"/>
        </w:behaviors>
        <w:guid w:val="{78B6F288-ED0C-4377-8367-061EEAC057F5}"/>
      </w:docPartPr>
      <w:docPartBody>
        <w:p w:rsidR="00B245C9" w:rsidRDefault="004E2BC6" w:rsidP="004E2BC6">
          <w:pPr>
            <w:pStyle w:val="6C888A7FAFE74ED892213CA47C9B11403"/>
          </w:pPr>
          <w:r w:rsidRPr="00F11085">
            <w:rPr>
              <w:rStyle w:val="PlaceholderText"/>
              <w:i/>
              <w:iCs/>
            </w:rPr>
            <w:t>Project Title</w:t>
          </w:r>
        </w:p>
      </w:docPartBody>
    </w:docPart>
    <w:docPart>
      <w:docPartPr>
        <w:name w:val="398BF100F59A421ABC0AFFE02F0C2504"/>
        <w:category>
          <w:name w:val="General"/>
          <w:gallery w:val="placeholder"/>
        </w:category>
        <w:types>
          <w:type w:val="bbPlcHdr"/>
        </w:types>
        <w:behaviors>
          <w:behavior w:val="content"/>
        </w:behaviors>
        <w:guid w:val="{37ADE725-D590-44FE-93CA-A0108BE2859E}"/>
      </w:docPartPr>
      <w:docPartBody>
        <w:p w:rsidR="008E133B" w:rsidRDefault="004E2BC6" w:rsidP="004E2BC6">
          <w:pPr>
            <w:pStyle w:val="398BF100F59A421ABC0AFFE02F0C25043"/>
          </w:pPr>
          <w:r>
            <w:rPr>
              <w:rStyle w:val="PlaceholderText"/>
              <w:i/>
              <w:iCs/>
            </w:rPr>
            <w:t>Phone</w:t>
          </w:r>
        </w:p>
      </w:docPartBody>
    </w:docPart>
    <w:docPart>
      <w:docPartPr>
        <w:name w:val="D469AAC4ED6A4C459024DFB1A4293D3B"/>
        <w:category>
          <w:name w:val="General"/>
          <w:gallery w:val="placeholder"/>
        </w:category>
        <w:types>
          <w:type w:val="bbPlcHdr"/>
        </w:types>
        <w:behaviors>
          <w:behavior w:val="content"/>
        </w:behaviors>
        <w:guid w:val="{56F4A271-8264-4C8C-995D-5B628B01B8CE}"/>
      </w:docPartPr>
      <w:docPartBody>
        <w:p w:rsidR="008E133B" w:rsidRDefault="004E2BC6" w:rsidP="004E2BC6">
          <w:pPr>
            <w:pStyle w:val="D469AAC4ED6A4C459024DFB1A4293D3B3"/>
          </w:pPr>
          <w:r>
            <w:rPr>
              <w:rStyle w:val="PlaceholderText"/>
              <w:i/>
              <w:iCs/>
            </w:rPr>
            <w:t>E-mail</w:t>
          </w:r>
        </w:p>
      </w:docPartBody>
    </w:docPart>
    <w:docPart>
      <w:docPartPr>
        <w:name w:val="051458D8A8004AA38CB96D13C83A391E"/>
        <w:category>
          <w:name w:val="General"/>
          <w:gallery w:val="placeholder"/>
        </w:category>
        <w:types>
          <w:type w:val="bbPlcHdr"/>
        </w:types>
        <w:behaviors>
          <w:behavior w:val="content"/>
        </w:behaviors>
        <w:guid w:val="{153BD187-3C73-4262-AAD2-DE877C3127F0}"/>
      </w:docPartPr>
      <w:docPartBody>
        <w:p w:rsidR="008E133B" w:rsidRDefault="004E2BC6" w:rsidP="004E2BC6">
          <w:pPr>
            <w:pStyle w:val="051458D8A8004AA38CB96D13C83A391E3"/>
          </w:pPr>
          <w:r>
            <w:rPr>
              <w:rStyle w:val="PlaceholderText"/>
              <w:i/>
              <w:iCs/>
            </w:rPr>
            <w:t>Fiscal Sponsor Organization Name</w:t>
          </w:r>
        </w:p>
      </w:docPartBody>
    </w:docPart>
    <w:docPart>
      <w:docPartPr>
        <w:name w:val="78274B9A843B46DA99693C0891664DB2"/>
        <w:category>
          <w:name w:val="General"/>
          <w:gallery w:val="placeholder"/>
        </w:category>
        <w:types>
          <w:type w:val="bbPlcHdr"/>
        </w:types>
        <w:behaviors>
          <w:behavior w:val="content"/>
        </w:behaviors>
        <w:guid w:val="{2EFDC3DD-DBD9-48CA-829B-4601FE436B5E}"/>
      </w:docPartPr>
      <w:docPartBody>
        <w:p w:rsidR="008E133B" w:rsidRDefault="004E2BC6" w:rsidP="004E2BC6">
          <w:pPr>
            <w:pStyle w:val="78274B9A843B46DA99693C0891664DB23"/>
          </w:pPr>
          <w:r>
            <w:rPr>
              <w:rStyle w:val="PlaceholderText"/>
              <w:i/>
              <w:iCs/>
            </w:rPr>
            <w:t>Address, City</w:t>
          </w:r>
        </w:p>
      </w:docPartBody>
    </w:docPart>
    <w:docPart>
      <w:docPartPr>
        <w:name w:val="8C50F3B3BD9B4F03B35B7F08557229D2"/>
        <w:category>
          <w:name w:val="General"/>
          <w:gallery w:val="placeholder"/>
        </w:category>
        <w:types>
          <w:type w:val="bbPlcHdr"/>
        </w:types>
        <w:behaviors>
          <w:behavior w:val="content"/>
        </w:behaviors>
        <w:guid w:val="{F0BDF507-46C6-445F-B6C1-9E7BF733273C}"/>
      </w:docPartPr>
      <w:docPartBody>
        <w:p w:rsidR="008E133B" w:rsidRDefault="004E2BC6" w:rsidP="004E2BC6">
          <w:pPr>
            <w:pStyle w:val="8C50F3B3BD9B4F03B35B7F08557229D23"/>
          </w:pPr>
          <w:r w:rsidRPr="00AE7743">
            <w:rPr>
              <w:rStyle w:val="PlaceholderText"/>
              <w:i/>
              <w:iCs/>
            </w:rPr>
            <w:t>Select Yes or No</w:t>
          </w:r>
        </w:p>
      </w:docPartBody>
    </w:docPart>
    <w:docPart>
      <w:docPartPr>
        <w:name w:val="78818497854C46F0B3260A67A0C54A5C"/>
        <w:category>
          <w:name w:val="General"/>
          <w:gallery w:val="placeholder"/>
        </w:category>
        <w:types>
          <w:type w:val="bbPlcHdr"/>
        </w:types>
        <w:behaviors>
          <w:behavior w:val="content"/>
        </w:behaviors>
        <w:guid w:val="{CF7B9B2C-42DA-4DBE-B9D7-FF4D1A2789BF}"/>
      </w:docPartPr>
      <w:docPartBody>
        <w:p w:rsidR="008E133B" w:rsidRDefault="004E2BC6" w:rsidP="004E2BC6">
          <w:pPr>
            <w:pStyle w:val="78818497854C46F0B3260A67A0C54A5C3"/>
          </w:pPr>
          <w:r w:rsidRPr="00AE7743">
            <w:rPr>
              <w:rStyle w:val="PlaceholderText"/>
              <w:i/>
              <w:iCs/>
            </w:rPr>
            <w:t>Select Yes or No</w:t>
          </w:r>
        </w:p>
      </w:docPartBody>
    </w:docPart>
    <w:docPart>
      <w:docPartPr>
        <w:name w:val="FCF4ECC925A64B2A97F0E65B3897DC30"/>
        <w:category>
          <w:name w:val="General"/>
          <w:gallery w:val="placeholder"/>
        </w:category>
        <w:types>
          <w:type w:val="bbPlcHdr"/>
        </w:types>
        <w:behaviors>
          <w:behavior w:val="content"/>
        </w:behaviors>
        <w:guid w:val="{EF3B0254-05FA-412E-954C-3DADB386D2EC}"/>
      </w:docPartPr>
      <w:docPartBody>
        <w:p w:rsidR="008E133B" w:rsidRDefault="004E2BC6" w:rsidP="004E2BC6">
          <w:pPr>
            <w:pStyle w:val="FCF4ECC925A64B2A97F0E65B3897DC303"/>
          </w:pPr>
          <w:r w:rsidRPr="00AE7743">
            <w:rPr>
              <w:rStyle w:val="PlaceholderText"/>
              <w:i/>
              <w:iCs/>
            </w:rPr>
            <w:t>Select Yes or No</w:t>
          </w:r>
        </w:p>
      </w:docPartBody>
    </w:docPart>
    <w:docPart>
      <w:docPartPr>
        <w:name w:val="BE8C73703769413184C5F555C8A1683D"/>
        <w:category>
          <w:name w:val="General"/>
          <w:gallery w:val="placeholder"/>
        </w:category>
        <w:types>
          <w:type w:val="bbPlcHdr"/>
        </w:types>
        <w:behaviors>
          <w:behavior w:val="content"/>
        </w:behaviors>
        <w:guid w:val="{E3159632-E972-4D0F-83BE-45FAE0FCC4EB}"/>
      </w:docPartPr>
      <w:docPartBody>
        <w:p w:rsidR="008E133B" w:rsidRDefault="004E2BC6" w:rsidP="004E2BC6">
          <w:pPr>
            <w:pStyle w:val="BE8C73703769413184C5F555C8A1683D3"/>
          </w:pPr>
          <w:r w:rsidRPr="00AE7743">
            <w:rPr>
              <w:rStyle w:val="PlaceholderText"/>
              <w:i/>
              <w:iCs/>
            </w:rPr>
            <w:t>Select Yes or No</w:t>
          </w:r>
        </w:p>
      </w:docPartBody>
    </w:docPart>
    <w:docPart>
      <w:docPartPr>
        <w:name w:val="D80124CDEAE64897B0FFD35493E4ACC8"/>
        <w:category>
          <w:name w:val="General"/>
          <w:gallery w:val="placeholder"/>
        </w:category>
        <w:types>
          <w:type w:val="bbPlcHdr"/>
        </w:types>
        <w:behaviors>
          <w:behavior w:val="content"/>
        </w:behaviors>
        <w:guid w:val="{A6F7E73B-5005-4220-99BC-299A97EC92F3}"/>
      </w:docPartPr>
      <w:docPartBody>
        <w:p w:rsidR="004E2BC6" w:rsidRDefault="004E2BC6" w:rsidP="00274156">
          <w:pPr>
            <w:rPr>
              <w:rStyle w:val="PlaceholderText"/>
              <w:i/>
              <w:iCs/>
            </w:rPr>
          </w:pPr>
          <w:r>
            <w:rPr>
              <w:rStyle w:val="PlaceholderText"/>
              <w:i/>
              <w:iCs/>
            </w:rPr>
            <w:t>Enter text</w:t>
          </w:r>
        </w:p>
        <w:p w:rsidR="004E2BC6" w:rsidRDefault="004E2BC6" w:rsidP="00274156">
          <w:pPr>
            <w:rPr>
              <w:rStyle w:val="PlaceholderText"/>
              <w:i/>
              <w:iCs/>
            </w:rPr>
          </w:pPr>
        </w:p>
        <w:p w:rsidR="004E2BC6" w:rsidRDefault="004E2BC6" w:rsidP="00274156">
          <w:pPr>
            <w:rPr>
              <w:rStyle w:val="PlaceholderText"/>
              <w:i/>
              <w:iCs/>
            </w:rPr>
          </w:pPr>
        </w:p>
        <w:p w:rsidR="008E133B" w:rsidRDefault="008E133B" w:rsidP="00B245C9">
          <w:pPr>
            <w:pStyle w:val="D80124CDEAE64897B0FFD35493E4ACC8"/>
          </w:pPr>
        </w:p>
      </w:docPartBody>
    </w:docPart>
    <w:docPart>
      <w:docPartPr>
        <w:name w:val="3FBDDAA905864553AAF3054B8F73FD0E"/>
        <w:category>
          <w:name w:val="General"/>
          <w:gallery w:val="placeholder"/>
        </w:category>
        <w:types>
          <w:type w:val="bbPlcHdr"/>
        </w:types>
        <w:behaviors>
          <w:behavior w:val="content"/>
        </w:behaviors>
        <w:guid w:val="{617C89EF-B568-447D-8962-550BA65EFB65}"/>
      </w:docPartPr>
      <w:docPartBody>
        <w:p w:rsidR="004E2BC6" w:rsidRDefault="004E2BC6" w:rsidP="00060082">
          <w:pPr>
            <w:rPr>
              <w:rStyle w:val="PlaceholderText"/>
              <w:i/>
              <w:iCs/>
            </w:rPr>
          </w:pPr>
          <w:r>
            <w:rPr>
              <w:rStyle w:val="PlaceholderText"/>
              <w:i/>
              <w:iCs/>
            </w:rPr>
            <w:t>Enter text</w:t>
          </w:r>
        </w:p>
        <w:p w:rsidR="004E2BC6" w:rsidRDefault="004E2BC6" w:rsidP="00060082">
          <w:pPr>
            <w:rPr>
              <w:rStyle w:val="PlaceholderText"/>
              <w:i/>
              <w:iCs/>
            </w:rPr>
          </w:pPr>
        </w:p>
        <w:p w:rsidR="004E2BC6" w:rsidRDefault="004E2BC6" w:rsidP="00060082">
          <w:pPr>
            <w:rPr>
              <w:rStyle w:val="PlaceholderText"/>
              <w:i/>
              <w:iCs/>
            </w:rPr>
          </w:pPr>
        </w:p>
        <w:p w:rsidR="004E2BC6" w:rsidRDefault="004E2BC6" w:rsidP="00060082">
          <w:pPr>
            <w:rPr>
              <w:rStyle w:val="PlaceholderText"/>
              <w:i/>
              <w:iCs/>
            </w:rPr>
          </w:pPr>
        </w:p>
        <w:p w:rsidR="004E2BC6" w:rsidRDefault="004E2BC6" w:rsidP="00060082">
          <w:pPr>
            <w:rPr>
              <w:rStyle w:val="PlaceholderText"/>
              <w:i/>
              <w:iCs/>
            </w:rPr>
          </w:pPr>
        </w:p>
        <w:p w:rsidR="004E2BC6" w:rsidRDefault="004E2BC6" w:rsidP="00060082">
          <w:pPr>
            <w:rPr>
              <w:rStyle w:val="PlaceholderText"/>
              <w:i/>
              <w:iCs/>
            </w:rPr>
          </w:pPr>
        </w:p>
        <w:p w:rsidR="004E2BC6" w:rsidRDefault="004E2BC6" w:rsidP="00060082">
          <w:pPr>
            <w:rPr>
              <w:rStyle w:val="PlaceholderText"/>
              <w:i/>
              <w:iCs/>
            </w:rPr>
          </w:pPr>
        </w:p>
        <w:p w:rsidR="004E2BC6" w:rsidRDefault="004E2BC6" w:rsidP="00060082">
          <w:pPr>
            <w:rPr>
              <w:rStyle w:val="PlaceholderText"/>
              <w:i/>
              <w:iCs/>
            </w:rPr>
          </w:pPr>
        </w:p>
        <w:p w:rsidR="004E2BC6" w:rsidRDefault="004E2BC6" w:rsidP="00060082">
          <w:pPr>
            <w:rPr>
              <w:rStyle w:val="PlaceholderText"/>
              <w:i/>
              <w:iCs/>
            </w:rPr>
          </w:pPr>
        </w:p>
        <w:p w:rsidR="008E133B" w:rsidRDefault="008E133B"/>
      </w:docPartBody>
    </w:docPart>
    <w:docPart>
      <w:docPartPr>
        <w:name w:val="8919A09FEE6843E68019F520F91E097B"/>
        <w:category>
          <w:name w:val="General"/>
          <w:gallery w:val="placeholder"/>
        </w:category>
        <w:types>
          <w:type w:val="bbPlcHdr"/>
        </w:types>
        <w:behaviors>
          <w:behavior w:val="content"/>
        </w:behaviors>
        <w:guid w:val="{3E802078-34D8-4E17-BAB4-C55E8191E76C}"/>
      </w:docPartPr>
      <w:docPartBody>
        <w:p w:rsidR="004E2BC6" w:rsidRDefault="004E2BC6" w:rsidP="00982D71">
          <w:pPr>
            <w:rPr>
              <w:rStyle w:val="PlaceholderText"/>
              <w:i/>
              <w:iCs/>
            </w:rPr>
          </w:pPr>
          <w:r>
            <w:rPr>
              <w:rStyle w:val="PlaceholderText"/>
              <w:i/>
              <w:iCs/>
            </w:rPr>
            <w:t>Enter text</w:t>
          </w:r>
        </w:p>
        <w:p w:rsidR="004E2BC6" w:rsidRDefault="004E2BC6" w:rsidP="00982D71">
          <w:pPr>
            <w:rPr>
              <w:rStyle w:val="PlaceholderText"/>
              <w:i/>
              <w:iCs/>
            </w:rPr>
          </w:pPr>
        </w:p>
        <w:p w:rsidR="00074EE4" w:rsidRDefault="00074EE4"/>
      </w:docPartBody>
    </w:docPart>
    <w:docPart>
      <w:docPartPr>
        <w:name w:val="BB0DE77E73634FCB82649F096076DCDF"/>
        <w:category>
          <w:name w:val="General"/>
          <w:gallery w:val="placeholder"/>
        </w:category>
        <w:types>
          <w:type w:val="bbPlcHdr"/>
        </w:types>
        <w:behaviors>
          <w:behavior w:val="content"/>
        </w:behaviors>
        <w:guid w:val="{795F01D4-0057-43E2-B3E3-E23E8E85F687}"/>
      </w:docPartPr>
      <w:docPartBody>
        <w:p w:rsidR="004E2BC6" w:rsidRDefault="004E2BC6" w:rsidP="00731282">
          <w:pPr>
            <w:rPr>
              <w:rStyle w:val="PlaceholderText"/>
              <w:i/>
              <w:iCs/>
            </w:rPr>
          </w:pPr>
          <w:r>
            <w:rPr>
              <w:rStyle w:val="PlaceholderText"/>
              <w:i/>
              <w:iCs/>
            </w:rPr>
            <w:t>Enter text</w:t>
          </w:r>
        </w:p>
        <w:p w:rsidR="004E2BC6" w:rsidRDefault="004E2BC6" w:rsidP="00731282">
          <w:pPr>
            <w:rPr>
              <w:rStyle w:val="PlaceholderText"/>
              <w:i/>
              <w:iCs/>
            </w:rPr>
          </w:pPr>
        </w:p>
        <w:p w:rsidR="00074EE4" w:rsidRDefault="00074EE4" w:rsidP="002C3F3C">
          <w:pPr>
            <w:pStyle w:val="BB0DE77E73634FCB82649F096076DCDF"/>
          </w:pPr>
        </w:p>
      </w:docPartBody>
    </w:docPart>
    <w:docPart>
      <w:docPartPr>
        <w:name w:val="DA9C910CC6734899B449C6DBCDBA15D5"/>
        <w:category>
          <w:name w:val="General"/>
          <w:gallery w:val="placeholder"/>
        </w:category>
        <w:types>
          <w:type w:val="bbPlcHdr"/>
        </w:types>
        <w:behaviors>
          <w:behavior w:val="content"/>
        </w:behaviors>
        <w:guid w:val="{B7FB83A5-60B9-4797-BFCD-DEE0CA218C83}"/>
      </w:docPartPr>
      <w:docPartBody>
        <w:p w:rsidR="004E2BC6" w:rsidRDefault="004E2BC6" w:rsidP="006F7EA8">
          <w:pPr>
            <w:rPr>
              <w:rStyle w:val="PlaceholderText"/>
              <w:i/>
              <w:iCs/>
            </w:rPr>
          </w:pPr>
          <w:r w:rsidRPr="005170D6">
            <w:rPr>
              <w:rStyle w:val="PlaceholderText"/>
              <w:i/>
              <w:iCs/>
            </w:rPr>
            <w:t>Enter text</w:t>
          </w:r>
        </w:p>
        <w:p w:rsidR="004E2BC6" w:rsidRDefault="004E2BC6" w:rsidP="006F7EA8">
          <w:pPr>
            <w:rPr>
              <w:rStyle w:val="PlaceholderText"/>
              <w:i/>
              <w:iCs/>
            </w:rPr>
          </w:pPr>
        </w:p>
        <w:p w:rsidR="00074EE4" w:rsidRDefault="00074EE4" w:rsidP="002C3F3C">
          <w:pPr>
            <w:pStyle w:val="DA9C910CC6734899B449C6DBCDBA15D5"/>
          </w:pPr>
        </w:p>
      </w:docPartBody>
    </w:docPart>
    <w:docPart>
      <w:docPartPr>
        <w:name w:val="8BA642B61A44452B9A40AAF20BAF11CE"/>
        <w:category>
          <w:name w:val="General"/>
          <w:gallery w:val="placeholder"/>
        </w:category>
        <w:types>
          <w:type w:val="bbPlcHdr"/>
        </w:types>
        <w:behaviors>
          <w:behavior w:val="content"/>
        </w:behaviors>
        <w:guid w:val="{8F452BD9-FEA6-4348-B85B-8A83160887AB}"/>
      </w:docPartPr>
      <w:docPartBody>
        <w:p w:rsidR="004E2BC6" w:rsidRDefault="004E2BC6" w:rsidP="006C6812">
          <w:pPr>
            <w:rPr>
              <w:rStyle w:val="PlaceholderText"/>
              <w:i/>
              <w:iCs/>
            </w:rPr>
          </w:pPr>
          <w:r>
            <w:rPr>
              <w:rStyle w:val="PlaceholderText"/>
              <w:i/>
              <w:iCs/>
            </w:rPr>
            <w:t>Enter text</w:t>
          </w:r>
        </w:p>
        <w:p w:rsidR="004E2BC6" w:rsidRDefault="004E2BC6" w:rsidP="006C6812">
          <w:pPr>
            <w:rPr>
              <w:rStyle w:val="PlaceholderText"/>
              <w:i/>
              <w:iCs/>
            </w:rPr>
          </w:pPr>
        </w:p>
        <w:p w:rsidR="00074EE4" w:rsidRDefault="00074EE4"/>
      </w:docPartBody>
    </w:docPart>
    <w:docPart>
      <w:docPartPr>
        <w:name w:val="C991BBE889B54C06BDAB0B6EEAEF2969"/>
        <w:category>
          <w:name w:val="General"/>
          <w:gallery w:val="placeholder"/>
        </w:category>
        <w:types>
          <w:type w:val="bbPlcHdr"/>
        </w:types>
        <w:behaviors>
          <w:behavior w:val="content"/>
        </w:behaviors>
        <w:guid w:val="{947A544F-8790-4C43-9911-AE8CE0DBAAC1}"/>
      </w:docPartPr>
      <w:docPartBody>
        <w:p w:rsidR="004E2BC6" w:rsidRDefault="004E2BC6" w:rsidP="006F7EA8">
          <w:pPr>
            <w:rPr>
              <w:rStyle w:val="PlaceholderText"/>
              <w:i/>
              <w:iCs/>
            </w:rPr>
          </w:pPr>
          <w:r>
            <w:rPr>
              <w:rStyle w:val="PlaceholderText"/>
              <w:i/>
              <w:iCs/>
            </w:rPr>
            <w:t>Enter text</w:t>
          </w:r>
        </w:p>
        <w:p w:rsidR="004E2BC6" w:rsidRDefault="004E2BC6" w:rsidP="006F7EA8">
          <w:pPr>
            <w:rPr>
              <w:rStyle w:val="PlaceholderText"/>
              <w:i/>
              <w:iCs/>
            </w:rPr>
          </w:pPr>
        </w:p>
        <w:p w:rsidR="00074EE4" w:rsidRDefault="00074EE4" w:rsidP="002C3F3C">
          <w:pPr>
            <w:pStyle w:val="C991BBE889B54C06BDAB0B6EEAEF2969"/>
          </w:pPr>
        </w:p>
      </w:docPartBody>
    </w:docPart>
    <w:docPart>
      <w:docPartPr>
        <w:name w:val="55511F93C2394FDC9B1DF29950F2F5CE"/>
        <w:category>
          <w:name w:val="General"/>
          <w:gallery w:val="placeholder"/>
        </w:category>
        <w:types>
          <w:type w:val="bbPlcHdr"/>
        </w:types>
        <w:behaviors>
          <w:behavior w:val="content"/>
        </w:behaviors>
        <w:guid w:val="{01519F77-2498-49CC-92FC-E1B8082955B4}"/>
      </w:docPartPr>
      <w:docPartBody>
        <w:p w:rsidR="00074EE4" w:rsidRDefault="004E2BC6" w:rsidP="004E2BC6">
          <w:pPr>
            <w:pStyle w:val="55511F93C2394FDC9B1DF29950F2F5CE3"/>
          </w:pPr>
          <w:r>
            <w:rPr>
              <w:rStyle w:val="PlaceholderText"/>
              <w:i/>
              <w:iCs/>
            </w:rPr>
            <w:t># of volunteers</w:t>
          </w:r>
        </w:p>
      </w:docPartBody>
    </w:docPart>
    <w:docPart>
      <w:docPartPr>
        <w:name w:val="1DBE81A0927A4C7F8E61E137F19C5337"/>
        <w:category>
          <w:name w:val="General"/>
          <w:gallery w:val="placeholder"/>
        </w:category>
        <w:types>
          <w:type w:val="bbPlcHdr"/>
        </w:types>
        <w:behaviors>
          <w:behavior w:val="content"/>
        </w:behaviors>
        <w:guid w:val="{B49C79B1-B805-426D-B67C-E9C9667E2FB8}"/>
      </w:docPartPr>
      <w:docPartBody>
        <w:p w:rsidR="00DC4146" w:rsidRDefault="004E2BC6" w:rsidP="004E2BC6">
          <w:pPr>
            <w:pStyle w:val="1DBE81A0927A4C7F8E61E137F19C53373"/>
          </w:pPr>
          <w:r>
            <w:rPr>
              <w:rStyle w:val="PlaceholderText"/>
              <w:i/>
              <w:iCs/>
            </w:rPr>
            <w:t>First Name</w:t>
          </w:r>
        </w:p>
      </w:docPartBody>
    </w:docPart>
    <w:docPart>
      <w:docPartPr>
        <w:name w:val="00F2C1DAABE84FA780DC3FB358E7DFDC"/>
        <w:category>
          <w:name w:val="General"/>
          <w:gallery w:val="placeholder"/>
        </w:category>
        <w:types>
          <w:type w:val="bbPlcHdr"/>
        </w:types>
        <w:behaviors>
          <w:behavior w:val="content"/>
        </w:behaviors>
        <w:guid w:val="{A2843D5A-044E-4427-B1A0-8CE321A22EE6}"/>
      </w:docPartPr>
      <w:docPartBody>
        <w:p w:rsidR="00DC4146" w:rsidRDefault="004E2BC6" w:rsidP="004E2BC6">
          <w:pPr>
            <w:pStyle w:val="00F2C1DAABE84FA780DC3FB358E7DFDC3"/>
          </w:pPr>
          <w:r>
            <w:rPr>
              <w:rStyle w:val="PlaceholderText"/>
              <w:i/>
              <w:iCs/>
            </w:rPr>
            <w:t>Last Name</w:t>
          </w:r>
        </w:p>
      </w:docPartBody>
    </w:docPart>
    <w:docPart>
      <w:docPartPr>
        <w:name w:val="5E720274D94647D0AD51C07D41C77DF7"/>
        <w:category>
          <w:name w:val="General"/>
          <w:gallery w:val="placeholder"/>
        </w:category>
        <w:types>
          <w:type w:val="bbPlcHdr"/>
        </w:types>
        <w:behaviors>
          <w:behavior w:val="content"/>
        </w:behaviors>
        <w:guid w:val="{B0EDCC4E-01D2-4189-A5D8-010CD3A30BE6}"/>
      </w:docPartPr>
      <w:docPartBody>
        <w:p w:rsidR="00DC4146" w:rsidRDefault="004E2BC6" w:rsidP="004E2BC6">
          <w:pPr>
            <w:pStyle w:val="5E720274D94647D0AD51C07D41C77DF73"/>
          </w:pPr>
          <w:r>
            <w:rPr>
              <w:rStyle w:val="PlaceholderText"/>
              <w:i/>
              <w:iCs/>
            </w:rPr>
            <w:t>E-mail</w:t>
          </w:r>
        </w:p>
      </w:docPartBody>
    </w:docPart>
    <w:docPart>
      <w:docPartPr>
        <w:name w:val="ABF3A75B47B14845A00FA02324507921"/>
        <w:category>
          <w:name w:val="General"/>
          <w:gallery w:val="placeholder"/>
        </w:category>
        <w:types>
          <w:type w:val="bbPlcHdr"/>
        </w:types>
        <w:behaviors>
          <w:behavior w:val="content"/>
        </w:behaviors>
        <w:guid w:val="{C36B6070-2B78-4C89-B50D-89C6BFE7CD92}"/>
      </w:docPartPr>
      <w:docPartBody>
        <w:p w:rsidR="0089352A" w:rsidRDefault="004E2BC6" w:rsidP="004E2BC6">
          <w:pPr>
            <w:pStyle w:val="ABF3A75B47B14845A00FA023245079213"/>
          </w:pPr>
          <w:r>
            <w:rPr>
              <w:rStyle w:val="PlaceholderText"/>
              <w:i/>
              <w:iCs/>
            </w:rPr>
            <w:t>First Name</w:t>
          </w:r>
        </w:p>
      </w:docPartBody>
    </w:docPart>
    <w:docPart>
      <w:docPartPr>
        <w:name w:val="7000238AEB824888AC789589C5C406DF"/>
        <w:category>
          <w:name w:val="General"/>
          <w:gallery w:val="placeholder"/>
        </w:category>
        <w:types>
          <w:type w:val="bbPlcHdr"/>
        </w:types>
        <w:behaviors>
          <w:behavior w:val="content"/>
        </w:behaviors>
        <w:guid w:val="{28D697CD-2E60-4C31-BAF5-31D0AC9C2443}"/>
      </w:docPartPr>
      <w:docPartBody>
        <w:p w:rsidR="0089352A" w:rsidRDefault="004E2BC6" w:rsidP="004E2BC6">
          <w:pPr>
            <w:pStyle w:val="7000238AEB824888AC789589C5C406DF3"/>
          </w:pPr>
          <w:r>
            <w:rPr>
              <w:rStyle w:val="PlaceholderText"/>
              <w:i/>
              <w:iCs/>
            </w:rPr>
            <w:t>Last Name</w:t>
          </w:r>
        </w:p>
      </w:docPartBody>
    </w:docPart>
    <w:docPart>
      <w:docPartPr>
        <w:name w:val="A500F7E8230C4B0CBE95DF7145C272FC"/>
        <w:category>
          <w:name w:val="General"/>
          <w:gallery w:val="placeholder"/>
        </w:category>
        <w:types>
          <w:type w:val="bbPlcHdr"/>
        </w:types>
        <w:behaviors>
          <w:behavior w:val="content"/>
        </w:behaviors>
        <w:guid w:val="{0CC06DBA-F4F6-4471-9B5A-BD7B29AAC285}"/>
      </w:docPartPr>
      <w:docPartBody>
        <w:p w:rsidR="0089352A" w:rsidRDefault="004E2BC6" w:rsidP="004E2BC6">
          <w:pPr>
            <w:pStyle w:val="A500F7E8230C4B0CBE95DF7145C272FC3"/>
          </w:pPr>
          <w:r>
            <w:rPr>
              <w:rStyle w:val="PlaceholderText"/>
              <w:i/>
              <w:iCs/>
            </w:rPr>
            <w:t>First Name</w:t>
          </w:r>
        </w:p>
      </w:docPartBody>
    </w:docPart>
    <w:docPart>
      <w:docPartPr>
        <w:name w:val="02C5C4553F684668ADFE6035A1B1323D"/>
        <w:category>
          <w:name w:val="General"/>
          <w:gallery w:val="placeholder"/>
        </w:category>
        <w:types>
          <w:type w:val="bbPlcHdr"/>
        </w:types>
        <w:behaviors>
          <w:behavior w:val="content"/>
        </w:behaviors>
        <w:guid w:val="{B7798677-6E2E-46AD-A592-E876B925B800}"/>
      </w:docPartPr>
      <w:docPartBody>
        <w:p w:rsidR="0089352A" w:rsidRDefault="004E2BC6" w:rsidP="004E2BC6">
          <w:pPr>
            <w:pStyle w:val="02C5C4553F684668ADFE6035A1B1323D3"/>
          </w:pPr>
          <w:r>
            <w:rPr>
              <w:rStyle w:val="PlaceholderText"/>
              <w:i/>
              <w:iCs/>
            </w:rPr>
            <w:t>Last Name</w:t>
          </w:r>
        </w:p>
      </w:docPartBody>
    </w:docPart>
    <w:docPart>
      <w:docPartPr>
        <w:name w:val="1253391F367F4E6693EEF313C547D802"/>
        <w:category>
          <w:name w:val="General"/>
          <w:gallery w:val="placeholder"/>
        </w:category>
        <w:types>
          <w:type w:val="bbPlcHdr"/>
        </w:types>
        <w:behaviors>
          <w:behavior w:val="content"/>
        </w:behaviors>
        <w:guid w:val="{C28BC780-C3B9-4CE7-AF7A-E638A347523D}"/>
      </w:docPartPr>
      <w:docPartBody>
        <w:p w:rsidR="0089352A" w:rsidRDefault="004E2BC6" w:rsidP="004E2BC6">
          <w:pPr>
            <w:pStyle w:val="1253391F367F4E6693EEF313C547D8023"/>
          </w:pPr>
          <w:r>
            <w:rPr>
              <w:rStyle w:val="PlaceholderText"/>
              <w:i/>
              <w:iCs/>
            </w:rPr>
            <w:t>Address, City, State, Zip</w:t>
          </w:r>
        </w:p>
      </w:docPartBody>
    </w:docPart>
    <w:docPart>
      <w:docPartPr>
        <w:name w:val="A53C6CA9022B4ACBAD20C6438DE9896B"/>
        <w:category>
          <w:name w:val="General"/>
          <w:gallery w:val="placeholder"/>
        </w:category>
        <w:types>
          <w:type w:val="bbPlcHdr"/>
        </w:types>
        <w:behaviors>
          <w:behavior w:val="content"/>
        </w:behaviors>
        <w:guid w:val="{4A24884E-82DB-442F-A26A-BD71E59B7512}"/>
      </w:docPartPr>
      <w:docPartBody>
        <w:p w:rsidR="0089352A" w:rsidRDefault="004E2BC6" w:rsidP="004E2BC6">
          <w:pPr>
            <w:pStyle w:val="A53C6CA9022B4ACBAD20C6438DE9896B3"/>
          </w:pPr>
          <w:r>
            <w:rPr>
              <w:rStyle w:val="PlaceholderText"/>
              <w:i/>
              <w:iCs/>
            </w:rPr>
            <w:t>Phone</w:t>
          </w:r>
        </w:p>
      </w:docPartBody>
    </w:docPart>
    <w:docPart>
      <w:docPartPr>
        <w:name w:val="4590AF7FD97143F7A43F061849CD4B35"/>
        <w:category>
          <w:name w:val="General"/>
          <w:gallery w:val="placeholder"/>
        </w:category>
        <w:types>
          <w:type w:val="bbPlcHdr"/>
        </w:types>
        <w:behaviors>
          <w:behavior w:val="content"/>
        </w:behaviors>
        <w:guid w:val="{7052EC3A-84EF-4B90-BA6A-E6EB615468B2}"/>
      </w:docPartPr>
      <w:docPartBody>
        <w:p w:rsidR="00E26DCC" w:rsidRDefault="004E2BC6" w:rsidP="004E2BC6">
          <w:pPr>
            <w:pStyle w:val="4590AF7FD97143F7A43F061849CD4B353"/>
          </w:pPr>
          <w:r>
            <w:rPr>
              <w:rStyle w:val="PlaceholderText"/>
              <w:i/>
              <w:iCs/>
            </w:rPr>
            <w:t>Phone</w:t>
          </w:r>
        </w:p>
      </w:docPartBody>
    </w:docPart>
    <w:docPart>
      <w:docPartPr>
        <w:name w:val="3D34BFFDF071482E977981E280614D98"/>
        <w:category>
          <w:name w:val="General"/>
          <w:gallery w:val="placeholder"/>
        </w:category>
        <w:types>
          <w:type w:val="bbPlcHdr"/>
        </w:types>
        <w:behaviors>
          <w:behavior w:val="content"/>
        </w:behaviors>
        <w:guid w:val="{C07DD069-21E0-468A-A82B-2B43CC4156DE}"/>
      </w:docPartPr>
      <w:docPartBody>
        <w:p w:rsidR="00E26DCC" w:rsidRDefault="004E2BC6" w:rsidP="004E2BC6">
          <w:pPr>
            <w:pStyle w:val="3D34BFFDF071482E977981E280614D983"/>
          </w:pPr>
          <w:r>
            <w:rPr>
              <w:rStyle w:val="PlaceholderText"/>
              <w:i/>
              <w:iCs/>
            </w:rPr>
            <w:t>E-mail</w:t>
          </w:r>
        </w:p>
      </w:docPartBody>
    </w:docPart>
    <w:docPart>
      <w:docPartPr>
        <w:name w:val="F8D4137C6593446586C0D57D01DD87CD"/>
        <w:category>
          <w:name w:val="General"/>
          <w:gallery w:val="placeholder"/>
        </w:category>
        <w:types>
          <w:type w:val="bbPlcHdr"/>
        </w:types>
        <w:behaviors>
          <w:behavior w:val="content"/>
        </w:behaviors>
        <w:guid w:val="{1478334F-0659-445C-8DFF-A5FBD6614351}"/>
      </w:docPartPr>
      <w:docPartBody>
        <w:p w:rsidR="00E26DCC" w:rsidRDefault="004E2BC6" w:rsidP="004E2BC6">
          <w:pPr>
            <w:pStyle w:val="F8D4137C6593446586C0D57D01DD87CD3"/>
          </w:pPr>
          <w:r>
            <w:rPr>
              <w:rStyle w:val="PlaceholderText"/>
              <w:i/>
              <w:iCs/>
            </w:rPr>
            <w:t>Address, City, State, Zip – enter personal address if applying as individual</w:t>
          </w:r>
        </w:p>
      </w:docPartBody>
    </w:docPart>
    <w:docPart>
      <w:docPartPr>
        <w:name w:val="BD8B5B97BF9D4CA2A60394E59D12EC3B"/>
        <w:category>
          <w:name w:val="General"/>
          <w:gallery w:val="placeholder"/>
        </w:category>
        <w:types>
          <w:type w:val="bbPlcHdr"/>
        </w:types>
        <w:behaviors>
          <w:behavior w:val="content"/>
        </w:behaviors>
        <w:guid w:val="{A77AD3B8-4637-4CA0-A4A3-4337C8941E5B}"/>
      </w:docPartPr>
      <w:docPartBody>
        <w:p w:rsidR="004E2BC6" w:rsidRDefault="004E2BC6" w:rsidP="008718DA">
          <w:pPr>
            <w:rPr>
              <w:rStyle w:val="PlaceholderText"/>
              <w:i/>
              <w:iCs/>
            </w:rPr>
          </w:pPr>
          <w:r>
            <w:rPr>
              <w:rStyle w:val="PlaceholderText"/>
              <w:i/>
              <w:iCs/>
            </w:rPr>
            <w:t>Enter text</w:t>
          </w:r>
        </w:p>
        <w:p w:rsidR="004E2BC6" w:rsidRDefault="004E2BC6" w:rsidP="008718DA">
          <w:pPr>
            <w:rPr>
              <w:rStyle w:val="PlaceholderText"/>
              <w:i/>
              <w:iCs/>
            </w:rPr>
          </w:pPr>
        </w:p>
        <w:p w:rsidR="002F7277" w:rsidRDefault="002F7277"/>
      </w:docPartBody>
    </w:docPart>
    <w:docPart>
      <w:docPartPr>
        <w:name w:val="4B34282F6ABB498397F7D0F73AA3ABD2"/>
        <w:category>
          <w:name w:val="General"/>
          <w:gallery w:val="placeholder"/>
        </w:category>
        <w:types>
          <w:type w:val="bbPlcHdr"/>
        </w:types>
        <w:behaviors>
          <w:behavior w:val="content"/>
        </w:behaviors>
        <w:guid w:val="{A4CA9DC9-CB62-43FC-82DE-26EE08ACA52C}"/>
      </w:docPartPr>
      <w:docPartBody>
        <w:p w:rsidR="00BC4ABA" w:rsidRDefault="004E2BC6" w:rsidP="004E2BC6">
          <w:pPr>
            <w:pStyle w:val="4B34282F6ABB498397F7D0F73AA3ABD23"/>
          </w:pPr>
          <w:r w:rsidRPr="00514451">
            <w:rPr>
              <w:rStyle w:val="PlaceholderText"/>
              <w:i/>
              <w:iCs/>
            </w:rPr>
            <w:t>Applicant Name</w:t>
          </w:r>
        </w:p>
      </w:docPartBody>
    </w:docPart>
    <w:docPart>
      <w:docPartPr>
        <w:name w:val="76079DEBEAD54577ABD1CBB4006FD856"/>
        <w:category>
          <w:name w:val="General"/>
          <w:gallery w:val="placeholder"/>
        </w:category>
        <w:types>
          <w:type w:val="bbPlcHdr"/>
        </w:types>
        <w:behaviors>
          <w:behavior w:val="content"/>
        </w:behaviors>
        <w:guid w:val="{61C9ED40-AF6B-48D0-B87F-2B10ED0F736D}"/>
      </w:docPartPr>
      <w:docPartBody>
        <w:p w:rsidR="00BC4ABA" w:rsidRDefault="004E2BC6" w:rsidP="004E2BC6">
          <w:pPr>
            <w:pStyle w:val="76079DEBEAD54577ABD1CBB4006FD8563"/>
          </w:pPr>
          <w:r w:rsidRPr="00514451">
            <w:rPr>
              <w:rStyle w:val="PlaceholderText"/>
              <w:i/>
              <w:iCs/>
            </w:rPr>
            <w:t>Organization Name</w:t>
          </w:r>
        </w:p>
      </w:docPartBody>
    </w:docPart>
    <w:docPart>
      <w:docPartPr>
        <w:name w:val="06A47F3F5EE64F00A308ECD9DA17D13B"/>
        <w:category>
          <w:name w:val="General"/>
          <w:gallery w:val="placeholder"/>
        </w:category>
        <w:types>
          <w:type w:val="bbPlcHdr"/>
        </w:types>
        <w:behaviors>
          <w:behavior w:val="content"/>
        </w:behaviors>
        <w:guid w:val="{C293CB2C-AF6D-4BD4-B876-312B4F65E311}"/>
      </w:docPartPr>
      <w:docPartBody>
        <w:p w:rsidR="00BC4ABA" w:rsidRDefault="004E2BC6" w:rsidP="004E2BC6">
          <w:pPr>
            <w:pStyle w:val="06A47F3F5EE64F00A308ECD9DA17D13B3"/>
          </w:pPr>
          <w:r w:rsidRPr="00514451">
            <w:rPr>
              <w:rStyle w:val="PlaceholderText"/>
              <w:i/>
              <w:iCs/>
            </w:rPr>
            <w:t>Click to enter a date</w:t>
          </w:r>
        </w:p>
      </w:docPartBody>
    </w:docPart>
    <w:docPart>
      <w:docPartPr>
        <w:name w:val="C7F3235C2D29462F928BA185D4007E2D"/>
        <w:category>
          <w:name w:val="General"/>
          <w:gallery w:val="placeholder"/>
        </w:category>
        <w:types>
          <w:type w:val="bbPlcHdr"/>
        </w:types>
        <w:behaviors>
          <w:behavior w:val="content"/>
        </w:behaviors>
        <w:guid w:val="{B31C53BE-4C20-499D-808D-416396AC9FE0}"/>
      </w:docPartPr>
      <w:docPartBody>
        <w:p w:rsidR="00BC4ABA" w:rsidRDefault="004E2BC6">
          <w:r>
            <w:t xml:space="preserve">     </w:t>
          </w:r>
        </w:p>
      </w:docPartBody>
    </w:docPart>
    <w:docPart>
      <w:docPartPr>
        <w:name w:val="E745359BE9CA42E1953F0522C2171B6B"/>
        <w:category>
          <w:name w:val="General"/>
          <w:gallery w:val="placeholder"/>
        </w:category>
        <w:types>
          <w:type w:val="bbPlcHdr"/>
        </w:types>
        <w:behaviors>
          <w:behavior w:val="content"/>
        </w:behaviors>
        <w:guid w:val="{E7E9535A-F696-4260-ABFC-AA09CFF53687}"/>
      </w:docPartPr>
      <w:docPartBody>
        <w:p w:rsidR="00BC4ABA" w:rsidRDefault="004E2BC6">
          <w:r>
            <w:t xml:space="preserve">     </w:t>
          </w:r>
        </w:p>
      </w:docPartBody>
    </w:docPart>
    <w:docPart>
      <w:docPartPr>
        <w:name w:val="267455456624464495292BD2B55AB553"/>
        <w:category>
          <w:name w:val="General"/>
          <w:gallery w:val="placeholder"/>
        </w:category>
        <w:types>
          <w:type w:val="bbPlcHdr"/>
        </w:types>
        <w:behaviors>
          <w:behavior w:val="content"/>
        </w:behaviors>
        <w:guid w:val="{E31F5984-FF1A-4F8D-97DF-530F63F876EB}"/>
      </w:docPartPr>
      <w:docPartBody>
        <w:p w:rsidR="00845202" w:rsidRDefault="004E2BC6" w:rsidP="004E2BC6">
          <w:pPr>
            <w:pStyle w:val="267455456624464495292BD2B55AB5533"/>
          </w:pPr>
          <w:r w:rsidRPr="00AE7743">
            <w:rPr>
              <w:rStyle w:val="PlaceholderText"/>
              <w:i/>
              <w:iCs/>
            </w:rPr>
            <w:t>Select Yes or No</w:t>
          </w:r>
        </w:p>
      </w:docPartBody>
    </w:docPart>
    <w:docPart>
      <w:docPartPr>
        <w:name w:val="D0582DE6BCAF46158662A2DD9E59812E"/>
        <w:category>
          <w:name w:val="General"/>
          <w:gallery w:val="placeholder"/>
        </w:category>
        <w:types>
          <w:type w:val="bbPlcHdr"/>
        </w:types>
        <w:behaviors>
          <w:behavior w:val="content"/>
        </w:behaviors>
        <w:guid w:val="{A642FF41-F7B1-46A1-8727-B5E10D8A33CE}"/>
      </w:docPartPr>
      <w:docPartBody>
        <w:p w:rsidR="002B2F6C" w:rsidRDefault="004E2BC6">
          <w:r>
            <w:t xml:space="preserve">     </w:t>
          </w:r>
        </w:p>
      </w:docPartBody>
    </w:docPart>
    <w:docPart>
      <w:docPartPr>
        <w:name w:val="52D0D1E8212D4972AF084E06265CAC77"/>
        <w:category>
          <w:name w:val="General"/>
          <w:gallery w:val="placeholder"/>
        </w:category>
        <w:types>
          <w:type w:val="bbPlcHdr"/>
        </w:types>
        <w:behaviors>
          <w:behavior w:val="content"/>
        </w:behaviors>
        <w:guid w:val="{CFAE4E19-E576-461E-937A-9C515FE258FD}"/>
      </w:docPartPr>
      <w:docPartBody>
        <w:p w:rsidR="00004020" w:rsidRDefault="004E2BC6" w:rsidP="004E2BC6">
          <w:pPr>
            <w:pStyle w:val="52D0D1E8212D4972AF084E06265CAC773"/>
          </w:pPr>
          <w:r>
            <w:rPr>
              <w:rStyle w:val="PlaceholderText"/>
              <w:i/>
              <w:iCs/>
            </w:rPr>
            <w:t># of community events</w:t>
          </w:r>
        </w:p>
      </w:docPartBody>
    </w:docPart>
    <w:docPart>
      <w:docPartPr>
        <w:name w:val="9AC49029108F41B7B56DA70538603E94"/>
        <w:category>
          <w:name w:val="General"/>
          <w:gallery w:val="placeholder"/>
        </w:category>
        <w:types>
          <w:type w:val="bbPlcHdr"/>
        </w:types>
        <w:behaviors>
          <w:behavior w:val="content"/>
        </w:behaviors>
        <w:guid w:val="{FB8B7F39-0687-46C5-895A-67960ADE5743}"/>
      </w:docPartPr>
      <w:docPartBody>
        <w:p w:rsidR="00662EF4" w:rsidRDefault="004E2BC6" w:rsidP="004E2BC6">
          <w:pPr>
            <w:pStyle w:val="9AC49029108F41B7B56DA70538603E943"/>
          </w:pPr>
          <w:r>
            <w:rPr>
              <w:rStyle w:val="PlaceholderText"/>
              <w:i/>
              <w:iCs/>
            </w:rPr>
            <w:t>Organization Name – enter “N/A” if applying as an individual</w:t>
          </w:r>
        </w:p>
      </w:docPartBody>
    </w:docPart>
    <w:docPart>
      <w:docPartPr>
        <w:name w:val="5D47CDD91BDF49F8A03C20C2E9E76BA5"/>
        <w:category>
          <w:name w:val="General"/>
          <w:gallery w:val="placeholder"/>
        </w:category>
        <w:types>
          <w:type w:val="bbPlcHdr"/>
        </w:types>
        <w:behaviors>
          <w:behavior w:val="content"/>
        </w:behaviors>
        <w:guid w:val="{E59C4B6F-EB08-40D5-96F7-3CC8FF470849}"/>
      </w:docPartPr>
      <w:docPartBody>
        <w:p w:rsidR="004E2BC6" w:rsidRDefault="004E2BC6" w:rsidP="0040439D">
          <w:pPr>
            <w:rPr>
              <w:rStyle w:val="PlaceholderText"/>
              <w:i/>
              <w:iCs/>
            </w:rPr>
          </w:pPr>
          <w:r>
            <w:rPr>
              <w:rStyle w:val="PlaceholderText"/>
              <w:i/>
              <w:iCs/>
            </w:rPr>
            <w:t>Enter text</w:t>
          </w:r>
        </w:p>
        <w:p w:rsidR="004E2BC6" w:rsidRDefault="004E2BC6" w:rsidP="0040439D">
          <w:pPr>
            <w:rPr>
              <w:rStyle w:val="PlaceholderText"/>
              <w:i/>
              <w:iCs/>
            </w:rPr>
          </w:pPr>
        </w:p>
        <w:p w:rsidR="0079014A" w:rsidRDefault="0079014A"/>
      </w:docPartBody>
    </w:docPart>
    <w:docPart>
      <w:docPartPr>
        <w:name w:val="76ED8B3E8D1F4B1D8479A7490EF7EDDB"/>
        <w:category>
          <w:name w:val="General"/>
          <w:gallery w:val="placeholder"/>
        </w:category>
        <w:types>
          <w:type w:val="bbPlcHdr"/>
        </w:types>
        <w:behaviors>
          <w:behavior w:val="content"/>
        </w:behaviors>
        <w:guid w:val="{FA79C0D2-C21E-4070-B6B0-C3DCC4CA3818}"/>
      </w:docPartPr>
      <w:docPartBody>
        <w:p w:rsidR="0079014A" w:rsidRDefault="004E2BC6" w:rsidP="004E2BC6">
          <w:pPr>
            <w:pStyle w:val="76ED8B3E8D1F4B1D8479A7490EF7EDDB4"/>
          </w:pPr>
          <w:r>
            <w:rPr>
              <w:rStyle w:val="PlaceholderText"/>
              <w:i/>
              <w:iCs/>
            </w:rPr>
            <w:t>Approximate dates of community ev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5301E"/>
    <w:rsid w:val="00004020"/>
    <w:rsid w:val="00074EE4"/>
    <w:rsid w:val="001F5B8C"/>
    <w:rsid w:val="00222894"/>
    <w:rsid w:val="00222CB3"/>
    <w:rsid w:val="002B2F6C"/>
    <w:rsid w:val="002C2A6C"/>
    <w:rsid w:val="002C3F3C"/>
    <w:rsid w:val="002F7277"/>
    <w:rsid w:val="00443939"/>
    <w:rsid w:val="004E2BC6"/>
    <w:rsid w:val="00564FE5"/>
    <w:rsid w:val="005B794F"/>
    <w:rsid w:val="00662EF4"/>
    <w:rsid w:val="006D4833"/>
    <w:rsid w:val="00707D2E"/>
    <w:rsid w:val="00707E64"/>
    <w:rsid w:val="0079014A"/>
    <w:rsid w:val="00845202"/>
    <w:rsid w:val="00860BEA"/>
    <w:rsid w:val="0089352A"/>
    <w:rsid w:val="008E133B"/>
    <w:rsid w:val="0091294B"/>
    <w:rsid w:val="009F06BC"/>
    <w:rsid w:val="00B13487"/>
    <w:rsid w:val="00B245C9"/>
    <w:rsid w:val="00BC2D0D"/>
    <w:rsid w:val="00BC4ABA"/>
    <w:rsid w:val="00DC4146"/>
    <w:rsid w:val="00E26DCC"/>
    <w:rsid w:val="00E52340"/>
    <w:rsid w:val="00EA1E67"/>
    <w:rsid w:val="00F53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BC6"/>
    <w:rPr>
      <w:color w:val="808080"/>
    </w:rPr>
  </w:style>
  <w:style w:type="paragraph" w:customStyle="1" w:styleId="D80124CDEAE64897B0FFD35493E4ACC8">
    <w:name w:val="D80124CDEAE64897B0FFD35493E4ACC8"/>
    <w:rsid w:val="00B245C9"/>
    <w:pPr>
      <w:spacing w:after="160" w:line="259" w:lineRule="auto"/>
    </w:pPr>
  </w:style>
  <w:style w:type="paragraph" w:customStyle="1" w:styleId="BB0DE77E73634FCB82649F096076DCDF">
    <w:name w:val="BB0DE77E73634FCB82649F096076DCDF"/>
    <w:rsid w:val="002C3F3C"/>
    <w:pPr>
      <w:spacing w:after="120" w:line="240" w:lineRule="auto"/>
    </w:pPr>
    <w:rPr>
      <w:rFonts w:cstheme="minorHAnsi"/>
    </w:rPr>
  </w:style>
  <w:style w:type="paragraph" w:customStyle="1" w:styleId="DA9C910CC6734899B449C6DBCDBA15D5">
    <w:name w:val="DA9C910CC6734899B449C6DBCDBA15D5"/>
    <w:rsid w:val="002C3F3C"/>
    <w:pPr>
      <w:spacing w:after="120" w:line="240" w:lineRule="auto"/>
    </w:pPr>
    <w:rPr>
      <w:rFonts w:cstheme="minorHAnsi"/>
    </w:rPr>
  </w:style>
  <w:style w:type="paragraph" w:customStyle="1" w:styleId="C991BBE889B54C06BDAB0B6EEAEF2969">
    <w:name w:val="C991BBE889B54C06BDAB0B6EEAEF2969"/>
    <w:rsid w:val="002C3F3C"/>
    <w:pPr>
      <w:spacing w:after="120" w:line="240" w:lineRule="auto"/>
    </w:pPr>
    <w:rPr>
      <w:rFonts w:cstheme="minorHAnsi"/>
    </w:rPr>
  </w:style>
  <w:style w:type="paragraph" w:customStyle="1" w:styleId="9AC49029108F41B7B56DA70538603E947">
    <w:name w:val="9AC49029108F41B7B56DA70538603E947"/>
    <w:rsid w:val="0079014A"/>
    <w:pPr>
      <w:spacing w:after="120" w:line="240" w:lineRule="auto"/>
    </w:pPr>
    <w:rPr>
      <w:rFonts w:cstheme="minorHAnsi"/>
    </w:rPr>
  </w:style>
  <w:style w:type="paragraph" w:customStyle="1" w:styleId="F8D4137C6593446586C0D57D01DD87CD7">
    <w:name w:val="F8D4137C6593446586C0D57D01DD87CD7"/>
    <w:rsid w:val="0079014A"/>
    <w:pPr>
      <w:spacing w:after="120" w:line="240" w:lineRule="auto"/>
    </w:pPr>
    <w:rPr>
      <w:rFonts w:cstheme="minorHAnsi"/>
    </w:rPr>
  </w:style>
  <w:style w:type="paragraph" w:customStyle="1" w:styleId="ABF3A75B47B14845A00FA023245079217">
    <w:name w:val="ABF3A75B47B14845A00FA023245079217"/>
    <w:rsid w:val="0079014A"/>
    <w:pPr>
      <w:spacing w:after="120" w:line="240" w:lineRule="auto"/>
    </w:pPr>
    <w:rPr>
      <w:rFonts w:cstheme="minorHAnsi"/>
    </w:rPr>
  </w:style>
  <w:style w:type="paragraph" w:customStyle="1" w:styleId="7000238AEB824888AC789589C5C406DF7">
    <w:name w:val="7000238AEB824888AC789589C5C406DF7"/>
    <w:rsid w:val="0079014A"/>
    <w:pPr>
      <w:spacing w:after="120" w:line="240" w:lineRule="auto"/>
    </w:pPr>
    <w:rPr>
      <w:rFonts w:cstheme="minorHAnsi"/>
    </w:rPr>
  </w:style>
  <w:style w:type="paragraph" w:customStyle="1" w:styleId="4590AF7FD97143F7A43F061849CD4B357">
    <w:name w:val="4590AF7FD97143F7A43F061849CD4B357"/>
    <w:rsid w:val="0079014A"/>
    <w:pPr>
      <w:spacing w:after="120" w:line="240" w:lineRule="auto"/>
    </w:pPr>
    <w:rPr>
      <w:rFonts w:cstheme="minorHAnsi"/>
    </w:rPr>
  </w:style>
  <w:style w:type="paragraph" w:customStyle="1" w:styleId="3D34BFFDF071482E977981E280614D987">
    <w:name w:val="3D34BFFDF071482E977981E280614D987"/>
    <w:rsid w:val="0079014A"/>
    <w:pPr>
      <w:spacing w:after="120" w:line="240" w:lineRule="auto"/>
    </w:pPr>
    <w:rPr>
      <w:rFonts w:cstheme="minorHAnsi"/>
    </w:rPr>
  </w:style>
  <w:style w:type="paragraph" w:customStyle="1" w:styleId="A500F7E8230C4B0CBE95DF7145C272FC7">
    <w:name w:val="A500F7E8230C4B0CBE95DF7145C272FC7"/>
    <w:rsid w:val="0079014A"/>
    <w:pPr>
      <w:spacing w:after="120" w:line="240" w:lineRule="auto"/>
    </w:pPr>
    <w:rPr>
      <w:rFonts w:cstheme="minorHAnsi"/>
    </w:rPr>
  </w:style>
  <w:style w:type="paragraph" w:customStyle="1" w:styleId="02C5C4553F684668ADFE6035A1B1323D7">
    <w:name w:val="02C5C4553F684668ADFE6035A1B1323D7"/>
    <w:rsid w:val="0079014A"/>
    <w:pPr>
      <w:spacing w:after="120" w:line="240" w:lineRule="auto"/>
    </w:pPr>
    <w:rPr>
      <w:rFonts w:cstheme="minorHAnsi"/>
    </w:rPr>
  </w:style>
  <w:style w:type="paragraph" w:customStyle="1" w:styleId="398BF100F59A421ABC0AFFE02F0C25047">
    <w:name w:val="398BF100F59A421ABC0AFFE02F0C25047"/>
    <w:rsid w:val="0079014A"/>
    <w:pPr>
      <w:spacing w:after="120" w:line="240" w:lineRule="auto"/>
    </w:pPr>
    <w:rPr>
      <w:rFonts w:cstheme="minorHAnsi"/>
    </w:rPr>
  </w:style>
  <w:style w:type="paragraph" w:customStyle="1" w:styleId="D469AAC4ED6A4C459024DFB1A4293D3B7">
    <w:name w:val="D469AAC4ED6A4C459024DFB1A4293D3B7"/>
    <w:rsid w:val="0079014A"/>
    <w:pPr>
      <w:spacing w:after="120" w:line="240" w:lineRule="auto"/>
    </w:pPr>
    <w:rPr>
      <w:rFonts w:cstheme="minorHAnsi"/>
    </w:rPr>
  </w:style>
  <w:style w:type="paragraph" w:customStyle="1" w:styleId="051458D8A8004AA38CB96D13C83A391E7">
    <w:name w:val="051458D8A8004AA38CB96D13C83A391E7"/>
    <w:rsid w:val="0079014A"/>
    <w:pPr>
      <w:spacing w:after="120" w:line="240" w:lineRule="auto"/>
    </w:pPr>
    <w:rPr>
      <w:rFonts w:cstheme="minorHAnsi"/>
    </w:rPr>
  </w:style>
  <w:style w:type="paragraph" w:customStyle="1" w:styleId="1DBE81A0927A4C7F8E61E137F19C53377">
    <w:name w:val="1DBE81A0927A4C7F8E61E137F19C53377"/>
    <w:rsid w:val="0079014A"/>
    <w:pPr>
      <w:spacing w:after="120" w:line="240" w:lineRule="auto"/>
    </w:pPr>
    <w:rPr>
      <w:rFonts w:cstheme="minorHAnsi"/>
    </w:rPr>
  </w:style>
  <w:style w:type="paragraph" w:customStyle="1" w:styleId="00F2C1DAABE84FA780DC3FB358E7DFDC7">
    <w:name w:val="00F2C1DAABE84FA780DC3FB358E7DFDC7"/>
    <w:rsid w:val="0079014A"/>
    <w:pPr>
      <w:spacing w:after="120" w:line="240" w:lineRule="auto"/>
    </w:pPr>
    <w:rPr>
      <w:rFonts w:cstheme="minorHAnsi"/>
    </w:rPr>
  </w:style>
  <w:style w:type="paragraph" w:customStyle="1" w:styleId="1253391F367F4E6693EEF313C547D8027">
    <w:name w:val="1253391F367F4E6693EEF313C547D8027"/>
    <w:rsid w:val="0079014A"/>
    <w:pPr>
      <w:spacing w:after="120" w:line="240" w:lineRule="auto"/>
    </w:pPr>
    <w:rPr>
      <w:rFonts w:cstheme="minorHAnsi"/>
    </w:rPr>
  </w:style>
  <w:style w:type="paragraph" w:customStyle="1" w:styleId="A53C6CA9022B4ACBAD20C6438DE9896B7">
    <w:name w:val="A53C6CA9022B4ACBAD20C6438DE9896B7"/>
    <w:rsid w:val="0079014A"/>
    <w:pPr>
      <w:spacing w:after="120" w:line="240" w:lineRule="auto"/>
    </w:pPr>
    <w:rPr>
      <w:rFonts w:cstheme="minorHAnsi"/>
    </w:rPr>
  </w:style>
  <w:style w:type="paragraph" w:customStyle="1" w:styleId="5E720274D94647D0AD51C07D41C77DF77">
    <w:name w:val="5E720274D94647D0AD51C07D41C77DF77"/>
    <w:rsid w:val="0079014A"/>
    <w:pPr>
      <w:spacing w:after="120" w:line="240" w:lineRule="auto"/>
    </w:pPr>
    <w:rPr>
      <w:rFonts w:cstheme="minorHAnsi"/>
    </w:rPr>
  </w:style>
  <w:style w:type="paragraph" w:customStyle="1" w:styleId="6C888A7FAFE74ED892213CA47C9B11407">
    <w:name w:val="6C888A7FAFE74ED892213CA47C9B11407"/>
    <w:rsid w:val="0079014A"/>
    <w:pPr>
      <w:spacing w:after="120" w:line="240" w:lineRule="auto"/>
    </w:pPr>
    <w:rPr>
      <w:rFonts w:cstheme="minorHAnsi"/>
    </w:rPr>
  </w:style>
  <w:style w:type="paragraph" w:customStyle="1" w:styleId="F2DF6DEDB111433D9DACBE7025F71AB97">
    <w:name w:val="F2DF6DEDB111433D9DACBE7025F71AB97"/>
    <w:rsid w:val="0079014A"/>
    <w:pPr>
      <w:spacing w:after="120" w:line="240" w:lineRule="auto"/>
    </w:pPr>
    <w:rPr>
      <w:rFonts w:cstheme="minorHAnsi"/>
    </w:rPr>
  </w:style>
  <w:style w:type="paragraph" w:customStyle="1" w:styleId="1DF682FB7D274B5F9D7B8BF483E0DDE77">
    <w:name w:val="1DF682FB7D274B5F9D7B8BF483E0DDE77"/>
    <w:rsid w:val="0079014A"/>
    <w:pPr>
      <w:spacing w:after="120" w:line="240" w:lineRule="auto"/>
    </w:pPr>
    <w:rPr>
      <w:rFonts w:cstheme="minorHAnsi"/>
    </w:rPr>
  </w:style>
  <w:style w:type="paragraph" w:customStyle="1" w:styleId="B62BA0670F4B44F99C2FB5C9D8F758937">
    <w:name w:val="B62BA0670F4B44F99C2FB5C9D8F758937"/>
    <w:rsid w:val="0079014A"/>
    <w:pPr>
      <w:spacing w:after="120" w:line="240" w:lineRule="auto"/>
    </w:pPr>
    <w:rPr>
      <w:rFonts w:cstheme="minorHAnsi"/>
    </w:rPr>
  </w:style>
  <w:style w:type="paragraph" w:customStyle="1" w:styleId="B46255AF28B04A94BF88254F0E31FB007">
    <w:name w:val="B46255AF28B04A94BF88254F0E31FB007"/>
    <w:rsid w:val="0079014A"/>
    <w:pPr>
      <w:spacing w:after="120" w:line="240" w:lineRule="auto"/>
    </w:pPr>
    <w:rPr>
      <w:rFonts w:cstheme="minorHAnsi"/>
    </w:rPr>
  </w:style>
  <w:style w:type="paragraph" w:customStyle="1" w:styleId="78274B9A843B46DA99693C0891664DB27">
    <w:name w:val="78274B9A843B46DA99693C0891664DB27"/>
    <w:rsid w:val="0079014A"/>
    <w:pPr>
      <w:spacing w:after="120" w:line="240" w:lineRule="auto"/>
    </w:pPr>
    <w:rPr>
      <w:rFonts w:cstheme="minorHAnsi"/>
    </w:rPr>
  </w:style>
  <w:style w:type="paragraph" w:customStyle="1" w:styleId="8C50F3B3BD9B4F03B35B7F08557229D27">
    <w:name w:val="8C50F3B3BD9B4F03B35B7F08557229D27"/>
    <w:rsid w:val="0079014A"/>
    <w:pPr>
      <w:spacing w:after="120" w:line="240" w:lineRule="auto"/>
      <w:ind w:left="720"/>
      <w:contextualSpacing/>
    </w:pPr>
    <w:rPr>
      <w:rFonts w:ascii="Calibri" w:eastAsia="Calibri" w:hAnsi="Calibri" w:cs="Times New Roman"/>
    </w:rPr>
  </w:style>
  <w:style w:type="paragraph" w:customStyle="1" w:styleId="78818497854C46F0B3260A67A0C54A5C7">
    <w:name w:val="78818497854C46F0B3260A67A0C54A5C7"/>
    <w:rsid w:val="0079014A"/>
    <w:pPr>
      <w:spacing w:after="120" w:line="240" w:lineRule="auto"/>
      <w:ind w:left="720"/>
      <w:contextualSpacing/>
    </w:pPr>
    <w:rPr>
      <w:rFonts w:ascii="Calibri" w:eastAsia="Calibri" w:hAnsi="Calibri" w:cs="Times New Roman"/>
    </w:rPr>
  </w:style>
  <w:style w:type="paragraph" w:customStyle="1" w:styleId="FCF4ECC925A64B2A97F0E65B3897DC307">
    <w:name w:val="FCF4ECC925A64B2A97F0E65B3897DC307"/>
    <w:rsid w:val="0079014A"/>
    <w:pPr>
      <w:spacing w:after="120" w:line="240" w:lineRule="auto"/>
      <w:ind w:left="720"/>
      <w:contextualSpacing/>
    </w:pPr>
    <w:rPr>
      <w:rFonts w:ascii="Calibri" w:eastAsia="Calibri" w:hAnsi="Calibri" w:cs="Times New Roman"/>
    </w:rPr>
  </w:style>
  <w:style w:type="paragraph" w:customStyle="1" w:styleId="267455456624464495292BD2B55AB5537">
    <w:name w:val="267455456624464495292BD2B55AB5537"/>
    <w:rsid w:val="0079014A"/>
    <w:pPr>
      <w:spacing w:after="120" w:line="240" w:lineRule="auto"/>
      <w:ind w:left="720"/>
      <w:contextualSpacing/>
    </w:pPr>
    <w:rPr>
      <w:rFonts w:ascii="Calibri" w:eastAsia="Calibri" w:hAnsi="Calibri" w:cs="Times New Roman"/>
    </w:rPr>
  </w:style>
  <w:style w:type="paragraph" w:customStyle="1" w:styleId="BE8C73703769413184C5F555C8A1683D7">
    <w:name w:val="BE8C73703769413184C5F555C8A1683D7"/>
    <w:rsid w:val="0079014A"/>
    <w:pPr>
      <w:spacing w:after="120" w:line="240" w:lineRule="auto"/>
      <w:ind w:left="720"/>
      <w:contextualSpacing/>
    </w:pPr>
    <w:rPr>
      <w:rFonts w:ascii="Calibri" w:eastAsia="Calibri" w:hAnsi="Calibri" w:cs="Times New Roman"/>
    </w:rPr>
  </w:style>
  <w:style w:type="paragraph" w:customStyle="1" w:styleId="52D0D1E8212D4972AF084E06265CAC777">
    <w:name w:val="52D0D1E8212D4972AF084E06265CAC777"/>
    <w:rsid w:val="0079014A"/>
    <w:pPr>
      <w:spacing w:after="120" w:line="240" w:lineRule="auto"/>
    </w:pPr>
    <w:rPr>
      <w:rFonts w:cstheme="minorHAnsi"/>
    </w:rPr>
  </w:style>
  <w:style w:type="paragraph" w:customStyle="1" w:styleId="76ED8B3E8D1F4B1D8479A7490EF7EDDB2">
    <w:name w:val="76ED8B3E8D1F4B1D8479A7490EF7EDDB2"/>
    <w:rsid w:val="0079014A"/>
    <w:pPr>
      <w:spacing w:after="120" w:line="240" w:lineRule="auto"/>
    </w:pPr>
    <w:rPr>
      <w:rFonts w:cstheme="minorHAnsi"/>
    </w:rPr>
  </w:style>
  <w:style w:type="paragraph" w:customStyle="1" w:styleId="55511F93C2394FDC9B1DF29950F2F5CE7">
    <w:name w:val="55511F93C2394FDC9B1DF29950F2F5CE7"/>
    <w:rsid w:val="0079014A"/>
    <w:pPr>
      <w:spacing w:after="120" w:line="240" w:lineRule="auto"/>
    </w:pPr>
    <w:rPr>
      <w:rFonts w:cstheme="minorHAnsi"/>
    </w:rPr>
  </w:style>
  <w:style w:type="paragraph" w:customStyle="1" w:styleId="4B34282F6ABB498397F7D0F73AA3ABD27">
    <w:name w:val="4B34282F6ABB498397F7D0F73AA3ABD27"/>
    <w:rsid w:val="0079014A"/>
    <w:pPr>
      <w:spacing w:after="120" w:line="240" w:lineRule="auto"/>
    </w:pPr>
    <w:rPr>
      <w:rFonts w:cstheme="minorHAnsi"/>
    </w:rPr>
  </w:style>
  <w:style w:type="paragraph" w:customStyle="1" w:styleId="76079DEBEAD54577ABD1CBB4006FD8567">
    <w:name w:val="76079DEBEAD54577ABD1CBB4006FD8567"/>
    <w:rsid w:val="0079014A"/>
    <w:pPr>
      <w:spacing w:after="120" w:line="240" w:lineRule="auto"/>
    </w:pPr>
    <w:rPr>
      <w:rFonts w:cstheme="minorHAnsi"/>
    </w:rPr>
  </w:style>
  <w:style w:type="paragraph" w:customStyle="1" w:styleId="06A47F3F5EE64F00A308ECD9DA17D13B7">
    <w:name w:val="06A47F3F5EE64F00A308ECD9DA17D13B7"/>
    <w:rsid w:val="0079014A"/>
    <w:pPr>
      <w:spacing w:after="120" w:line="240" w:lineRule="auto"/>
    </w:pPr>
    <w:rPr>
      <w:rFonts w:cstheme="minorHAnsi"/>
    </w:rPr>
  </w:style>
  <w:style w:type="paragraph" w:customStyle="1" w:styleId="9AC49029108F41B7B56DA70538603E94">
    <w:name w:val="9AC49029108F41B7B56DA70538603E94"/>
    <w:rsid w:val="004E2BC6"/>
    <w:pPr>
      <w:spacing w:after="120" w:line="240" w:lineRule="auto"/>
    </w:pPr>
    <w:rPr>
      <w:rFonts w:cstheme="minorHAnsi"/>
    </w:rPr>
  </w:style>
  <w:style w:type="paragraph" w:customStyle="1" w:styleId="F8D4137C6593446586C0D57D01DD87CD">
    <w:name w:val="F8D4137C6593446586C0D57D01DD87CD"/>
    <w:rsid w:val="004E2BC6"/>
    <w:pPr>
      <w:spacing w:after="120" w:line="240" w:lineRule="auto"/>
    </w:pPr>
    <w:rPr>
      <w:rFonts w:cstheme="minorHAnsi"/>
    </w:rPr>
  </w:style>
  <w:style w:type="paragraph" w:customStyle="1" w:styleId="ABF3A75B47B14845A00FA02324507921">
    <w:name w:val="ABF3A75B47B14845A00FA02324507921"/>
    <w:rsid w:val="004E2BC6"/>
    <w:pPr>
      <w:spacing w:after="120" w:line="240" w:lineRule="auto"/>
    </w:pPr>
    <w:rPr>
      <w:rFonts w:cstheme="minorHAnsi"/>
    </w:rPr>
  </w:style>
  <w:style w:type="paragraph" w:customStyle="1" w:styleId="7000238AEB824888AC789589C5C406DF">
    <w:name w:val="7000238AEB824888AC789589C5C406DF"/>
    <w:rsid w:val="004E2BC6"/>
    <w:pPr>
      <w:spacing w:after="120" w:line="240" w:lineRule="auto"/>
    </w:pPr>
    <w:rPr>
      <w:rFonts w:cstheme="minorHAnsi"/>
    </w:rPr>
  </w:style>
  <w:style w:type="paragraph" w:customStyle="1" w:styleId="4590AF7FD97143F7A43F061849CD4B35">
    <w:name w:val="4590AF7FD97143F7A43F061849CD4B35"/>
    <w:rsid w:val="004E2BC6"/>
    <w:pPr>
      <w:spacing w:after="120" w:line="240" w:lineRule="auto"/>
    </w:pPr>
    <w:rPr>
      <w:rFonts w:cstheme="minorHAnsi"/>
    </w:rPr>
  </w:style>
  <w:style w:type="paragraph" w:customStyle="1" w:styleId="3D34BFFDF071482E977981E280614D98">
    <w:name w:val="3D34BFFDF071482E977981E280614D98"/>
    <w:rsid w:val="004E2BC6"/>
    <w:pPr>
      <w:spacing w:after="120" w:line="240" w:lineRule="auto"/>
    </w:pPr>
    <w:rPr>
      <w:rFonts w:cstheme="minorHAnsi"/>
    </w:rPr>
  </w:style>
  <w:style w:type="paragraph" w:customStyle="1" w:styleId="A500F7E8230C4B0CBE95DF7145C272FC">
    <w:name w:val="A500F7E8230C4B0CBE95DF7145C272FC"/>
    <w:rsid w:val="004E2BC6"/>
    <w:pPr>
      <w:spacing w:after="120" w:line="240" w:lineRule="auto"/>
    </w:pPr>
    <w:rPr>
      <w:rFonts w:cstheme="minorHAnsi"/>
    </w:rPr>
  </w:style>
  <w:style w:type="paragraph" w:customStyle="1" w:styleId="02C5C4553F684668ADFE6035A1B1323D">
    <w:name w:val="02C5C4553F684668ADFE6035A1B1323D"/>
    <w:rsid w:val="004E2BC6"/>
    <w:pPr>
      <w:spacing w:after="120" w:line="240" w:lineRule="auto"/>
    </w:pPr>
    <w:rPr>
      <w:rFonts w:cstheme="minorHAnsi"/>
    </w:rPr>
  </w:style>
  <w:style w:type="paragraph" w:customStyle="1" w:styleId="398BF100F59A421ABC0AFFE02F0C2504">
    <w:name w:val="398BF100F59A421ABC0AFFE02F0C2504"/>
    <w:rsid w:val="004E2BC6"/>
    <w:pPr>
      <w:spacing w:after="120" w:line="240" w:lineRule="auto"/>
    </w:pPr>
    <w:rPr>
      <w:rFonts w:cstheme="minorHAnsi"/>
    </w:rPr>
  </w:style>
  <w:style w:type="paragraph" w:customStyle="1" w:styleId="D469AAC4ED6A4C459024DFB1A4293D3B">
    <w:name w:val="D469AAC4ED6A4C459024DFB1A4293D3B"/>
    <w:rsid w:val="004E2BC6"/>
    <w:pPr>
      <w:spacing w:after="120" w:line="240" w:lineRule="auto"/>
    </w:pPr>
    <w:rPr>
      <w:rFonts w:cstheme="minorHAnsi"/>
    </w:rPr>
  </w:style>
  <w:style w:type="paragraph" w:customStyle="1" w:styleId="051458D8A8004AA38CB96D13C83A391E">
    <w:name w:val="051458D8A8004AA38CB96D13C83A391E"/>
    <w:rsid w:val="004E2BC6"/>
    <w:pPr>
      <w:spacing w:after="120" w:line="240" w:lineRule="auto"/>
    </w:pPr>
    <w:rPr>
      <w:rFonts w:cstheme="minorHAnsi"/>
    </w:rPr>
  </w:style>
  <w:style w:type="paragraph" w:customStyle="1" w:styleId="1DBE81A0927A4C7F8E61E137F19C5337">
    <w:name w:val="1DBE81A0927A4C7F8E61E137F19C5337"/>
    <w:rsid w:val="004E2BC6"/>
    <w:pPr>
      <w:spacing w:after="120" w:line="240" w:lineRule="auto"/>
    </w:pPr>
    <w:rPr>
      <w:rFonts w:cstheme="minorHAnsi"/>
    </w:rPr>
  </w:style>
  <w:style w:type="paragraph" w:customStyle="1" w:styleId="00F2C1DAABE84FA780DC3FB358E7DFDC">
    <w:name w:val="00F2C1DAABE84FA780DC3FB358E7DFDC"/>
    <w:rsid w:val="004E2BC6"/>
    <w:pPr>
      <w:spacing w:after="120" w:line="240" w:lineRule="auto"/>
    </w:pPr>
    <w:rPr>
      <w:rFonts w:cstheme="minorHAnsi"/>
    </w:rPr>
  </w:style>
  <w:style w:type="paragraph" w:customStyle="1" w:styleId="1253391F367F4E6693EEF313C547D802">
    <w:name w:val="1253391F367F4E6693EEF313C547D802"/>
    <w:rsid w:val="004E2BC6"/>
    <w:pPr>
      <w:spacing w:after="120" w:line="240" w:lineRule="auto"/>
    </w:pPr>
    <w:rPr>
      <w:rFonts w:cstheme="minorHAnsi"/>
    </w:rPr>
  </w:style>
  <w:style w:type="paragraph" w:customStyle="1" w:styleId="A53C6CA9022B4ACBAD20C6438DE9896B">
    <w:name w:val="A53C6CA9022B4ACBAD20C6438DE9896B"/>
    <w:rsid w:val="004E2BC6"/>
    <w:pPr>
      <w:spacing w:after="120" w:line="240" w:lineRule="auto"/>
    </w:pPr>
    <w:rPr>
      <w:rFonts w:cstheme="minorHAnsi"/>
    </w:rPr>
  </w:style>
  <w:style w:type="paragraph" w:customStyle="1" w:styleId="5E720274D94647D0AD51C07D41C77DF7">
    <w:name w:val="5E720274D94647D0AD51C07D41C77DF7"/>
    <w:rsid w:val="004E2BC6"/>
    <w:pPr>
      <w:spacing w:after="120" w:line="240" w:lineRule="auto"/>
    </w:pPr>
    <w:rPr>
      <w:rFonts w:cstheme="minorHAnsi"/>
    </w:rPr>
  </w:style>
  <w:style w:type="paragraph" w:customStyle="1" w:styleId="6C888A7FAFE74ED892213CA47C9B1140">
    <w:name w:val="6C888A7FAFE74ED892213CA47C9B1140"/>
    <w:rsid w:val="004E2BC6"/>
    <w:pPr>
      <w:spacing w:after="120" w:line="240" w:lineRule="auto"/>
    </w:pPr>
    <w:rPr>
      <w:rFonts w:cstheme="minorHAnsi"/>
    </w:rPr>
  </w:style>
  <w:style w:type="paragraph" w:customStyle="1" w:styleId="F2DF6DEDB111433D9DACBE7025F71AB9">
    <w:name w:val="F2DF6DEDB111433D9DACBE7025F71AB9"/>
    <w:rsid w:val="004E2BC6"/>
    <w:pPr>
      <w:spacing w:after="120" w:line="240" w:lineRule="auto"/>
    </w:pPr>
    <w:rPr>
      <w:rFonts w:cstheme="minorHAnsi"/>
    </w:rPr>
  </w:style>
  <w:style w:type="paragraph" w:customStyle="1" w:styleId="1DF682FB7D274B5F9D7B8BF483E0DDE7">
    <w:name w:val="1DF682FB7D274B5F9D7B8BF483E0DDE7"/>
    <w:rsid w:val="004E2BC6"/>
    <w:pPr>
      <w:spacing w:after="120" w:line="240" w:lineRule="auto"/>
    </w:pPr>
    <w:rPr>
      <w:rFonts w:cstheme="minorHAnsi"/>
    </w:rPr>
  </w:style>
  <w:style w:type="paragraph" w:customStyle="1" w:styleId="B62BA0670F4B44F99C2FB5C9D8F75893">
    <w:name w:val="B62BA0670F4B44F99C2FB5C9D8F75893"/>
    <w:rsid w:val="004E2BC6"/>
    <w:pPr>
      <w:spacing w:after="120" w:line="240" w:lineRule="auto"/>
    </w:pPr>
    <w:rPr>
      <w:rFonts w:cstheme="minorHAnsi"/>
    </w:rPr>
  </w:style>
  <w:style w:type="paragraph" w:customStyle="1" w:styleId="B46255AF28B04A94BF88254F0E31FB00">
    <w:name w:val="B46255AF28B04A94BF88254F0E31FB00"/>
    <w:rsid w:val="004E2BC6"/>
    <w:pPr>
      <w:spacing w:after="120" w:line="240" w:lineRule="auto"/>
    </w:pPr>
    <w:rPr>
      <w:rFonts w:cstheme="minorHAnsi"/>
    </w:rPr>
  </w:style>
  <w:style w:type="paragraph" w:customStyle="1" w:styleId="78274B9A843B46DA99693C0891664DB2">
    <w:name w:val="78274B9A843B46DA99693C0891664DB2"/>
    <w:rsid w:val="004E2BC6"/>
    <w:pPr>
      <w:spacing w:after="120" w:line="240" w:lineRule="auto"/>
    </w:pPr>
    <w:rPr>
      <w:rFonts w:cstheme="minorHAnsi"/>
    </w:rPr>
  </w:style>
  <w:style w:type="paragraph" w:customStyle="1" w:styleId="8C50F3B3BD9B4F03B35B7F08557229D2">
    <w:name w:val="8C50F3B3BD9B4F03B35B7F08557229D2"/>
    <w:rsid w:val="004E2BC6"/>
    <w:pPr>
      <w:spacing w:after="120" w:line="240" w:lineRule="auto"/>
      <w:ind w:left="720"/>
      <w:contextualSpacing/>
    </w:pPr>
    <w:rPr>
      <w:rFonts w:ascii="Calibri" w:eastAsia="Calibri" w:hAnsi="Calibri" w:cs="Times New Roman"/>
    </w:rPr>
  </w:style>
  <w:style w:type="paragraph" w:customStyle="1" w:styleId="78818497854C46F0B3260A67A0C54A5C">
    <w:name w:val="78818497854C46F0B3260A67A0C54A5C"/>
    <w:rsid w:val="004E2BC6"/>
    <w:pPr>
      <w:spacing w:after="120" w:line="240" w:lineRule="auto"/>
      <w:ind w:left="720"/>
      <w:contextualSpacing/>
    </w:pPr>
    <w:rPr>
      <w:rFonts w:ascii="Calibri" w:eastAsia="Calibri" w:hAnsi="Calibri" w:cs="Times New Roman"/>
    </w:rPr>
  </w:style>
  <w:style w:type="paragraph" w:customStyle="1" w:styleId="FCF4ECC925A64B2A97F0E65B3897DC30">
    <w:name w:val="FCF4ECC925A64B2A97F0E65B3897DC30"/>
    <w:rsid w:val="004E2BC6"/>
    <w:pPr>
      <w:spacing w:after="120" w:line="240" w:lineRule="auto"/>
      <w:ind w:left="720"/>
      <w:contextualSpacing/>
    </w:pPr>
    <w:rPr>
      <w:rFonts w:ascii="Calibri" w:eastAsia="Calibri" w:hAnsi="Calibri" w:cs="Times New Roman"/>
    </w:rPr>
  </w:style>
  <w:style w:type="paragraph" w:customStyle="1" w:styleId="267455456624464495292BD2B55AB553">
    <w:name w:val="267455456624464495292BD2B55AB553"/>
    <w:rsid w:val="004E2BC6"/>
    <w:pPr>
      <w:spacing w:after="120" w:line="240" w:lineRule="auto"/>
      <w:ind w:left="720"/>
      <w:contextualSpacing/>
    </w:pPr>
    <w:rPr>
      <w:rFonts w:ascii="Calibri" w:eastAsia="Calibri" w:hAnsi="Calibri" w:cs="Times New Roman"/>
    </w:rPr>
  </w:style>
  <w:style w:type="paragraph" w:customStyle="1" w:styleId="BE8C73703769413184C5F555C8A1683D">
    <w:name w:val="BE8C73703769413184C5F555C8A1683D"/>
    <w:rsid w:val="004E2BC6"/>
    <w:pPr>
      <w:spacing w:after="120" w:line="240" w:lineRule="auto"/>
      <w:ind w:left="720"/>
      <w:contextualSpacing/>
    </w:pPr>
    <w:rPr>
      <w:rFonts w:ascii="Calibri" w:eastAsia="Calibri" w:hAnsi="Calibri" w:cs="Times New Roman"/>
    </w:rPr>
  </w:style>
  <w:style w:type="paragraph" w:customStyle="1" w:styleId="52D0D1E8212D4972AF084E06265CAC77">
    <w:name w:val="52D0D1E8212D4972AF084E06265CAC77"/>
    <w:rsid w:val="004E2BC6"/>
    <w:pPr>
      <w:spacing w:after="120" w:line="240" w:lineRule="auto"/>
    </w:pPr>
    <w:rPr>
      <w:rFonts w:cstheme="minorHAnsi"/>
    </w:rPr>
  </w:style>
  <w:style w:type="paragraph" w:customStyle="1" w:styleId="76ED8B3E8D1F4B1D8479A7490EF7EDDB">
    <w:name w:val="76ED8B3E8D1F4B1D8479A7490EF7EDDB"/>
    <w:rsid w:val="004E2BC6"/>
    <w:pPr>
      <w:spacing w:after="120" w:line="240" w:lineRule="auto"/>
    </w:pPr>
    <w:rPr>
      <w:rFonts w:cstheme="minorHAnsi"/>
    </w:rPr>
  </w:style>
  <w:style w:type="paragraph" w:customStyle="1" w:styleId="55511F93C2394FDC9B1DF29950F2F5CE">
    <w:name w:val="55511F93C2394FDC9B1DF29950F2F5CE"/>
    <w:rsid w:val="004E2BC6"/>
    <w:pPr>
      <w:spacing w:after="120" w:line="240" w:lineRule="auto"/>
    </w:pPr>
    <w:rPr>
      <w:rFonts w:cstheme="minorHAnsi"/>
    </w:rPr>
  </w:style>
  <w:style w:type="paragraph" w:customStyle="1" w:styleId="4B34282F6ABB498397F7D0F73AA3ABD2">
    <w:name w:val="4B34282F6ABB498397F7D0F73AA3ABD2"/>
    <w:rsid w:val="004E2BC6"/>
    <w:pPr>
      <w:spacing w:after="120" w:line="240" w:lineRule="auto"/>
    </w:pPr>
    <w:rPr>
      <w:rFonts w:cstheme="minorHAnsi"/>
    </w:rPr>
  </w:style>
  <w:style w:type="paragraph" w:customStyle="1" w:styleId="76079DEBEAD54577ABD1CBB4006FD856">
    <w:name w:val="76079DEBEAD54577ABD1CBB4006FD856"/>
    <w:rsid w:val="004E2BC6"/>
    <w:pPr>
      <w:spacing w:after="120" w:line="240" w:lineRule="auto"/>
    </w:pPr>
    <w:rPr>
      <w:rFonts w:cstheme="minorHAnsi"/>
    </w:rPr>
  </w:style>
  <w:style w:type="paragraph" w:customStyle="1" w:styleId="06A47F3F5EE64F00A308ECD9DA17D13B">
    <w:name w:val="06A47F3F5EE64F00A308ECD9DA17D13B"/>
    <w:rsid w:val="004E2BC6"/>
    <w:pPr>
      <w:spacing w:after="120" w:line="240" w:lineRule="auto"/>
    </w:pPr>
    <w:rPr>
      <w:rFonts w:cstheme="minorHAnsi"/>
    </w:rPr>
  </w:style>
  <w:style w:type="paragraph" w:customStyle="1" w:styleId="9AC49029108F41B7B56DA70538603E941">
    <w:name w:val="9AC49029108F41B7B56DA70538603E941"/>
    <w:rsid w:val="004E2BC6"/>
    <w:pPr>
      <w:spacing w:after="120" w:line="240" w:lineRule="auto"/>
    </w:pPr>
    <w:rPr>
      <w:rFonts w:cstheme="minorHAnsi"/>
    </w:rPr>
  </w:style>
  <w:style w:type="paragraph" w:customStyle="1" w:styleId="F8D4137C6593446586C0D57D01DD87CD1">
    <w:name w:val="F8D4137C6593446586C0D57D01DD87CD1"/>
    <w:rsid w:val="004E2BC6"/>
    <w:pPr>
      <w:spacing w:after="120" w:line="240" w:lineRule="auto"/>
    </w:pPr>
    <w:rPr>
      <w:rFonts w:cstheme="minorHAnsi"/>
    </w:rPr>
  </w:style>
  <w:style w:type="paragraph" w:customStyle="1" w:styleId="ABF3A75B47B14845A00FA023245079211">
    <w:name w:val="ABF3A75B47B14845A00FA023245079211"/>
    <w:rsid w:val="004E2BC6"/>
    <w:pPr>
      <w:spacing w:after="120" w:line="240" w:lineRule="auto"/>
    </w:pPr>
    <w:rPr>
      <w:rFonts w:cstheme="minorHAnsi"/>
    </w:rPr>
  </w:style>
  <w:style w:type="paragraph" w:customStyle="1" w:styleId="7000238AEB824888AC789589C5C406DF1">
    <w:name w:val="7000238AEB824888AC789589C5C406DF1"/>
    <w:rsid w:val="004E2BC6"/>
    <w:pPr>
      <w:spacing w:after="120" w:line="240" w:lineRule="auto"/>
    </w:pPr>
    <w:rPr>
      <w:rFonts w:cstheme="minorHAnsi"/>
    </w:rPr>
  </w:style>
  <w:style w:type="paragraph" w:customStyle="1" w:styleId="4590AF7FD97143F7A43F061849CD4B351">
    <w:name w:val="4590AF7FD97143F7A43F061849CD4B351"/>
    <w:rsid w:val="004E2BC6"/>
    <w:pPr>
      <w:spacing w:after="120" w:line="240" w:lineRule="auto"/>
    </w:pPr>
    <w:rPr>
      <w:rFonts w:cstheme="minorHAnsi"/>
    </w:rPr>
  </w:style>
  <w:style w:type="paragraph" w:customStyle="1" w:styleId="3D34BFFDF071482E977981E280614D981">
    <w:name w:val="3D34BFFDF071482E977981E280614D981"/>
    <w:rsid w:val="004E2BC6"/>
    <w:pPr>
      <w:spacing w:after="120" w:line="240" w:lineRule="auto"/>
    </w:pPr>
    <w:rPr>
      <w:rFonts w:cstheme="minorHAnsi"/>
    </w:rPr>
  </w:style>
  <w:style w:type="paragraph" w:customStyle="1" w:styleId="A500F7E8230C4B0CBE95DF7145C272FC1">
    <w:name w:val="A500F7E8230C4B0CBE95DF7145C272FC1"/>
    <w:rsid w:val="004E2BC6"/>
    <w:pPr>
      <w:spacing w:after="120" w:line="240" w:lineRule="auto"/>
    </w:pPr>
    <w:rPr>
      <w:rFonts w:cstheme="minorHAnsi"/>
    </w:rPr>
  </w:style>
  <w:style w:type="paragraph" w:customStyle="1" w:styleId="02C5C4553F684668ADFE6035A1B1323D1">
    <w:name w:val="02C5C4553F684668ADFE6035A1B1323D1"/>
    <w:rsid w:val="004E2BC6"/>
    <w:pPr>
      <w:spacing w:after="120" w:line="240" w:lineRule="auto"/>
    </w:pPr>
    <w:rPr>
      <w:rFonts w:cstheme="minorHAnsi"/>
    </w:rPr>
  </w:style>
  <w:style w:type="paragraph" w:customStyle="1" w:styleId="398BF100F59A421ABC0AFFE02F0C25041">
    <w:name w:val="398BF100F59A421ABC0AFFE02F0C25041"/>
    <w:rsid w:val="004E2BC6"/>
    <w:pPr>
      <w:spacing w:after="120" w:line="240" w:lineRule="auto"/>
    </w:pPr>
    <w:rPr>
      <w:rFonts w:cstheme="minorHAnsi"/>
    </w:rPr>
  </w:style>
  <w:style w:type="paragraph" w:customStyle="1" w:styleId="D469AAC4ED6A4C459024DFB1A4293D3B1">
    <w:name w:val="D469AAC4ED6A4C459024DFB1A4293D3B1"/>
    <w:rsid w:val="004E2BC6"/>
    <w:pPr>
      <w:spacing w:after="120" w:line="240" w:lineRule="auto"/>
    </w:pPr>
    <w:rPr>
      <w:rFonts w:cstheme="minorHAnsi"/>
    </w:rPr>
  </w:style>
  <w:style w:type="paragraph" w:customStyle="1" w:styleId="051458D8A8004AA38CB96D13C83A391E1">
    <w:name w:val="051458D8A8004AA38CB96D13C83A391E1"/>
    <w:rsid w:val="004E2BC6"/>
    <w:pPr>
      <w:spacing w:after="120" w:line="240" w:lineRule="auto"/>
    </w:pPr>
    <w:rPr>
      <w:rFonts w:cstheme="minorHAnsi"/>
    </w:rPr>
  </w:style>
  <w:style w:type="paragraph" w:customStyle="1" w:styleId="1DBE81A0927A4C7F8E61E137F19C53371">
    <w:name w:val="1DBE81A0927A4C7F8E61E137F19C53371"/>
    <w:rsid w:val="004E2BC6"/>
    <w:pPr>
      <w:spacing w:after="120" w:line="240" w:lineRule="auto"/>
    </w:pPr>
    <w:rPr>
      <w:rFonts w:cstheme="minorHAnsi"/>
    </w:rPr>
  </w:style>
  <w:style w:type="paragraph" w:customStyle="1" w:styleId="00F2C1DAABE84FA780DC3FB358E7DFDC1">
    <w:name w:val="00F2C1DAABE84FA780DC3FB358E7DFDC1"/>
    <w:rsid w:val="004E2BC6"/>
    <w:pPr>
      <w:spacing w:after="120" w:line="240" w:lineRule="auto"/>
    </w:pPr>
    <w:rPr>
      <w:rFonts w:cstheme="minorHAnsi"/>
    </w:rPr>
  </w:style>
  <w:style w:type="paragraph" w:customStyle="1" w:styleId="1253391F367F4E6693EEF313C547D8021">
    <w:name w:val="1253391F367F4E6693EEF313C547D8021"/>
    <w:rsid w:val="004E2BC6"/>
    <w:pPr>
      <w:spacing w:after="120" w:line="240" w:lineRule="auto"/>
    </w:pPr>
    <w:rPr>
      <w:rFonts w:cstheme="minorHAnsi"/>
    </w:rPr>
  </w:style>
  <w:style w:type="paragraph" w:customStyle="1" w:styleId="A53C6CA9022B4ACBAD20C6438DE9896B1">
    <w:name w:val="A53C6CA9022B4ACBAD20C6438DE9896B1"/>
    <w:rsid w:val="004E2BC6"/>
    <w:pPr>
      <w:spacing w:after="120" w:line="240" w:lineRule="auto"/>
    </w:pPr>
    <w:rPr>
      <w:rFonts w:cstheme="minorHAnsi"/>
    </w:rPr>
  </w:style>
  <w:style w:type="paragraph" w:customStyle="1" w:styleId="5E720274D94647D0AD51C07D41C77DF71">
    <w:name w:val="5E720274D94647D0AD51C07D41C77DF71"/>
    <w:rsid w:val="004E2BC6"/>
    <w:pPr>
      <w:spacing w:after="120" w:line="240" w:lineRule="auto"/>
    </w:pPr>
    <w:rPr>
      <w:rFonts w:cstheme="minorHAnsi"/>
    </w:rPr>
  </w:style>
  <w:style w:type="paragraph" w:customStyle="1" w:styleId="6C888A7FAFE74ED892213CA47C9B11401">
    <w:name w:val="6C888A7FAFE74ED892213CA47C9B11401"/>
    <w:rsid w:val="004E2BC6"/>
    <w:pPr>
      <w:spacing w:after="120" w:line="240" w:lineRule="auto"/>
    </w:pPr>
    <w:rPr>
      <w:rFonts w:cstheme="minorHAnsi"/>
    </w:rPr>
  </w:style>
  <w:style w:type="paragraph" w:customStyle="1" w:styleId="F2DF6DEDB111433D9DACBE7025F71AB91">
    <w:name w:val="F2DF6DEDB111433D9DACBE7025F71AB91"/>
    <w:rsid w:val="004E2BC6"/>
    <w:pPr>
      <w:spacing w:after="120" w:line="240" w:lineRule="auto"/>
    </w:pPr>
    <w:rPr>
      <w:rFonts w:cstheme="minorHAnsi"/>
    </w:rPr>
  </w:style>
  <w:style w:type="paragraph" w:customStyle="1" w:styleId="1DF682FB7D274B5F9D7B8BF483E0DDE71">
    <w:name w:val="1DF682FB7D274B5F9D7B8BF483E0DDE71"/>
    <w:rsid w:val="004E2BC6"/>
    <w:pPr>
      <w:spacing w:after="120" w:line="240" w:lineRule="auto"/>
    </w:pPr>
    <w:rPr>
      <w:rFonts w:cstheme="minorHAnsi"/>
    </w:rPr>
  </w:style>
  <w:style w:type="paragraph" w:customStyle="1" w:styleId="B62BA0670F4B44F99C2FB5C9D8F758931">
    <w:name w:val="B62BA0670F4B44F99C2FB5C9D8F758931"/>
    <w:rsid w:val="004E2BC6"/>
    <w:pPr>
      <w:spacing w:after="120" w:line="240" w:lineRule="auto"/>
    </w:pPr>
    <w:rPr>
      <w:rFonts w:cstheme="minorHAnsi"/>
    </w:rPr>
  </w:style>
  <w:style w:type="paragraph" w:customStyle="1" w:styleId="B46255AF28B04A94BF88254F0E31FB001">
    <w:name w:val="B46255AF28B04A94BF88254F0E31FB001"/>
    <w:rsid w:val="004E2BC6"/>
    <w:pPr>
      <w:spacing w:after="120" w:line="240" w:lineRule="auto"/>
    </w:pPr>
    <w:rPr>
      <w:rFonts w:cstheme="minorHAnsi"/>
    </w:rPr>
  </w:style>
  <w:style w:type="paragraph" w:customStyle="1" w:styleId="78274B9A843B46DA99693C0891664DB21">
    <w:name w:val="78274B9A843B46DA99693C0891664DB21"/>
    <w:rsid w:val="004E2BC6"/>
    <w:pPr>
      <w:spacing w:after="120" w:line="240" w:lineRule="auto"/>
    </w:pPr>
    <w:rPr>
      <w:rFonts w:cstheme="minorHAnsi"/>
    </w:rPr>
  </w:style>
  <w:style w:type="paragraph" w:customStyle="1" w:styleId="8C50F3B3BD9B4F03B35B7F08557229D21">
    <w:name w:val="8C50F3B3BD9B4F03B35B7F08557229D21"/>
    <w:rsid w:val="004E2BC6"/>
    <w:pPr>
      <w:spacing w:after="120" w:line="240" w:lineRule="auto"/>
      <w:ind w:left="720"/>
      <w:contextualSpacing/>
    </w:pPr>
    <w:rPr>
      <w:rFonts w:ascii="Calibri" w:eastAsia="Calibri" w:hAnsi="Calibri" w:cs="Times New Roman"/>
    </w:rPr>
  </w:style>
  <w:style w:type="paragraph" w:customStyle="1" w:styleId="78818497854C46F0B3260A67A0C54A5C1">
    <w:name w:val="78818497854C46F0B3260A67A0C54A5C1"/>
    <w:rsid w:val="004E2BC6"/>
    <w:pPr>
      <w:spacing w:after="120" w:line="240" w:lineRule="auto"/>
      <w:ind w:left="720"/>
      <w:contextualSpacing/>
    </w:pPr>
    <w:rPr>
      <w:rFonts w:ascii="Calibri" w:eastAsia="Calibri" w:hAnsi="Calibri" w:cs="Times New Roman"/>
    </w:rPr>
  </w:style>
  <w:style w:type="paragraph" w:customStyle="1" w:styleId="FCF4ECC925A64B2A97F0E65B3897DC301">
    <w:name w:val="FCF4ECC925A64B2A97F0E65B3897DC301"/>
    <w:rsid w:val="004E2BC6"/>
    <w:pPr>
      <w:spacing w:after="120" w:line="240" w:lineRule="auto"/>
      <w:ind w:left="720"/>
      <w:contextualSpacing/>
    </w:pPr>
    <w:rPr>
      <w:rFonts w:ascii="Calibri" w:eastAsia="Calibri" w:hAnsi="Calibri" w:cs="Times New Roman"/>
    </w:rPr>
  </w:style>
  <w:style w:type="paragraph" w:customStyle="1" w:styleId="267455456624464495292BD2B55AB5531">
    <w:name w:val="267455456624464495292BD2B55AB5531"/>
    <w:rsid w:val="004E2BC6"/>
    <w:pPr>
      <w:spacing w:after="120" w:line="240" w:lineRule="auto"/>
      <w:ind w:left="720"/>
      <w:contextualSpacing/>
    </w:pPr>
    <w:rPr>
      <w:rFonts w:ascii="Calibri" w:eastAsia="Calibri" w:hAnsi="Calibri" w:cs="Times New Roman"/>
    </w:rPr>
  </w:style>
  <w:style w:type="paragraph" w:customStyle="1" w:styleId="BE8C73703769413184C5F555C8A1683D1">
    <w:name w:val="BE8C73703769413184C5F555C8A1683D1"/>
    <w:rsid w:val="004E2BC6"/>
    <w:pPr>
      <w:spacing w:after="120" w:line="240" w:lineRule="auto"/>
      <w:ind w:left="720"/>
      <w:contextualSpacing/>
    </w:pPr>
    <w:rPr>
      <w:rFonts w:ascii="Calibri" w:eastAsia="Calibri" w:hAnsi="Calibri" w:cs="Times New Roman"/>
    </w:rPr>
  </w:style>
  <w:style w:type="paragraph" w:customStyle="1" w:styleId="52D0D1E8212D4972AF084E06265CAC771">
    <w:name w:val="52D0D1E8212D4972AF084E06265CAC771"/>
    <w:rsid w:val="004E2BC6"/>
    <w:pPr>
      <w:spacing w:after="120" w:line="240" w:lineRule="auto"/>
    </w:pPr>
    <w:rPr>
      <w:rFonts w:cstheme="minorHAnsi"/>
    </w:rPr>
  </w:style>
  <w:style w:type="paragraph" w:customStyle="1" w:styleId="76ED8B3E8D1F4B1D8479A7490EF7EDDB1">
    <w:name w:val="76ED8B3E8D1F4B1D8479A7490EF7EDDB1"/>
    <w:rsid w:val="004E2BC6"/>
    <w:pPr>
      <w:spacing w:after="120" w:line="240" w:lineRule="auto"/>
    </w:pPr>
    <w:rPr>
      <w:rFonts w:cstheme="minorHAnsi"/>
    </w:rPr>
  </w:style>
  <w:style w:type="paragraph" w:customStyle="1" w:styleId="55511F93C2394FDC9B1DF29950F2F5CE1">
    <w:name w:val="55511F93C2394FDC9B1DF29950F2F5CE1"/>
    <w:rsid w:val="004E2BC6"/>
    <w:pPr>
      <w:spacing w:after="120" w:line="240" w:lineRule="auto"/>
    </w:pPr>
    <w:rPr>
      <w:rFonts w:cstheme="minorHAnsi"/>
    </w:rPr>
  </w:style>
  <w:style w:type="paragraph" w:customStyle="1" w:styleId="4B34282F6ABB498397F7D0F73AA3ABD21">
    <w:name w:val="4B34282F6ABB498397F7D0F73AA3ABD21"/>
    <w:rsid w:val="004E2BC6"/>
    <w:pPr>
      <w:spacing w:after="120" w:line="240" w:lineRule="auto"/>
    </w:pPr>
    <w:rPr>
      <w:rFonts w:cstheme="minorHAnsi"/>
    </w:rPr>
  </w:style>
  <w:style w:type="paragraph" w:customStyle="1" w:styleId="76079DEBEAD54577ABD1CBB4006FD8561">
    <w:name w:val="76079DEBEAD54577ABD1CBB4006FD8561"/>
    <w:rsid w:val="004E2BC6"/>
    <w:pPr>
      <w:spacing w:after="120" w:line="240" w:lineRule="auto"/>
    </w:pPr>
    <w:rPr>
      <w:rFonts w:cstheme="minorHAnsi"/>
    </w:rPr>
  </w:style>
  <w:style w:type="paragraph" w:customStyle="1" w:styleId="06A47F3F5EE64F00A308ECD9DA17D13B1">
    <w:name w:val="06A47F3F5EE64F00A308ECD9DA17D13B1"/>
    <w:rsid w:val="004E2BC6"/>
    <w:pPr>
      <w:spacing w:after="120" w:line="240" w:lineRule="auto"/>
    </w:pPr>
    <w:rPr>
      <w:rFonts w:cstheme="minorHAnsi"/>
    </w:rPr>
  </w:style>
  <w:style w:type="paragraph" w:customStyle="1" w:styleId="9AC49029108F41B7B56DA70538603E942">
    <w:name w:val="9AC49029108F41B7B56DA70538603E942"/>
    <w:rsid w:val="004E2BC6"/>
    <w:pPr>
      <w:spacing w:after="120" w:line="240" w:lineRule="auto"/>
    </w:pPr>
    <w:rPr>
      <w:rFonts w:cstheme="minorHAnsi"/>
    </w:rPr>
  </w:style>
  <w:style w:type="paragraph" w:customStyle="1" w:styleId="F8D4137C6593446586C0D57D01DD87CD2">
    <w:name w:val="F8D4137C6593446586C0D57D01DD87CD2"/>
    <w:rsid w:val="004E2BC6"/>
    <w:pPr>
      <w:spacing w:after="120" w:line="240" w:lineRule="auto"/>
    </w:pPr>
    <w:rPr>
      <w:rFonts w:cstheme="minorHAnsi"/>
    </w:rPr>
  </w:style>
  <w:style w:type="paragraph" w:customStyle="1" w:styleId="ABF3A75B47B14845A00FA023245079212">
    <w:name w:val="ABF3A75B47B14845A00FA023245079212"/>
    <w:rsid w:val="004E2BC6"/>
    <w:pPr>
      <w:spacing w:after="120" w:line="240" w:lineRule="auto"/>
    </w:pPr>
    <w:rPr>
      <w:rFonts w:cstheme="minorHAnsi"/>
    </w:rPr>
  </w:style>
  <w:style w:type="paragraph" w:customStyle="1" w:styleId="7000238AEB824888AC789589C5C406DF2">
    <w:name w:val="7000238AEB824888AC789589C5C406DF2"/>
    <w:rsid w:val="004E2BC6"/>
    <w:pPr>
      <w:spacing w:after="120" w:line="240" w:lineRule="auto"/>
    </w:pPr>
    <w:rPr>
      <w:rFonts w:cstheme="minorHAnsi"/>
    </w:rPr>
  </w:style>
  <w:style w:type="paragraph" w:customStyle="1" w:styleId="4590AF7FD97143F7A43F061849CD4B352">
    <w:name w:val="4590AF7FD97143F7A43F061849CD4B352"/>
    <w:rsid w:val="004E2BC6"/>
    <w:pPr>
      <w:spacing w:after="120" w:line="240" w:lineRule="auto"/>
    </w:pPr>
    <w:rPr>
      <w:rFonts w:cstheme="minorHAnsi"/>
    </w:rPr>
  </w:style>
  <w:style w:type="paragraph" w:customStyle="1" w:styleId="3D34BFFDF071482E977981E280614D982">
    <w:name w:val="3D34BFFDF071482E977981E280614D982"/>
    <w:rsid w:val="004E2BC6"/>
    <w:pPr>
      <w:spacing w:after="120" w:line="240" w:lineRule="auto"/>
    </w:pPr>
    <w:rPr>
      <w:rFonts w:cstheme="minorHAnsi"/>
    </w:rPr>
  </w:style>
  <w:style w:type="paragraph" w:customStyle="1" w:styleId="A500F7E8230C4B0CBE95DF7145C272FC2">
    <w:name w:val="A500F7E8230C4B0CBE95DF7145C272FC2"/>
    <w:rsid w:val="004E2BC6"/>
    <w:pPr>
      <w:spacing w:after="120" w:line="240" w:lineRule="auto"/>
    </w:pPr>
    <w:rPr>
      <w:rFonts w:cstheme="minorHAnsi"/>
    </w:rPr>
  </w:style>
  <w:style w:type="paragraph" w:customStyle="1" w:styleId="02C5C4553F684668ADFE6035A1B1323D2">
    <w:name w:val="02C5C4553F684668ADFE6035A1B1323D2"/>
    <w:rsid w:val="004E2BC6"/>
    <w:pPr>
      <w:spacing w:after="120" w:line="240" w:lineRule="auto"/>
    </w:pPr>
    <w:rPr>
      <w:rFonts w:cstheme="minorHAnsi"/>
    </w:rPr>
  </w:style>
  <w:style w:type="paragraph" w:customStyle="1" w:styleId="398BF100F59A421ABC0AFFE02F0C25042">
    <w:name w:val="398BF100F59A421ABC0AFFE02F0C25042"/>
    <w:rsid w:val="004E2BC6"/>
    <w:pPr>
      <w:spacing w:after="120" w:line="240" w:lineRule="auto"/>
    </w:pPr>
    <w:rPr>
      <w:rFonts w:cstheme="minorHAnsi"/>
    </w:rPr>
  </w:style>
  <w:style w:type="paragraph" w:customStyle="1" w:styleId="D469AAC4ED6A4C459024DFB1A4293D3B2">
    <w:name w:val="D469AAC4ED6A4C459024DFB1A4293D3B2"/>
    <w:rsid w:val="004E2BC6"/>
    <w:pPr>
      <w:spacing w:after="120" w:line="240" w:lineRule="auto"/>
    </w:pPr>
    <w:rPr>
      <w:rFonts w:cstheme="minorHAnsi"/>
    </w:rPr>
  </w:style>
  <w:style w:type="paragraph" w:customStyle="1" w:styleId="051458D8A8004AA38CB96D13C83A391E2">
    <w:name w:val="051458D8A8004AA38CB96D13C83A391E2"/>
    <w:rsid w:val="004E2BC6"/>
    <w:pPr>
      <w:spacing w:after="120" w:line="240" w:lineRule="auto"/>
    </w:pPr>
    <w:rPr>
      <w:rFonts w:cstheme="minorHAnsi"/>
    </w:rPr>
  </w:style>
  <w:style w:type="paragraph" w:customStyle="1" w:styleId="1DBE81A0927A4C7F8E61E137F19C53372">
    <w:name w:val="1DBE81A0927A4C7F8E61E137F19C53372"/>
    <w:rsid w:val="004E2BC6"/>
    <w:pPr>
      <w:spacing w:after="120" w:line="240" w:lineRule="auto"/>
    </w:pPr>
    <w:rPr>
      <w:rFonts w:cstheme="minorHAnsi"/>
    </w:rPr>
  </w:style>
  <w:style w:type="paragraph" w:customStyle="1" w:styleId="00F2C1DAABE84FA780DC3FB358E7DFDC2">
    <w:name w:val="00F2C1DAABE84FA780DC3FB358E7DFDC2"/>
    <w:rsid w:val="004E2BC6"/>
    <w:pPr>
      <w:spacing w:after="120" w:line="240" w:lineRule="auto"/>
    </w:pPr>
    <w:rPr>
      <w:rFonts w:cstheme="minorHAnsi"/>
    </w:rPr>
  </w:style>
  <w:style w:type="paragraph" w:customStyle="1" w:styleId="1253391F367F4E6693EEF313C547D8022">
    <w:name w:val="1253391F367F4E6693EEF313C547D8022"/>
    <w:rsid w:val="004E2BC6"/>
    <w:pPr>
      <w:spacing w:after="120" w:line="240" w:lineRule="auto"/>
    </w:pPr>
    <w:rPr>
      <w:rFonts w:cstheme="minorHAnsi"/>
    </w:rPr>
  </w:style>
  <w:style w:type="paragraph" w:customStyle="1" w:styleId="A53C6CA9022B4ACBAD20C6438DE9896B2">
    <w:name w:val="A53C6CA9022B4ACBAD20C6438DE9896B2"/>
    <w:rsid w:val="004E2BC6"/>
    <w:pPr>
      <w:spacing w:after="120" w:line="240" w:lineRule="auto"/>
    </w:pPr>
    <w:rPr>
      <w:rFonts w:cstheme="minorHAnsi"/>
    </w:rPr>
  </w:style>
  <w:style w:type="paragraph" w:customStyle="1" w:styleId="5E720274D94647D0AD51C07D41C77DF72">
    <w:name w:val="5E720274D94647D0AD51C07D41C77DF72"/>
    <w:rsid w:val="004E2BC6"/>
    <w:pPr>
      <w:spacing w:after="120" w:line="240" w:lineRule="auto"/>
    </w:pPr>
    <w:rPr>
      <w:rFonts w:cstheme="minorHAnsi"/>
    </w:rPr>
  </w:style>
  <w:style w:type="paragraph" w:customStyle="1" w:styleId="6C888A7FAFE74ED892213CA47C9B11402">
    <w:name w:val="6C888A7FAFE74ED892213CA47C9B11402"/>
    <w:rsid w:val="004E2BC6"/>
    <w:pPr>
      <w:spacing w:after="120" w:line="240" w:lineRule="auto"/>
    </w:pPr>
    <w:rPr>
      <w:rFonts w:cstheme="minorHAnsi"/>
    </w:rPr>
  </w:style>
  <w:style w:type="paragraph" w:customStyle="1" w:styleId="F2DF6DEDB111433D9DACBE7025F71AB92">
    <w:name w:val="F2DF6DEDB111433D9DACBE7025F71AB92"/>
    <w:rsid w:val="004E2BC6"/>
    <w:pPr>
      <w:spacing w:after="120" w:line="240" w:lineRule="auto"/>
    </w:pPr>
    <w:rPr>
      <w:rFonts w:cstheme="minorHAnsi"/>
    </w:rPr>
  </w:style>
  <w:style w:type="paragraph" w:customStyle="1" w:styleId="1DF682FB7D274B5F9D7B8BF483E0DDE72">
    <w:name w:val="1DF682FB7D274B5F9D7B8BF483E0DDE72"/>
    <w:rsid w:val="004E2BC6"/>
    <w:pPr>
      <w:spacing w:after="120" w:line="240" w:lineRule="auto"/>
    </w:pPr>
    <w:rPr>
      <w:rFonts w:cstheme="minorHAnsi"/>
    </w:rPr>
  </w:style>
  <w:style w:type="paragraph" w:customStyle="1" w:styleId="B62BA0670F4B44F99C2FB5C9D8F758932">
    <w:name w:val="B62BA0670F4B44F99C2FB5C9D8F758932"/>
    <w:rsid w:val="004E2BC6"/>
    <w:pPr>
      <w:spacing w:after="120" w:line="240" w:lineRule="auto"/>
    </w:pPr>
    <w:rPr>
      <w:rFonts w:cstheme="minorHAnsi"/>
    </w:rPr>
  </w:style>
  <w:style w:type="paragraph" w:customStyle="1" w:styleId="B46255AF28B04A94BF88254F0E31FB002">
    <w:name w:val="B46255AF28B04A94BF88254F0E31FB002"/>
    <w:rsid w:val="004E2BC6"/>
    <w:pPr>
      <w:spacing w:after="120" w:line="240" w:lineRule="auto"/>
    </w:pPr>
    <w:rPr>
      <w:rFonts w:cstheme="minorHAnsi"/>
    </w:rPr>
  </w:style>
  <w:style w:type="paragraph" w:customStyle="1" w:styleId="78274B9A843B46DA99693C0891664DB22">
    <w:name w:val="78274B9A843B46DA99693C0891664DB22"/>
    <w:rsid w:val="004E2BC6"/>
    <w:pPr>
      <w:spacing w:after="120" w:line="240" w:lineRule="auto"/>
    </w:pPr>
    <w:rPr>
      <w:rFonts w:cstheme="minorHAnsi"/>
    </w:rPr>
  </w:style>
  <w:style w:type="paragraph" w:customStyle="1" w:styleId="8C50F3B3BD9B4F03B35B7F08557229D22">
    <w:name w:val="8C50F3B3BD9B4F03B35B7F08557229D22"/>
    <w:rsid w:val="004E2BC6"/>
    <w:pPr>
      <w:spacing w:after="120" w:line="240" w:lineRule="auto"/>
      <w:ind w:left="720"/>
      <w:contextualSpacing/>
    </w:pPr>
    <w:rPr>
      <w:rFonts w:ascii="Calibri" w:eastAsia="Calibri" w:hAnsi="Calibri" w:cs="Times New Roman"/>
    </w:rPr>
  </w:style>
  <w:style w:type="paragraph" w:customStyle="1" w:styleId="78818497854C46F0B3260A67A0C54A5C2">
    <w:name w:val="78818497854C46F0B3260A67A0C54A5C2"/>
    <w:rsid w:val="004E2BC6"/>
    <w:pPr>
      <w:spacing w:after="120" w:line="240" w:lineRule="auto"/>
      <w:ind w:left="720"/>
      <w:contextualSpacing/>
    </w:pPr>
    <w:rPr>
      <w:rFonts w:ascii="Calibri" w:eastAsia="Calibri" w:hAnsi="Calibri" w:cs="Times New Roman"/>
    </w:rPr>
  </w:style>
  <w:style w:type="paragraph" w:customStyle="1" w:styleId="FCF4ECC925A64B2A97F0E65B3897DC302">
    <w:name w:val="FCF4ECC925A64B2A97F0E65B3897DC302"/>
    <w:rsid w:val="004E2BC6"/>
    <w:pPr>
      <w:spacing w:after="120" w:line="240" w:lineRule="auto"/>
      <w:ind w:left="720"/>
      <w:contextualSpacing/>
    </w:pPr>
    <w:rPr>
      <w:rFonts w:ascii="Calibri" w:eastAsia="Calibri" w:hAnsi="Calibri" w:cs="Times New Roman"/>
    </w:rPr>
  </w:style>
  <w:style w:type="paragraph" w:customStyle="1" w:styleId="267455456624464495292BD2B55AB5532">
    <w:name w:val="267455456624464495292BD2B55AB5532"/>
    <w:rsid w:val="004E2BC6"/>
    <w:pPr>
      <w:spacing w:after="120" w:line="240" w:lineRule="auto"/>
      <w:ind w:left="720"/>
      <w:contextualSpacing/>
    </w:pPr>
    <w:rPr>
      <w:rFonts w:ascii="Calibri" w:eastAsia="Calibri" w:hAnsi="Calibri" w:cs="Times New Roman"/>
    </w:rPr>
  </w:style>
  <w:style w:type="paragraph" w:customStyle="1" w:styleId="BE8C73703769413184C5F555C8A1683D2">
    <w:name w:val="BE8C73703769413184C5F555C8A1683D2"/>
    <w:rsid w:val="004E2BC6"/>
    <w:pPr>
      <w:spacing w:after="120" w:line="240" w:lineRule="auto"/>
      <w:ind w:left="720"/>
      <w:contextualSpacing/>
    </w:pPr>
    <w:rPr>
      <w:rFonts w:ascii="Calibri" w:eastAsia="Calibri" w:hAnsi="Calibri" w:cs="Times New Roman"/>
    </w:rPr>
  </w:style>
  <w:style w:type="paragraph" w:customStyle="1" w:styleId="52D0D1E8212D4972AF084E06265CAC772">
    <w:name w:val="52D0D1E8212D4972AF084E06265CAC772"/>
    <w:rsid w:val="004E2BC6"/>
    <w:pPr>
      <w:spacing w:after="120" w:line="240" w:lineRule="auto"/>
    </w:pPr>
    <w:rPr>
      <w:rFonts w:cstheme="minorHAnsi"/>
    </w:rPr>
  </w:style>
  <w:style w:type="paragraph" w:customStyle="1" w:styleId="76ED8B3E8D1F4B1D8479A7490EF7EDDB3">
    <w:name w:val="76ED8B3E8D1F4B1D8479A7490EF7EDDB3"/>
    <w:rsid w:val="004E2BC6"/>
    <w:pPr>
      <w:spacing w:after="120" w:line="240" w:lineRule="auto"/>
    </w:pPr>
    <w:rPr>
      <w:rFonts w:cstheme="minorHAnsi"/>
    </w:rPr>
  </w:style>
  <w:style w:type="paragraph" w:customStyle="1" w:styleId="55511F93C2394FDC9B1DF29950F2F5CE2">
    <w:name w:val="55511F93C2394FDC9B1DF29950F2F5CE2"/>
    <w:rsid w:val="004E2BC6"/>
    <w:pPr>
      <w:spacing w:after="120" w:line="240" w:lineRule="auto"/>
    </w:pPr>
    <w:rPr>
      <w:rFonts w:cstheme="minorHAnsi"/>
    </w:rPr>
  </w:style>
  <w:style w:type="paragraph" w:customStyle="1" w:styleId="4B34282F6ABB498397F7D0F73AA3ABD22">
    <w:name w:val="4B34282F6ABB498397F7D0F73AA3ABD22"/>
    <w:rsid w:val="004E2BC6"/>
    <w:pPr>
      <w:spacing w:after="120" w:line="240" w:lineRule="auto"/>
    </w:pPr>
    <w:rPr>
      <w:rFonts w:cstheme="minorHAnsi"/>
    </w:rPr>
  </w:style>
  <w:style w:type="paragraph" w:customStyle="1" w:styleId="76079DEBEAD54577ABD1CBB4006FD8562">
    <w:name w:val="76079DEBEAD54577ABD1CBB4006FD8562"/>
    <w:rsid w:val="004E2BC6"/>
    <w:pPr>
      <w:spacing w:after="120" w:line="240" w:lineRule="auto"/>
    </w:pPr>
    <w:rPr>
      <w:rFonts w:cstheme="minorHAnsi"/>
    </w:rPr>
  </w:style>
  <w:style w:type="paragraph" w:customStyle="1" w:styleId="06A47F3F5EE64F00A308ECD9DA17D13B2">
    <w:name w:val="06A47F3F5EE64F00A308ECD9DA17D13B2"/>
    <w:rsid w:val="004E2BC6"/>
    <w:pPr>
      <w:spacing w:after="120" w:line="240" w:lineRule="auto"/>
    </w:pPr>
    <w:rPr>
      <w:rFonts w:cstheme="minorHAnsi"/>
    </w:rPr>
  </w:style>
  <w:style w:type="paragraph" w:customStyle="1" w:styleId="9AC49029108F41B7B56DA70538603E943">
    <w:name w:val="9AC49029108F41B7B56DA70538603E943"/>
    <w:rsid w:val="004E2BC6"/>
    <w:pPr>
      <w:spacing w:after="120" w:line="240" w:lineRule="auto"/>
    </w:pPr>
    <w:rPr>
      <w:rFonts w:cstheme="minorHAnsi"/>
    </w:rPr>
  </w:style>
  <w:style w:type="paragraph" w:customStyle="1" w:styleId="F8D4137C6593446586C0D57D01DD87CD3">
    <w:name w:val="F8D4137C6593446586C0D57D01DD87CD3"/>
    <w:rsid w:val="004E2BC6"/>
    <w:pPr>
      <w:spacing w:after="120" w:line="240" w:lineRule="auto"/>
    </w:pPr>
    <w:rPr>
      <w:rFonts w:cstheme="minorHAnsi"/>
    </w:rPr>
  </w:style>
  <w:style w:type="paragraph" w:customStyle="1" w:styleId="ABF3A75B47B14845A00FA023245079213">
    <w:name w:val="ABF3A75B47B14845A00FA023245079213"/>
    <w:rsid w:val="004E2BC6"/>
    <w:pPr>
      <w:spacing w:after="120" w:line="240" w:lineRule="auto"/>
    </w:pPr>
    <w:rPr>
      <w:rFonts w:cstheme="minorHAnsi"/>
    </w:rPr>
  </w:style>
  <w:style w:type="paragraph" w:customStyle="1" w:styleId="7000238AEB824888AC789589C5C406DF3">
    <w:name w:val="7000238AEB824888AC789589C5C406DF3"/>
    <w:rsid w:val="004E2BC6"/>
    <w:pPr>
      <w:spacing w:after="120" w:line="240" w:lineRule="auto"/>
    </w:pPr>
    <w:rPr>
      <w:rFonts w:cstheme="minorHAnsi"/>
    </w:rPr>
  </w:style>
  <w:style w:type="paragraph" w:customStyle="1" w:styleId="4590AF7FD97143F7A43F061849CD4B353">
    <w:name w:val="4590AF7FD97143F7A43F061849CD4B353"/>
    <w:rsid w:val="004E2BC6"/>
    <w:pPr>
      <w:spacing w:after="120" w:line="240" w:lineRule="auto"/>
    </w:pPr>
    <w:rPr>
      <w:rFonts w:cstheme="minorHAnsi"/>
    </w:rPr>
  </w:style>
  <w:style w:type="paragraph" w:customStyle="1" w:styleId="3D34BFFDF071482E977981E280614D983">
    <w:name w:val="3D34BFFDF071482E977981E280614D983"/>
    <w:rsid w:val="004E2BC6"/>
    <w:pPr>
      <w:spacing w:after="120" w:line="240" w:lineRule="auto"/>
    </w:pPr>
    <w:rPr>
      <w:rFonts w:cstheme="minorHAnsi"/>
    </w:rPr>
  </w:style>
  <w:style w:type="paragraph" w:customStyle="1" w:styleId="A500F7E8230C4B0CBE95DF7145C272FC3">
    <w:name w:val="A500F7E8230C4B0CBE95DF7145C272FC3"/>
    <w:rsid w:val="004E2BC6"/>
    <w:pPr>
      <w:spacing w:after="120" w:line="240" w:lineRule="auto"/>
    </w:pPr>
    <w:rPr>
      <w:rFonts w:cstheme="minorHAnsi"/>
    </w:rPr>
  </w:style>
  <w:style w:type="paragraph" w:customStyle="1" w:styleId="02C5C4553F684668ADFE6035A1B1323D3">
    <w:name w:val="02C5C4553F684668ADFE6035A1B1323D3"/>
    <w:rsid w:val="004E2BC6"/>
    <w:pPr>
      <w:spacing w:after="120" w:line="240" w:lineRule="auto"/>
    </w:pPr>
    <w:rPr>
      <w:rFonts w:cstheme="minorHAnsi"/>
    </w:rPr>
  </w:style>
  <w:style w:type="paragraph" w:customStyle="1" w:styleId="398BF100F59A421ABC0AFFE02F0C25043">
    <w:name w:val="398BF100F59A421ABC0AFFE02F0C25043"/>
    <w:rsid w:val="004E2BC6"/>
    <w:pPr>
      <w:spacing w:after="120" w:line="240" w:lineRule="auto"/>
    </w:pPr>
    <w:rPr>
      <w:rFonts w:cstheme="minorHAnsi"/>
    </w:rPr>
  </w:style>
  <w:style w:type="paragraph" w:customStyle="1" w:styleId="D469AAC4ED6A4C459024DFB1A4293D3B3">
    <w:name w:val="D469AAC4ED6A4C459024DFB1A4293D3B3"/>
    <w:rsid w:val="004E2BC6"/>
    <w:pPr>
      <w:spacing w:after="120" w:line="240" w:lineRule="auto"/>
    </w:pPr>
    <w:rPr>
      <w:rFonts w:cstheme="minorHAnsi"/>
    </w:rPr>
  </w:style>
  <w:style w:type="paragraph" w:customStyle="1" w:styleId="051458D8A8004AA38CB96D13C83A391E3">
    <w:name w:val="051458D8A8004AA38CB96D13C83A391E3"/>
    <w:rsid w:val="004E2BC6"/>
    <w:pPr>
      <w:spacing w:after="120" w:line="240" w:lineRule="auto"/>
    </w:pPr>
    <w:rPr>
      <w:rFonts w:cstheme="minorHAnsi"/>
    </w:rPr>
  </w:style>
  <w:style w:type="paragraph" w:customStyle="1" w:styleId="1DBE81A0927A4C7F8E61E137F19C53373">
    <w:name w:val="1DBE81A0927A4C7F8E61E137F19C53373"/>
    <w:rsid w:val="004E2BC6"/>
    <w:pPr>
      <w:spacing w:after="120" w:line="240" w:lineRule="auto"/>
    </w:pPr>
    <w:rPr>
      <w:rFonts w:cstheme="minorHAnsi"/>
    </w:rPr>
  </w:style>
  <w:style w:type="paragraph" w:customStyle="1" w:styleId="00F2C1DAABE84FA780DC3FB358E7DFDC3">
    <w:name w:val="00F2C1DAABE84FA780DC3FB358E7DFDC3"/>
    <w:rsid w:val="004E2BC6"/>
    <w:pPr>
      <w:spacing w:after="120" w:line="240" w:lineRule="auto"/>
    </w:pPr>
    <w:rPr>
      <w:rFonts w:cstheme="minorHAnsi"/>
    </w:rPr>
  </w:style>
  <w:style w:type="paragraph" w:customStyle="1" w:styleId="1253391F367F4E6693EEF313C547D8023">
    <w:name w:val="1253391F367F4E6693EEF313C547D8023"/>
    <w:rsid w:val="004E2BC6"/>
    <w:pPr>
      <w:spacing w:after="120" w:line="240" w:lineRule="auto"/>
    </w:pPr>
    <w:rPr>
      <w:rFonts w:cstheme="minorHAnsi"/>
    </w:rPr>
  </w:style>
  <w:style w:type="paragraph" w:customStyle="1" w:styleId="A53C6CA9022B4ACBAD20C6438DE9896B3">
    <w:name w:val="A53C6CA9022B4ACBAD20C6438DE9896B3"/>
    <w:rsid w:val="004E2BC6"/>
    <w:pPr>
      <w:spacing w:after="120" w:line="240" w:lineRule="auto"/>
    </w:pPr>
    <w:rPr>
      <w:rFonts w:cstheme="minorHAnsi"/>
    </w:rPr>
  </w:style>
  <w:style w:type="paragraph" w:customStyle="1" w:styleId="5E720274D94647D0AD51C07D41C77DF73">
    <w:name w:val="5E720274D94647D0AD51C07D41C77DF73"/>
    <w:rsid w:val="004E2BC6"/>
    <w:pPr>
      <w:spacing w:after="120" w:line="240" w:lineRule="auto"/>
    </w:pPr>
    <w:rPr>
      <w:rFonts w:cstheme="minorHAnsi"/>
    </w:rPr>
  </w:style>
  <w:style w:type="paragraph" w:customStyle="1" w:styleId="6C888A7FAFE74ED892213CA47C9B11403">
    <w:name w:val="6C888A7FAFE74ED892213CA47C9B11403"/>
    <w:rsid w:val="004E2BC6"/>
    <w:pPr>
      <w:spacing w:after="120" w:line="240" w:lineRule="auto"/>
    </w:pPr>
    <w:rPr>
      <w:rFonts w:cstheme="minorHAnsi"/>
    </w:rPr>
  </w:style>
  <w:style w:type="paragraph" w:customStyle="1" w:styleId="F2DF6DEDB111433D9DACBE7025F71AB93">
    <w:name w:val="F2DF6DEDB111433D9DACBE7025F71AB93"/>
    <w:rsid w:val="004E2BC6"/>
    <w:pPr>
      <w:spacing w:after="120" w:line="240" w:lineRule="auto"/>
    </w:pPr>
    <w:rPr>
      <w:rFonts w:cstheme="minorHAnsi"/>
    </w:rPr>
  </w:style>
  <w:style w:type="paragraph" w:customStyle="1" w:styleId="1DF682FB7D274B5F9D7B8BF483E0DDE73">
    <w:name w:val="1DF682FB7D274B5F9D7B8BF483E0DDE73"/>
    <w:rsid w:val="004E2BC6"/>
    <w:pPr>
      <w:spacing w:after="120" w:line="240" w:lineRule="auto"/>
    </w:pPr>
    <w:rPr>
      <w:rFonts w:cstheme="minorHAnsi"/>
    </w:rPr>
  </w:style>
  <w:style w:type="paragraph" w:customStyle="1" w:styleId="B62BA0670F4B44F99C2FB5C9D8F758933">
    <w:name w:val="B62BA0670F4B44F99C2FB5C9D8F758933"/>
    <w:rsid w:val="004E2BC6"/>
    <w:pPr>
      <w:spacing w:after="120" w:line="240" w:lineRule="auto"/>
    </w:pPr>
    <w:rPr>
      <w:rFonts w:cstheme="minorHAnsi"/>
    </w:rPr>
  </w:style>
  <w:style w:type="paragraph" w:customStyle="1" w:styleId="B46255AF28B04A94BF88254F0E31FB003">
    <w:name w:val="B46255AF28B04A94BF88254F0E31FB003"/>
    <w:rsid w:val="004E2BC6"/>
    <w:pPr>
      <w:spacing w:after="120" w:line="240" w:lineRule="auto"/>
    </w:pPr>
    <w:rPr>
      <w:rFonts w:cstheme="minorHAnsi"/>
    </w:rPr>
  </w:style>
  <w:style w:type="paragraph" w:customStyle="1" w:styleId="78274B9A843B46DA99693C0891664DB23">
    <w:name w:val="78274B9A843B46DA99693C0891664DB23"/>
    <w:rsid w:val="004E2BC6"/>
    <w:pPr>
      <w:spacing w:after="120" w:line="240" w:lineRule="auto"/>
    </w:pPr>
    <w:rPr>
      <w:rFonts w:cstheme="minorHAnsi"/>
    </w:rPr>
  </w:style>
  <w:style w:type="paragraph" w:customStyle="1" w:styleId="8C50F3B3BD9B4F03B35B7F08557229D23">
    <w:name w:val="8C50F3B3BD9B4F03B35B7F08557229D23"/>
    <w:rsid w:val="004E2BC6"/>
    <w:pPr>
      <w:spacing w:after="120" w:line="240" w:lineRule="auto"/>
      <w:ind w:left="720"/>
      <w:contextualSpacing/>
    </w:pPr>
    <w:rPr>
      <w:rFonts w:ascii="Calibri" w:eastAsia="Calibri" w:hAnsi="Calibri" w:cs="Times New Roman"/>
    </w:rPr>
  </w:style>
  <w:style w:type="paragraph" w:customStyle="1" w:styleId="78818497854C46F0B3260A67A0C54A5C3">
    <w:name w:val="78818497854C46F0B3260A67A0C54A5C3"/>
    <w:rsid w:val="004E2BC6"/>
    <w:pPr>
      <w:spacing w:after="120" w:line="240" w:lineRule="auto"/>
      <w:ind w:left="720"/>
      <w:contextualSpacing/>
    </w:pPr>
    <w:rPr>
      <w:rFonts w:ascii="Calibri" w:eastAsia="Calibri" w:hAnsi="Calibri" w:cs="Times New Roman"/>
    </w:rPr>
  </w:style>
  <w:style w:type="paragraph" w:customStyle="1" w:styleId="FCF4ECC925A64B2A97F0E65B3897DC303">
    <w:name w:val="FCF4ECC925A64B2A97F0E65B3897DC303"/>
    <w:rsid w:val="004E2BC6"/>
    <w:pPr>
      <w:spacing w:after="120" w:line="240" w:lineRule="auto"/>
      <w:ind w:left="720"/>
      <w:contextualSpacing/>
    </w:pPr>
    <w:rPr>
      <w:rFonts w:ascii="Calibri" w:eastAsia="Calibri" w:hAnsi="Calibri" w:cs="Times New Roman"/>
    </w:rPr>
  </w:style>
  <w:style w:type="paragraph" w:customStyle="1" w:styleId="267455456624464495292BD2B55AB5533">
    <w:name w:val="267455456624464495292BD2B55AB5533"/>
    <w:rsid w:val="004E2BC6"/>
    <w:pPr>
      <w:spacing w:after="120" w:line="240" w:lineRule="auto"/>
      <w:ind w:left="720"/>
      <w:contextualSpacing/>
    </w:pPr>
    <w:rPr>
      <w:rFonts w:ascii="Calibri" w:eastAsia="Calibri" w:hAnsi="Calibri" w:cs="Times New Roman"/>
    </w:rPr>
  </w:style>
  <w:style w:type="paragraph" w:customStyle="1" w:styleId="BE8C73703769413184C5F555C8A1683D3">
    <w:name w:val="BE8C73703769413184C5F555C8A1683D3"/>
    <w:rsid w:val="004E2BC6"/>
    <w:pPr>
      <w:spacing w:after="120" w:line="240" w:lineRule="auto"/>
      <w:ind w:left="720"/>
      <w:contextualSpacing/>
    </w:pPr>
    <w:rPr>
      <w:rFonts w:ascii="Calibri" w:eastAsia="Calibri" w:hAnsi="Calibri" w:cs="Times New Roman"/>
    </w:rPr>
  </w:style>
  <w:style w:type="paragraph" w:customStyle="1" w:styleId="52D0D1E8212D4972AF084E06265CAC773">
    <w:name w:val="52D0D1E8212D4972AF084E06265CAC773"/>
    <w:rsid w:val="004E2BC6"/>
    <w:pPr>
      <w:spacing w:after="120" w:line="240" w:lineRule="auto"/>
    </w:pPr>
    <w:rPr>
      <w:rFonts w:cstheme="minorHAnsi"/>
    </w:rPr>
  </w:style>
  <w:style w:type="paragraph" w:customStyle="1" w:styleId="76ED8B3E8D1F4B1D8479A7490EF7EDDB4">
    <w:name w:val="76ED8B3E8D1F4B1D8479A7490EF7EDDB4"/>
    <w:rsid w:val="004E2BC6"/>
    <w:pPr>
      <w:spacing w:after="120" w:line="240" w:lineRule="auto"/>
    </w:pPr>
    <w:rPr>
      <w:rFonts w:cstheme="minorHAnsi"/>
    </w:rPr>
  </w:style>
  <w:style w:type="paragraph" w:customStyle="1" w:styleId="55511F93C2394FDC9B1DF29950F2F5CE3">
    <w:name w:val="55511F93C2394FDC9B1DF29950F2F5CE3"/>
    <w:rsid w:val="004E2BC6"/>
    <w:pPr>
      <w:spacing w:after="120" w:line="240" w:lineRule="auto"/>
    </w:pPr>
    <w:rPr>
      <w:rFonts w:cstheme="minorHAnsi"/>
    </w:rPr>
  </w:style>
  <w:style w:type="paragraph" w:customStyle="1" w:styleId="4B34282F6ABB498397F7D0F73AA3ABD23">
    <w:name w:val="4B34282F6ABB498397F7D0F73AA3ABD23"/>
    <w:rsid w:val="004E2BC6"/>
    <w:pPr>
      <w:spacing w:after="120" w:line="240" w:lineRule="auto"/>
    </w:pPr>
    <w:rPr>
      <w:rFonts w:cstheme="minorHAnsi"/>
    </w:rPr>
  </w:style>
  <w:style w:type="paragraph" w:customStyle="1" w:styleId="76079DEBEAD54577ABD1CBB4006FD8563">
    <w:name w:val="76079DEBEAD54577ABD1CBB4006FD8563"/>
    <w:rsid w:val="004E2BC6"/>
    <w:pPr>
      <w:spacing w:after="120" w:line="240" w:lineRule="auto"/>
    </w:pPr>
    <w:rPr>
      <w:rFonts w:cstheme="minorHAnsi"/>
    </w:rPr>
  </w:style>
  <w:style w:type="paragraph" w:customStyle="1" w:styleId="06A47F3F5EE64F00A308ECD9DA17D13B3">
    <w:name w:val="06A47F3F5EE64F00A308ECD9DA17D13B3"/>
    <w:rsid w:val="004E2BC6"/>
    <w:pPr>
      <w:spacing w:after="120" w:line="240" w:lineRule="auto"/>
    </w:pPr>
    <w:rPr>
      <w:rFonts w:cs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B5916-F3F3-4A8D-9761-AA3455120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OR</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adalupe Morales</dc:creator>
  <cp:lastModifiedBy>Stephanie Ny</cp:lastModifiedBy>
  <cp:revision>2</cp:revision>
  <dcterms:created xsi:type="dcterms:W3CDTF">2024-01-10T07:46:00Z</dcterms:created>
  <dcterms:modified xsi:type="dcterms:W3CDTF">2024-01-1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9360697-266a-4563-acd5-eba284ec2b76_Enabled">
    <vt:lpwstr>true</vt:lpwstr>
  </property>
  <property fmtid="{D5CDD505-2E9C-101B-9397-08002B2CF9AE}" pid="3" name="MSIP_Label_b9360697-266a-4563-acd5-eba284ec2b76_SetDate">
    <vt:lpwstr>2023-11-22T11:14:13Z</vt:lpwstr>
  </property>
  <property fmtid="{D5CDD505-2E9C-101B-9397-08002B2CF9AE}" pid="4" name="MSIP_Label_b9360697-266a-4563-acd5-eba284ec2b76_Method">
    <vt:lpwstr>Standard</vt:lpwstr>
  </property>
  <property fmtid="{D5CDD505-2E9C-101B-9397-08002B2CF9AE}" pid="5" name="MSIP_Label_b9360697-266a-4563-acd5-eba284ec2b76_Name">
    <vt:lpwstr>defa4170-0d19-0005-0004-bc88714345d2</vt:lpwstr>
  </property>
  <property fmtid="{D5CDD505-2E9C-101B-9397-08002B2CF9AE}" pid="6" name="MSIP_Label_b9360697-266a-4563-acd5-eba284ec2b76_SiteId">
    <vt:lpwstr>8ab93658-f71f-4926-b380-e0da1d18115a</vt:lpwstr>
  </property>
  <property fmtid="{D5CDD505-2E9C-101B-9397-08002B2CF9AE}" pid="7" name="MSIP_Label_b9360697-266a-4563-acd5-eba284ec2b76_ActionId">
    <vt:lpwstr>5d62f9d0-1a79-4627-b685-a817238bf3b0</vt:lpwstr>
  </property>
  <property fmtid="{D5CDD505-2E9C-101B-9397-08002B2CF9AE}" pid="8" name="MSIP_Label_b9360697-266a-4563-acd5-eba284ec2b76_ContentBits">
    <vt:lpwstr>0</vt:lpwstr>
  </property>
</Properties>
</file>